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61D79" w14:textId="6CEAC04D" w:rsidR="00F65227" w:rsidRDefault="00EE63FA" w:rsidP="00EE63FA">
      <w:pPr>
        <w:pStyle w:val="Heading1"/>
      </w:pPr>
      <w:r>
        <w:t>Boxx Communications</w:t>
      </w:r>
      <w:r w:rsidR="00F65227">
        <w:t xml:space="preserve"> Contract Summary </w:t>
      </w:r>
    </w:p>
    <w:p w14:paraId="7540DC47" w14:textId="77777777" w:rsidR="00EE63FA" w:rsidRPr="00EE63FA" w:rsidRDefault="00EE63FA" w:rsidP="00EE63FA"/>
    <w:p w14:paraId="77C758C2" w14:textId="26820AA4" w:rsidR="00F65227" w:rsidRPr="00EE63FA" w:rsidRDefault="00F65227" w:rsidP="00EE63FA">
      <w:pPr>
        <w:pStyle w:val="ListParagraph"/>
        <w:numPr>
          <w:ilvl w:val="0"/>
          <w:numId w:val="53"/>
        </w:numPr>
        <w:rPr>
          <w:sz w:val="20"/>
          <w:szCs w:val="20"/>
        </w:rPr>
      </w:pPr>
      <w:r w:rsidRPr="00EE63FA">
        <w:rPr>
          <w:sz w:val="20"/>
          <w:szCs w:val="20"/>
        </w:rPr>
        <w:t xml:space="preserve">This contract summary provides the main elements of this service offer as required by UK law. </w:t>
      </w:r>
    </w:p>
    <w:p w14:paraId="14085008" w14:textId="5E0E744A" w:rsidR="00F65227" w:rsidRPr="00EE63FA" w:rsidRDefault="00F65227" w:rsidP="00EE63FA">
      <w:pPr>
        <w:pStyle w:val="ListParagraph"/>
        <w:numPr>
          <w:ilvl w:val="0"/>
          <w:numId w:val="53"/>
        </w:numPr>
        <w:rPr>
          <w:sz w:val="20"/>
          <w:szCs w:val="20"/>
        </w:rPr>
      </w:pPr>
      <w:r w:rsidRPr="00EE63FA">
        <w:rPr>
          <w:sz w:val="20"/>
          <w:szCs w:val="20"/>
        </w:rPr>
        <w:t xml:space="preserve">It helps to make a comparison between service </w:t>
      </w:r>
      <w:r w:rsidR="005D403C" w:rsidRPr="00EE63FA">
        <w:rPr>
          <w:sz w:val="20"/>
          <w:szCs w:val="20"/>
        </w:rPr>
        <w:t>offers.</w:t>
      </w:r>
      <w:r w:rsidRPr="00EE63FA">
        <w:rPr>
          <w:sz w:val="20"/>
          <w:szCs w:val="20"/>
        </w:rPr>
        <w:t xml:space="preserve"> </w:t>
      </w:r>
    </w:p>
    <w:p w14:paraId="71EF5988" w14:textId="146EACBD" w:rsidR="00CF1CA1" w:rsidRPr="00CF1CA1" w:rsidRDefault="00F65227" w:rsidP="00CF1CA1">
      <w:pPr>
        <w:pStyle w:val="ListParagraph"/>
        <w:numPr>
          <w:ilvl w:val="0"/>
          <w:numId w:val="53"/>
        </w:numPr>
        <w:rPr>
          <w:sz w:val="20"/>
          <w:szCs w:val="20"/>
        </w:rPr>
      </w:pPr>
      <w:r w:rsidRPr="00EE63FA">
        <w:rPr>
          <w:sz w:val="20"/>
          <w:szCs w:val="20"/>
        </w:rPr>
        <w:t>Complete information about the service is provided in other documents</w:t>
      </w:r>
      <w:r w:rsidR="005D403C">
        <w:rPr>
          <w:sz w:val="20"/>
          <w:szCs w:val="20"/>
        </w:rPr>
        <w:t>.</w:t>
      </w:r>
    </w:p>
    <w:p w14:paraId="05467AC5" w14:textId="6CA786E8" w:rsidR="008A4408" w:rsidRPr="00CF1CA1" w:rsidRDefault="00F65227" w:rsidP="00CF1CA1">
      <w:pPr>
        <w:rPr>
          <w:sz w:val="20"/>
          <w:szCs w:val="20"/>
        </w:rPr>
      </w:pPr>
      <w:r w:rsidRPr="00CF1CA1">
        <w:rPr>
          <w:sz w:val="20"/>
          <w:szCs w:val="20"/>
        </w:rPr>
        <w:t>Services and Equipment [complete below table from order form] [insert bespoke order detail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5D403C" w:rsidRPr="005D403C" w14:paraId="0370718D" w14:textId="77777777" w:rsidTr="005D403C">
        <w:tc>
          <w:tcPr>
            <w:tcW w:w="1502" w:type="dxa"/>
          </w:tcPr>
          <w:p w14:paraId="586BE1D0" w14:textId="774D741D" w:rsidR="005D403C" w:rsidRPr="005D403C" w:rsidRDefault="005D403C" w:rsidP="005D403C">
            <w:pPr>
              <w:rPr>
                <w:sz w:val="20"/>
                <w:szCs w:val="20"/>
              </w:rPr>
            </w:pPr>
            <w:r w:rsidRPr="005D403C">
              <w:rPr>
                <w:sz w:val="20"/>
                <w:szCs w:val="20"/>
              </w:rPr>
              <w:t>Order Number</w:t>
            </w:r>
          </w:p>
        </w:tc>
        <w:tc>
          <w:tcPr>
            <w:tcW w:w="1502" w:type="dxa"/>
          </w:tcPr>
          <w:p w14:paraId="3DC2DD9A" w14:textId="684B77B3" w:rsidR="005D403C" w:rsidRPr="005D403C" w:rsidRDefault="005D403C" w:rsidP="005D403C">
            <w:pPr>
              <w:rPr>
                <w:sz w:val="20"/>
                <w:szCs w:val="20"/>
              </w:rPr>
            </w:pPr>
            <w:r w:rsidRPr="005D403C">
              <w:rPr>
                <w:sz w:val="20"/>
                <w:szCs w:val="20"/>
              </w:rPr>
              <w:t>Product Description</w:t>
            </w:r>
          </w:p>
        </w:tc>
        <w:tc>
          <w:tcPr>
            <w:tcW w:w="1503" w:type="dxa"/>
          </w:tcPr>
          <w:p w14:paraId="77BC2C24" w14:textId="617309BB" w:rsidR="005D403C" w:rsidRPr="005D403C" w:rsidRDefault="005D403C" w:rsidP="005D403C">
            <w:pPr>
              <w:rPr>
                <w:sz w:val="20"/>
                <w:szCs w:val="20"/>
              </w:rPr>
            </w:pPr>
            <w:r w:rsidRPr="005D403C">
              <w:rPr>
                <w:sz w:val="20"/>
                <w:szCs w:val="20"/>
              </w:rPr>
              <w:t>Qty</w:t>
            </w:r>
          </w:p>
        </w:tc>
        <w:tc>
          <w:tcPr>
            <w:tcW w:w="1503" w:type="dxa"/>
          </w:tcPr>
          <w:p w14:paraId="08F6610F" w14:textId="1F5520D0" w:rsidR="005D403C" w:rsidRPr="005D403C" w:rsidRDefault="005D403C" w:rsidP="005D403C">
            <w:pPr>
              <w:rPr>
                <w:sz w:val="20"/>
                <w:szCs w:val="20"/>
              </w:rPr>
            </w:pPr>
            <w:r w:rsidRPr="005D403C">
              <w:rPr>
                <w:sz w:val="20"/>
                <w:szCs w:val="20"/>
              </w:rPr>
              <w:t>Install / One off costs</w:t>
            </w:r>
          </w:p>
        </w:tc>
        <w:tc>
          <w:tcPr>
            <w:tcW w:w="1503" w:type="dxa"/>
          </w:tcPr>
          <w:p w14:paraId="6EF63937" w14:textId="7A51CA4B" w:rsidR="005D403C" w:rsidRPr="005D403C" w:rsidRDefault="005D403C" w:rsidP="005D403C">
            <w:pPr>
              <w:rPr>
                <w:sz w:val="20"/>
                <w:szCs w:val="20"/>
              </w:rPr>
            </w:pPr>
            <w:r w:rsidRPr="005D403C">
              <w:rPr>
                <w:sz w:val="20"/>
                <w:szCs w:val="20"/>
              </w:rPr>
              <w:t>Monthly Price</w:t>
            </w:r>
          </w:p>
        </w:tc>
        <w:tc>
          <w:tcPr>
            <w:tcW w:w="1503" w:type="dxa"/>
          </w:tcPr>
          <w:p w14:paraId="76FDD8BB" w14:textId="069BE04C" w:rsidR="005D403C" w:rsidRPr="005D403C" w:rsidRDefault="005D403C" w:rsidP="005D403C">
            <w:pPr>
              <w:rPr>
                <w:sz w:val="20"/>
                <w:szCs w:val="20"/>
              </w:rPr>
            </w:pPr>
            <w:r w:rsidRPr="005D403C">
              <w:rPr>
                <w:sz w:val="20"/>
                <w:szCs w:val="20"/>
              </w:rPr>
              <w:t>Minimum term</w:t>
            </w:r>
          </w:p>
        </w:tc>
      </w:tr>
      <w:tr w:rsidR="005D403C" w:rsidRPr="005D403C" w14:paraId="7CD95486" w14:textId="77777777" w:rsidTr="005D403C">
        <w:tc>
          <w:tcPr>
            <w:tcW w:w="1502" w:type="dxa"/>
          </w:tcPr>
          <w:p w14:paraId="0BC0EC31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2" w:type="dxa"/>
          </w:tcPr>
          <w:p w14:paraId="0331CF99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3" w:type="dxa"/>
          </w:tcPr>
          <w:p w14:paraId="28F5D21D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3" w:type="dxa"/>
          </w:tcPr>
          <w:p w14:paraId="798A587C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3" w:type="dxa"/>
          </w:tcPr>
          <w:p w14:paraId="4B71757F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3" w:type="dxa"/>
          </w:tcPr>
          <w:p w14:paraId="5AB56B11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</w:tr>
      <w:tr w:rsidR="005D403C" w:rsidRPr="005D403C" w14:paraId="2C377225" w14:textId="77777777" w:rsidTr="005D403C">
        <w:tc>
          <w:tcPr>
            <w:tcW w:w="1502" w:type="dxa"/>
          </w:tcPr>
          <w:p w14:paraId="388C815B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2" w:type="dxa"/>
          </w:tcPr>
          <w:p w14:paraId="014B5076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3" w:type="dxa"/>
          </w:tcPr>
          <w:p w14:paraId="415A6E86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3" w:type="dxa"/>
          </w:tcPr>
          <w:p w14:paraId="454ED23D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3" w:type="dxa"/>
          </w:tcPr>
          <w:p w14:paraId="7BE43F01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3" w:type="dxa"/>
          </w:tcPr>
          <w:p w14:paraId="7E520930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</w:tr>
      <w:tr w:rsidR="005D403C" w:rsidRPr="005D403C" w14:paraId="1181BDA1" w14:textId="77777777" w:rsidTr="005D403C">
        <w:tc>
          <w:tcPr>
            <w:tcW w:w="1502" w:type="dxa"/>
          </w:tcPr>
          <w:p w14:paraId="6622CB15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2" w:type="dxa"/>
          </w:tcPr>
          <w:p w14:paraId="5FD5D612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3" w:type="dxa"/>
          </w:tcPr>
          <w:p w14:paraId="29824A88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3" w:type="dxa"/>
          </w:tcPr>
          <w:p w14:paraId="0671FCA8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3" w:type="dxa"/>
          </w:tcPr>
          <w:p w14:paraId="5DF663D0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  <w:tc>
          <w:tcPr>
            <w:tcW w:w="1503" w:type="dxa"/>
          </w:tcPr>
          <w:p w14:paraId="506017E6" w14:textId="77777777" w:rsidR="005D403C" w:rsidRPr="005D403C" w:rsidRDefault="005D403C" w:rsidP="00EE63FA">
            <w:pPr>
              <w:rPr>
                <w:sz w:val="20"/>
                <w:szCs w:val="20"/>
              </w:rPr>
            </w:pPr>
          </w:p>
        </w:tc>
      </w:tr>
    </w:tbl>
    <w:p w14:paraId="0C25E8F3" w14:textId="064A9BF0" w:rsidR="00EE63FA" w:rsidRDefault="00EE63FA" w:rsidP="00EE63FA"/>
    <w:p w14:paraId="3C3E775E" w14:textId="77777777" w:rsidR="00652A74" w:rsidRDefault="00652A74" w:rsidP="00652A74">
      <w:r w:rsidRPr="00652A74">
        <w:rPr>
          <w:b/>
          <w:bCs/>
        </w:rPr>
        <w:t>Mobile Services:</w:t>
      </w:r>
      <w:r>
        <w:t xml:space="preserve"> To access 4G or 5G you'll need signal coverage, a compatible mobile device and an</w:t>
      </w:r>
    </w:p>
    <w:p w14:paraId="43761F00" w14:textId="77777777" w:rsidR="00652A74" w:rsidRDefault="00652A74" w:rsidP="00652A74">
      <w:r>
        <w:t>eligible plan. Your 4G or 5G speed will depend on location, number of users and plan. Mobile coverage</w:t>
      </w:r>
    </w:p>
    <w:p w14:paraId="25901247" w14:textId="77777777" w:rsidR="00652A74" w:rsidRDefault="00652A74" w:rsidP="00652A74">
      <w:r>
        <w:t xml:space="preserve">checkers are available to see a detailed breakdown of network coverage in your area, including </w:t>
      </w:r>
      <w:proofErr w:type="gramStart"/>
      <w:r>
        <w:t>2G</w:t>
      </w:r>
      <w:proofErr w:type="gramEnd"/>
    </w:p>
    <w:p w14:paraId="2319E804" w14:textId="77777777" w:rsidR="00652A74" w:rsidRDefault="00652A74" w:rsidP="00652A74">
      <w:r>
        <w:t>(for calls and texts), 3G, 4G and 5G coverage, although cannot be guaranteed.</w:t>
      </w:r>
    </w:p>
    <w:p w14:paraId="33E69A1A" w14:textId="77777777" w:rsidR="00652A74" w:rsidRDefault="00652A74" w:rsidP="00652A74">
      <w:r w:rsidRPr="00652A74">
        <w:rPr>
          <w:b/>
          <w:bCs/>
        </w:rPr>
        <w:t>Data Services:</w:t>
      </w:r>
      <w:r>
        <w:t xml:space="preserve"> [complete for customer]</w:t>
      </w:r>
    </w:p>
    <w:p w14:paraId="30B29736" w14:textId="77777777" w:rsidR="00652A74" w:rsidRPr="00652A74" w:rsidRDefault="00652A74" w:rsidP="00652A74">
      <w:pPr>
        <w:rPr>
          <w:b/>
          <w:bCs/>
        </w:rPr>
      </w:pPr>
      <w:r w:rsidRPr="00652A74">
        <w:rPr>
          <w:b/>
          <w:bCs/>
        </w:rPr>
        <w:t>Price</w:t>
      </w:r>
    </w:p>
    <w:p w14:paraId="6A86A5E2" w14:textId="6C55B658" w:rsidR="00652A74" w:rsidRDefault="00652A74" w:rsidP="00652A74">
      <w:r>
        <w:t>We shall automatically apply an annual increase in the Charges based on the Consumer Price Index</w:t>
      </w:r>
      <w:r w:rsidR="005D403C">
        <w:t xml:space="preserve"> </w:t>
      </w:r>
      <w:r>
        <w:t>(CPI) plus 3.9%. We use the CPI figure published by the Office for National Statistics (</w:t>
      </w:r>
      <w:hyperlink r:id="rId11" w:history="1">
        <w:r w:rsidR="005D403C" w:rsidRPr="008E6ECA">
          <w:rPr>
            <w:rStyle w:val="Hyperlink"/>
          </w:rPr>
          <w:t>www.ons.gov.uk</w:t>
        </w:r>
      </w:hyperlink>
      <w:r>
        <w:t>)</w:t>
      </w:r>
      <w:r w:rsidR="005D403C">
        <w:t xml:space="preserve"> </w:t>
      </w:r>
      <w:r>
        <w:t xml:space="preserve">in January and will apply the change in April each year. </w:t>
      </w:r>
      <w:proofErr w:type="gramStart"/>
      <w:r>
        <w:t>In the event that</w:t>
      </w:r>
      <w:proofErr w:type="gramEnd"/>
      <w:r>
        <w:t xml:space="preserve"> the rate of CPI is negative, we</w:t>
      </w:r>
      <w:r w:rsidR="005D403C">
        <w:t xml:space="preserve"> </w:t>
      </w:r>
      <w:r>
        <w:t>will only increase the Charges by 3.9% in the relevant year.</w:t>
      </w:r>
    </w:p>
    <w:p w14:paraId="740FCB16" w14:textId="77777777" w:rsidR="005D403C" w:rsidRDefault="005D403C">
      <w:pPr>
        <w:jc w:val="left"/>
        <w:rPr>
          <w:b/>
          <w:bCs/>
        </w:rPr>
      </w:pPr>
      <w:r>
        <w:rPr>
          <w:b/>
          <w:bCs/>
        </w:rPr>
        <w:br w:type="page"/>
      </w:r>
    </w:p>
    <w:p w14:paraId="4A96BE38" w14:textId="379541F3" w:rsidR="00652A74" w:rsidRPr="00652A74" w:rsidRDefault="00652A74" w:rsidP="00652A74">
      <w:pPr>
        <w:rPr>
          <w:b/>
          <w:bCs/>
        </w:rPr>
      </w:pPr>
      <w:r w:rsidRPr="00652A74">
        <w:rPr>
          <w:b/>
          <w:bCs/>
        </w:rPr>
        <w:lastRenderedPageBreak/>
        <w:t xml:space="preserve">Duration, </w:t>
      </w:r>
      <w:r w:rsidR="00033185" w:rsidRPr="00652A74">
        <w:rPr>
          <w:b/>
          <w:bCs/>
        </w:rPr>
        <w:t>renewal,</w:t>
      </w:r>
      <w:r w:rsidRPr="00652A74">
        <w:rPr>
          <w:b/>
          <w:bCs/>
        </w:rPr>
        <w:t xml:space="preserve"> and termination</w:t>
      </w:r>
    </w:p>
    <w:p w14:paraId="140C527F" w14:textId="77777777" w:rsidR="00652A74" w:rsidRDefault="00652A74" w:rsidP="00652A74">
      <w:r>
        <w:t>[Contract minimum term if not included above]</w:t>
      </w:r>
    </w:p>
    <w:p w14:paraId="2C5C1F3F" w14:textId="13BD33AE" w:rsidR="00652A74" w:rsidRDefault="00652A74" w:rsidP="00652A74">
      <w:r>
        <w:t>We will charge an early termination fee if you cancel your contract during the Minimum Term. How</w:t>
      </w:r>
      <w:r w:rsidR="002C2156">
        <w:t xml:space="preserve"> </w:t>
      </w:r>
      <w:r>
        <w:t>much we charge will depend on how long your contract has left to run and what services you are</w:t>
      </w:r>
      <w:r w:rsidR="002C2156">
        <w:t xml:space="preserve"> </w:t>
      </w:r>
      <w:r>
        <w:t>cancelling.</w:t>
      </w:r>
    </w:p>
    <w:p w14:paraId="4D523E56" w14:textId="5831EF4C" w:rsidR="00652A74" w:rsidRDefault="00652A74" w:rsidP="00652A74">
      <w:r>
        <w:t>We will be in touch in advance of the expiry of the Minimum Term to confirm whether you’d like to</w:t>
      </w:r>
      <w:r w:rsidR="002C2156">
        <w:t xml:space="preserve"> </w:t>
      </w:r>
      <w:r>
        <w:t xml:space="preserve">renew your contract. If you don’t renew your contract your service will </w:t>
      </w:r>
      <w:proofErr w:type="gramStart"/>
      <w:r w:rsidR="005D403C">
        <w:t>continue</w:t>
      </w:r>
      <w:r>
        <w:t xml:space="preserve"> </w:t>
      </w:r>
      <w:r w:rsidR="005D403C">
        <w:t>on</w:t>
      </w:r>
      <w:proofErr w:type="gramEnd"/>
      <w:r w:rsidR="005D403C">
        <w:t xml:space="preserve"> </w:t>
      </w:r>
      <w:r>
        <w:t>a 30-day rolling</w:t>
      </w:r>
      <w:r w:rsidR="002C2156">
        <w:t xml:space="preserve"> </w:t>
      </w:r>
      <w:r>
        <w:t>contract.</w:t>
      </w:r>
    </w:p>
    <w:p w14:paraId="75EFC15D" w14:textId="7FC85FB8" w:rsidR="00652A74" w:rsidRDefault="00652A74" w:rsidP="00652A74">
      <w:r>
        <w:t>Should you wish to cancel your contract after the Minimum Term, we require [30][90] days’ notice,</w:t>
      </w:r>
      <w:r w:rsidR="005D403C">
        <w:t xml:space="preserve"> </w:t>
      </w:r>
      <w:r>
        <w:t>made in writing, in accordance with your contract.</w:t>
      </w:r>
    </w:p>
    <w:p w14:paraId="09DA166F" w14:textId="77777777" w:rsidR="00652A74" w:rsidRPr="00652A74" w:rsidRDefault="00652A74" w:rsidP="00652A74">
      <w:pPr>
        <w:rPr>
          <w:b/>
          <w:bCs/>
        </w:rPr>
      </w:pPr>
      <w:r w:rsidRPr="00652A74">
        <w:rPr>
          <w:b/>
          <w:bCs/>
        </w:rPr>
        <w:t>Features for end-users with disabilities</w:t>
      </w:r>
    </w:p>
    <w:p w14:paraId="760D869C" w14:textId="6F567210" w:rsidR="00652A74" w:rsidRDefault="00652A74" w:rsidP="00652A74">
      <w:r>
        <w:t>We are committed to helping all our customers to communicate easily. We offer the following</w:t>
      </w:r>
      <w:r w:rsidR="005D403C">
        <w:t xml:space="preserve"> </w:t>
      </w:r>
      <w:r>
        <w:t>additional services on request for customers who are vulnerable or who may have a disability:</w:t>
      </w:r>
    </w:p>
    <w:p w14:paraId="7FF207FA" w14:textId="77777777" w:rsidR="00652A74" w:rsidRDefault="00652A74" w:rsidP="005D403C">
      <w:pPr>
        <w:pStyle w:val="ListParagraph"/>
        <w:numPr>
          <w:ilvl w:val="0"/>
          <w:numId w:val="54"/>
        </w:numPr>
      </w:pPr>
      <w:r>
        <w:t>Priority access to the Customer Service Team</w:t>
      </w:r>
    </w:p>
    <w:p w14:paraId="03290506" w14:textId="77777777" w:rsidR="00652A74" w:rsidRDefault="00652A74" w:rsidP="005D403C">
      <w:pPr>
        <w:pStyle w:val="ListParagraph"/>
        <w:numPr>
          <w:ilvl w:val="0"/>
          <w:numId w:val="54"/>
        </w:numPr>
      </w:pPr>
      <w:r>
        <w:t>Priority fault repair and assistance</w:t>
      </w:r>
    </w:p>
    <w:p w14:paraId="57B26CC1" w14:textId="77777777" w:rsidR="00652A74" w:rsidRDefault="00652A74" w:rsidP="005D403C">
      <w:pPr>
        <w:pStyle w:val="ListParagraph"/>
        <w:numPr>
          <w:ilvl w:val="0"/>
          <w:numId w:val="54"/>
        </w:numPr>
      </w:pPr>
      <w:r>
        <w:t>Text Relay Service</w:t>
      </w:r>
    </w:p>
    <w:p w14:paraId="7302FD15" w14:textId="77777777" w:rsidR="00652A74" w:rsidRDefault="00652A74" w:rsidP="005D403C">
      <w:pPr>
        <w:pStyle w:val="ListParagraph"/>
        <w:numPr>
          <w:ilvl w:val="0"/>
          <w:numId w:val="54"/>
        </w:numPr>
      </w:pPr>
      <w:r>
        <w:t xml:space="preserve">Copies of bills, </w:t>
      </w:r>
      <w:proofErr w:type="gramStart"/>
      <w:r>
        <w:t>contracts</w:t>
      </w:r>
      <w:proofErr w:type="gramEnd"/>
      <w:r>
        <w:t xml:space="preserve"> and our policies in an accessible format</w:t>
      </w:r>
    </w:p>
    <w:p w14:paraId="1EC3B3D7" w14:textId="54B3FEB8" w:rsidR="00CF1CA1" w:rsidRDefault="00652A74" w:rsidP="00652A74">
      <w:r>
        <w:t>BT Relay Services registration: Contact 999 using Relay UK - How to use Relay UK | Relay UK (bt.com)</w:t>
      </w:r>
    </w:p>
    <w:p w14:paraId="5558CD79" w14:textId="77777777" w:rsidR="00CF1CA1" w:rsidRDefault="00CF1CA1" w:rsidP="00EE63FA"/>
    <w:p w14:paraId="5FCAB827" w14:textId="77777777" w:rsidR="00CF1CA1" w:rsidRPr="00EE63FA" w:rsidRDefault="00CF1CA1" w:rsidP="00EE63FA">
      <w:pPr>
        <w:rPr>
          <w:sz w:val="20"/>
          <w:szCs w:val="20"/>
        </w:rPr>
      </w:pPr>
    </w:p>
    <w:sectPr w:rsidR="00CF1CA1" w:rsidRPr="00EE63FA" w:rsidSect="002C68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F8489" w14:textId="77777777" w:rsidR="00983557" w:rsidRDefault="00983557" w:rsidP="00DB5B0E">
      <w:pPr>
        <w:spacing w:after="0" w:line="240" w:lineRule="auto"/>
      </w:pPr>
      <w:r>
        <w:separator/>
      </w:r>
    </w:p>
  </w:endnote>
  <w:endnote w:type="continuationSeparator" w:id="0">
    <w:p w14:paraId="21C16234" w14:textId="77777777" w:rsidR="00983557" w:rsidRDefault="00983557" w:rsidP="00DB5B0E">
      <w:pPr>
        <w:spacing w:after="0" w:line="240" w:lineRule="auto"/>
      </w:pPr>
      <w:r>
        <w:continuationSeparator/>
      </w:r>
    </w:p>
  </w:endnote>
  <w:endnote w:type="continuationNotice" w:id="1">
    <w:p w14:paraId="6167D4B2" w14:textId="77777777" w:rsidR="00983557" w:rsidRDefault="009835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692C2A2-1261-43DE-BB50-EDB6979C9B5F}"/>
    <w:embedBold r:id="rId2" w:fontKey="{1D900119-09E3-4AC6-98CF-87187AC6EAEF}"/>
    <w:embedItalic r:id="rId3" w:fontKey="{A0A88101-205B-4072-AA32-FDDC2CD180E1}"/>
    <w:embedBoldItalic r:id="rId4" w:fontKey="{5AEFC31F-9DDB-41DC-9FCF-B5B9C028DD7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">
    <w:altName w:val="Calibri"/>
    <w:panose1 w:val="00000500000000000000"/>
    <w:charset w:val="00"/>
    <w:family w:val="auto"/>
    <w:pitch w:val="variable"/>
    <w:sig w:usb0="A000022F" w:usb1="4000204B" w:usb2="00000000" w:usb3="00000000" w:csb0="00000197" w:csb1="00000000"/>
    <w:embedRegular r:id="rId5" w:fontKey="{8A0E9577-7EED-48F8-BFEF-7E1C74DB71B6}"/>
    <w:embedBold r:id="rId6" w:fontKey="{3B89DC80-6158-4797-80BD-B9D3AEE8498F}"/>
    <w:embedItalic r:id="rId7" w:fontKey="{966433E1-BB0D-4380-B7E8-5FA73A25DF8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CAC58934-3988-4CBA-8BFF-8C7E71A22B28}"/>
  </w:font>
  <w:font w:name="Muli ExtraBold">
    <w:altName w:val="Calibri"/>
    <w:charset w:val="4D"/>
    <w:family w:val="auto"/>
    <w:pitch w:val="variable"/>
    <w:sig w:usb0="20000007" w:usb1="00000001" w:usb2="00000000" w:usb3="00000000" w:csb0="00000193" w:csb1="00000000"/>
  </w:font>
  <w:font w:name="Muli">
    <w:altName w:val="Calibri"/>
    <w:charset w:val="4D"/>
    <w:family w:val="auto"/>
    <w:pitch w:val="variable"/>
    <w:sig w:usb0="20000007" w:usb1="00000001" w:usb2="00000000" w:usb3="00000000" w:csb0="00000193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  <w:embedItalic r:id="rId9" w:fontKey="{E8DA8D16-C3ED-46E3-AB3C-1D7C6DA783D1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0" w:fontKey="{3CA112EC-97CD-49A5-83DE-C96F80D0C95C}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35B31" w14:textId="77777777" w:rsidR="0000360C" w:rsidRDefault="000036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67EA" w14:textId="2300B4AC" w:rsidR="00240194" w:rsidRDefault="002C6834">
    <w:pPr>
      <w:pStyle w:val="Footer"/>
      <w:jc w:val="right"/>
    </w:pPr>
    <w:r>
      <w:rPr>
        <w:noProof/>
      </w:rPr>
      <w:drawing>
        <wp:anchor distT="0" distB="0" distL="114300" distR="114300" simplePos="0" relativeHeight="251658242" behindDoc="1" locked="0" layoutInCell="1" allowOverlap="1" wp14:anchorId="3614793E" wp14:editId="7CE8DD23">
          <wp:simplePos x="0" y="0"/>
          <wp:positionH relativeFrom="column">
            <wp:posOffset>-600710</wp:posOffset>
          </wp:positionH>
          <wp:positionV relativeFrom="paragraph">
            <wp:posOffset>-118745</wp:posOffset>
          </wp:positionV>
          <wp:extent cx="2428875" cy="424815"/>
          <wp:effectExtent l="0" t="0" r="9525" b="0"/>
          <wp:wrapTight wrapText="bothSides">
            <wp:wrapPolygon edited="0">
              <wp:start x="169" y="0"/>
              <wp:lineTo x="0" y="1937"/>
              <wp:lineTo x="0" y="16466"/>
              <wp:lineTo x="2033" y="19372"/>
              <wp:lineTo x="16602" y="20341"/>
              <wp:lineTo x="19821" y="20341"/>
              <wp:lineTo x="21515" y="16466"/>
              <wp:lineTo x="21515" y="7749"/>
              <wp:lineTo x="20499" y="0"/>
              <wp:lineTo x="169" y="0"/>
            </wp:wrapPolygon>
          </wp:wrapTight>
          <wp:docPr id="4" name="Picture 4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42" t="37226" r="8930" b="48316"/>
                  <a:stretch/>
                </pic:blipFill>
                <pic:spPr bwMode="auto">
                  <a:xfrm>
                    <a:off x="0" y="0"/>
                    <a:ext cx="2428875" cy="4248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6377636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40194">
          <w:fldChar w:fldCharType="begin"/>
        </w:r>
        <w:r w:rsidR="00240194">
          <w:instrText xml:space="preserve"> PAGE   \* MERGEFORMAT </w:instrText>
        </w:r>
        <w:r w:rsidR="00240194">
          <w:fldChar w:fldCharType="separate"/>
        </w:r>
        <w:r w:rsidR="00240194">
          <w:rPr>
            <w:noProof/>
          </w:rPr>
          <w:t>2</w:t>
        </w:r>
        <w:r w:rsidR="00240194">
          <w:rPr>
            <w:noProof/>
          </w:rPr>
          <w:fldChar w:fldCharType="end"/>
        </w:r>
      </w:sdtContent>
    </w:sdt>
  </w:p>
  <w:p w14:paraId="70A5EED3" w14:textId="7E5765C7" w:rsidR="00E74DC4" w:rsidRDefault="0008215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647120" wp14:editId="3DD4846F">
              <wp:simplePos x="0" y="0"/>
              <wp:positionH relativeFrom="page">
                <wp:align>left</wp:align>
              </wp:positionH>
              <wp:positionV relativeFrom="page">
                <wp:posOffset>10276764</wp:posOffset>
              </wp:positionV>
              <wp:extent cx="7663815" cy="410523"/>
              <wp:effectExtent l="0" t="0" r="13335" b="2794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63815" cy="410523"/>
                      </a:xfrm>
                      <a:prstGeom prst="rect">
                        <a:avLst/>
                      </a:prstGeom>
                      <a:solidFill>
                        <a:srgbClr val="5E5F5F"/>
                      </a:solidFill>
                      <a:ln>
                        <a:solidFill>
                          <a:srgbClr val="5E5F5F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6B58E05" w14:textId="77777777" w:rsidR="00B65F4D" w:rsidRDefault="00B65F4D" w:rsidP="00B65F4D">
                          <w:pPr>
                            <w:jc w:val="center"/>
                          </w:pPr>
                        </w:p>
                        <w:p w14:paraId="4E162098" w14:textId="77777777" w:rsidR="00B65F4D" w:rsidRDefault="00B65F4D" w:rsidP="00B65F4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647120" id="Rectangle 3" o:spid="_x0000_s1026" style="position:absolute;left:0;text-align:left;margin-left:0;margin-top:809.2pt;width:603.45pt;height:32.3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" fillcolor="#5e5f5f" strokecolor="#5e5f5f" strokeweight="1pt">
              <v:textbox>
                <w:txbxContent>
                  <w:p w14:paraId="16B58E05" w14:textId="77777777" w:rsidR="00B65F4D" w:rsidRDefault="00B65F4D" w:rsidP="00B65F4D">
                    <w:pPr>
                      <w:jc w:val="center"/>
                    </w:pPr>
                  </w:p>
                  <w:p w14:paraId="4E162098" w14:textId="77777777" w:rsidR="00B65F4D" w:rsidRDefault="00B65F4D" w:rsidP="00B65F4D"/>
                </w:txbxContent>
              </v:textbox>
              <w10:wrap anchorx="page" anchory="page"/>
            </v:rect>
          </w:pict>
        </mc:Fallback>
      </mc:AlternateContent>
    </w:r>
    <w:r w:rsidR="002C6834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1E9E4ED" wp14:editId="25EFFFFD">
              <wp:simplePos x="0" y="0"/>
              <wp:positionH relativeFrom="column">
                <wp:posOffset>-676275</wp:posOffset>
              </wp:positionH>
              <wp:positionV relativeFrom="paragraph">
                <wp:posOffset>262890</wp:posOffset>
              </wp:positionV>
              <wp:extent cx="4762500" cy="25717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62500" cy="2571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618D3A6" w14:textId="231A46FD" w:rsidR="002C6834" w:rsidRPr="002C6834" w:rsidRDefault="002C6834" w:rsidP="002C6834">
                          <w:pPr>
                            <w:jc w:val="left"/>
                            <w:rPr>
                              <w:color w:val="FFFFFF" w:themeColor="background1"/>
                              <w:sz w:val="20"/>
                              <w:szCs w:val="20"/>
                              <w:lang w:val="en-US"/>
                            </w:rPr>
                          </w:pPr>
                          <w:r w:rsidRPr="002C6834">
                            <w:rPr>
                              <w:color w:val="FFFFFF" w:themeColor="background1"/>
                              <w:sz w:val="20"/>
                              <w:szCs w:val="20"/>
                              <w:lang w:val="en-US"/>
                            </w:rPr>
                            <w:t>Simplifying Telecommunications for businesses large and small…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E9E4E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-53.25pt;margin-top:20.7pt;width:375pt;height:20.2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" filled="f" stroked="f" strokeweight=".5pt">
              <v:textbox>
                <w:txbxContent>
                  <w:p w14:paraId="6618D3A6" w14:textId="231A46FD" w:rsidR="002C6834" w:rsidRPr="002C6834" w:rsidRDefault="002C6834" w:rsidP="002C6834">
                    <w:pPr>
                      <w:jc w:val="left"/>
                      <w:rPr>
                        <w:color w:val="FFFFFF" w:themeColor="background1"/>
                        <w:sz w:val="20"/>
                        <w:szCs w:val="20"/>
                        <w:lang w:val="en-US"/>
                      </w:rPr>
                    </w:pPr>
                    <w:r w:rsidRPr="002C6834">
                      <w:rPr>
                        <w:color w:val="FFFFFF" w:themeColor="background1"/>
                        <w:sz w:val="20"/>
                        <w:szCs w:val="20"/>
                        <w:lang w:val="en-US"/>
                      </w:rPr>
                      <w:t>Simplifying Telecommunications for businesses large and small…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AB0" w14:textId="5AE3DE4C" w:rsidR="002C6834" w:rsidRDefault="009B21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1C104FA" wp14:editId="72D3E58B">
              <wp:simplePos x="0" y="0"/>
              <wp:positionH relativeFrom="margin">
                <wp:align>left</wp:align>
              </wp:positionH>
              <wp:positionV relativeFrom="paragraph">
                <wp:posOffset>-123063</wp:posOffset>
              </wp:positionV>
              <wp:extent cx="6607150" cy="724535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607150" cy="7245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22D35FE" w14:textId="562A0A44" w:rsidR="009B21D6" w:rsidRPr="009B21D6" w:rsidRDefault="009B21D6" w:rsidP="009B21D6">
                          <w:pPr>
                            <w:spacing w:after="0" w:line="276" w:lineRule="auto"/>
                            <w:jc w:val="right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9B21D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Boxx Communications Limited are an FCS Member. Our Membership number is 1624.</w:t>
                          </w:r>
                        </w:p>
                        <w:p w14:paraId="5B7D1FCC" w14:textId="77777777" w:rsidR="009B21D6" w:rsidRPr="009B21D6" w:rsidRDefault="009B21D6" w:rsidP="009B21D6">
                          <w:pPr>
                            <w:spacing w:after="0" w:line="276" w:lineRule="auto"/>
                            <w:jc w:val="right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9B21D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Boxx Communications Limited are registered at Companies House England and Wales</w:t>
                          </w:r>
                        </w:p>
                        <w:p w14:paraId="6A39BCBC" w14:textId="77777777" w:rsidR="009B21D6" w:rsidRPr="009B21D6" w:rsidRDefault="009B21D6" w:rsidP="009B21D6">
                          <w:pPr>
                            <w:spacing w:after="0" w:line="276" w:lineRule="auto"/>
                            <w:jc w:val="right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9B21D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Company Number. 07449383</w:t>
                          </w:r>
                        </w:p>
                        <w:p w14:paraId="440A5A27" w14:textId="77777777" w:rsidR="009B21D6" w:rsidRPr="009B21D6" w:rsidRDefault="009B21D6" w:rsidP="009B21D6">
                          <w:pPr>
                            <w:spacing w:after="0" w:line="276" w:lineRule="auto"/>
                            <w:jc w:val="right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9B21D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VAT Number. GB 247 2241 21</w:t>
                          </w:r>
                        </w:p>
                        <w:p w14:paraId="5251768A" w14:textId="6F4C6A3E" w:rsidR="002C6834" w:rsidRPr="002C6834" w:rsidRDefault="002C6834" w:rsidP="00CD780E">
                          <w:pPr>
                            <w:spacing w:after="0" w:line="276" w:lineRule="auto"/>
                            <w:jc w:val="right"/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</w:pPr>
                          <w:r w:rsidRPr="002C6834"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C104FA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left:0;text-align:left;margin-left:0;margin-top:-9.7pt;width:520.25pt;height:57.05pt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" filled="f" stroked="f" strokeweight=".5pt">
              <v:textbox>
                <w:txbxContent>
                  <w:p w14:paraId="422D35FE" w14:textId="562A0A44" w:rsidR="009B21D6" w:rsidRPr="009B21D6" w:rsidRDefault="009B21D6" w:rsidP="009B21D6">
                    <w:pPr>
                      <w:spacing w:after="0" w:line="276" w:lineRule="auto"/>
                      <w:jc w:val="right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9B21D6">
                      <w:rPr>
                        <w:color w:val="FFFFFF" w:themeColor="background1"/>
                        <w:sz w:val="18"/>
                        <w:szCs w:val="18"/>
                      </w:rPr>
                      <w:t>Boxx Communications Limited are an FCS Member. Our Membership number is 1624.</w:t>
                    </w:r>
                  </w:p>
                  <w:p w14:paraId="5B7D1FCC" w14:textId="77777777" w:rsidR="009B21D6" w:rsidRPr="009B21D6" w:rsidRDefault="009B21D6" w:rsidP="009B21D6">
                    <w:pPr>
                      <w:spacing w:after="0" w:line="276" w:lineRule="auto"/>
                      <w:jc w:val="right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9B21D6">
                      <w:rPr>
                        <w:color w:val="FFFFFF" w:themeColor="background1"/>
                        <w:sz w:val="18"/>
                        <w:szCs w:val="18"/>
                      </w:rPr>
                      <w:t>Boxx Communications Limited are registered at Companies House England and Wales</w:t>
                    </w:r>
                  </w:p>
                  <w:p w14:paraId="6A39BCBC" w14:textId="77777777" w:rsidR="009B21D6" w:rsidRPr="009B21D6" w:rsidRDefault="009B21D6" w:rsidP="009B21D6">
                    <w:pPr>
                      <w:spacing w:after="0" w:line="276" w:lineRule="auto"/>
                      <w:jc w:val="right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9B21D6">
                      <w:rPr>
                        <w:color w:val="FFFFFF" w:themeColor="background1"/>
                        <w:sz w:val="18"/>
                        <w:szCs w:val="18"/>
                      </w:rPr>
                      <w:t>Company Number. 07449383</w:t>
                    </w:r>
                  </w:p>
                  <w:p w14:paraId="440A5A27" w14:textId="77777777" w:rsidR="009B21D6" w:rsidRPr="009B21D6" w:rsidRDefault="009B21D6" w:rsidP="009B21D6">
                    <w:pPr>
                      <w:spacing w:after="0" w:line="276" w:lineRule="auto"/>
                      <w:jc w:val="right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9B21D6">
                      <w:rPr>
                        <w:color w:val="FFFFFF" w:themeColor="background1"/>
                        <w:sz w:val="18"/>
                        <w:szCs w:val="18"/>
                      </w:rPr>
                      <w:t>VAT Number. GB 247 2241 21</w:t>
                    </w:r>
                  </w:p>
                  <w:p w14:paraId="5251768A" w14:textId="6F4C6A3E" w:rsidR="002C6834" w:rsidRPr="002C6834" w:rsidRDefault="002C6834" w:rsidP="00CD780E">
                    <w:pPr>
                      <w:spacing w:after="0" w:line="276" w:lineRule="auto"/>
                      <w:jc w:val="right"/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</w:pPr>
                    <w:r w:rsidRPr="002C6834"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22A5C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44E6D799" wp14:editId="2549EE42">
              <wp:simplePos x="0" y="0"/>
              <wp:positionH relativeFrom="margin">
                <wp:posOffset>-875401</wp:posOffset>
              </wp:positionH>
              <wp:positionV relativeFrom="paragraph">
                <wp:posOffset>-142240</wp:posOffset>
              </wp:positionV>
              <wp:extent cx="2124075" cy="732790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24075" cy="7327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7C21B4" w14:textId="2C25D793" w:rsidR="002C6834" w:rsidRPr="002C6834" w:rsidRDefault="002C6834" w:rsidP="00CD780E">
                          <w:pPr>
                            <w:spacing w:after="0" w:line="276" w:lineRule="auto"/>
                            <w:jc w:val="left"/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</w:pPr>
                          <w:r w:rsidRPr="002C6834"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 xml:space="preserve">01908 350750 </w:t>
                          </w:r>
                        </w:p>
                        <w:p w14:paraId="42CBEC6F" w14:textId="48F1E5BE" w:rsidR="002C6834" w:rsidRPr="002C6834" w:rsidRDefault="00000000" w:rsidP="00CD780E">
                          <w:pPr>
                            <w:spacing w:after="0" w:line="276" w:lineRule="auto"/>
                            <w:jc w:val="left"/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</w:pPr>
                          <w:hyperlink r:id="rId1" w:history="1">
                            <w:r w:rsidR="002C6834" w:rsidRPr="002C6834">
                              <w:rPr>
                                <w:rStyle w:val="Hyperlink"/>
                                <w:color w:val="FFFFFF" w:themeColor="background1"/>
                                <w:sz w:val="18"/>
                                <w:szCs w:val="18"/>
                                <w:u w:val="none"/>
                                <w:lang w:val="en-US"/>
                              </w:rPr>
                              <w:t>support@boxxcomms.co.uk</w:t>
                            </w:r>
                          </w:hyperlink>
                          <w:r w:rsidR="002C6834" w:rsidRPr="002C6834"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 xml:space="preserve"> </w:t>
                          </w:r>
                        </w:p>
                        <w:p w14:paraId="42750E65" w14:textId="56E524A9" w:rsidR="002C6834" w:rsidRPr="002C6834" w:rsidRDefault="00000000" w:rsidP="00CD780E">
                          <w:pPr>
                            <w:spacing w:after="0" w:line="276" w:lineRule="auto"/>
                            <w:jc w:val="left"/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</w:pPr>
                          <w:hyperlink r:id="rId2" w:history="1">
                            <w:r w:rsidR="002C6834" w:rsidRPr="002C6834">
                              <w:rPr>
                                <w:rStyle w:val="Hyperlink"/>
                                <w:color w:val="FFFFFF" w:themeColor="background1"/>
                                <w:sz w:val="18"/>
                                <w:szCs w:val="18"/>
                                <w:u w:val="none"/>
                                <w:lang w:val="en-US"/>
                              </w:rPr>
                              <w:t>www.boxxcomms.co.uk</w:t>
                            </w:r>
                          </w:hyperlink>
                        </w:p>
                        <w:p w14:paraId="26BAAA28" w14:textId="41C808D4" w:rsidR="002C6834" w:rsidRPr="002C6834" w:rsidRDefault="002C6834" w:rsidP="00CD780E">
                          <w:pPr>
                            <w:spacing w:after="0" w:line="276" w:lineRule="auto"/>
                            <w:jc w:val="left"/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</w:pPr>
                          <w:r w:rsidRPr="002C6834"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>Business number 07449383</w:t>
                          </w:r>
                        </w:p>
                        <w:p w14:paraId="4D9995E8" w14:textId="7F866FCE" w:rsidR="002C6834" w:rsidRPr="002C6834" w:rsidRDefault="002C6834" w:rsidP="002C6834">
                          <w:pPr>
                            <w:spacing w:after="0" w:line="240" w:lineRule="auto"/>
                            <w:jc w:val="left"/>
                            <w:rPr>
                              <w:color w:val="FFFFFF" w:themeColor="background1"/>
                              <w:sz w:val="16"/>
                              <w:szCs w:val="16"/>
                              <w:lang w:val="en-US"/>
                            </w:rPr>
                          </w:pPr>
                          <w:r w:rsidRPr="002C6834">
                            <w:rPr>
                              <w:color w:val="FFFFFF" w:themeColor="background1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4E6D799" id="Text Box 8" o:spid="_x0000_s1029" type="#_x0000_t202" style="position:absolute;left:0;text-align:left;margin-left:-68.95pt;margin-top:-11.2pt;width:167.25pt;height:57.7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" filled="f" stroked="f" strokeweight=".5pt">
              <v:textbox>
                <w:txbxContent>
                  <w:p w14:paraId="637C21B4" w14:textId="2C25D793" w:rsidR="002C6834" w:rsidRPr="002C6834" w:rsidRDefault="002C6834" w:rsidP="00CD780E">
                    <w:pPr>
                      <w:spacing w:after="0" w:line="276" w:lineRule="auto"/>
                      <w:jc w:val="left"/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</w:pPr>
                    <w:r w:rsidRPr="002C6834"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  <w:t xml:space="preserve">01908 350750 </w:t>
                    </w:r>
                  </w:p>
                  <w:p w14:paraId="42CBEC6F" w14:textId="48F1E5BE" w:rsidR="002C6834" w:rsidRPr="002C6834" w:rsidRDefault="00000000" w:rsidP="00CD780E">
                    <w:pPr>
                      <w:spacing w:after="0" w:line="276" w:lineRule="auto"/>
                      <w:jc w:val="left"/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</w:pPr>
                    <w:hyperlink r:id="rId3" w:history="1">
                      <w:r w:rsidR="002C6834" w:rsidRPr="002C6834">
                        <w:rPr>
                          <w:rStyle w:val="Hyperlink"/>
                          <w:color w:val="FFFFFF" w:themeColor="background1"/>
                          <w:sz w:val="18"/>
                          <w:szCs w:val="18"/>
                          <w:u w:val="none"/>
                          <w:lang w:val="en-US"/>
                        </w:rPr>
                        <w:t>support@boxxcomms.co.uk</w:t>
                      </w:r>
                    </w:hyperlink>
                    <w:r w:rsidR="002C6834" w:rsidRPr="002C6834"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  <w:t xml:space="preserve"> </w:t>
                    </w:r>
                  </w:p>
                  <w:p w14:paraId="42750E65" w14:textId="56E524A9" w:rsidR="002C6834" w:rsidRPr="002C6834" w:rsidRDefault="00000000" w:rsidP="00CD780E">
                    <w:pPr>
                      <w:spacing w:after="0" w:line="276" w:lineRule="auto"/>
                      <w:jc w:val="left"/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</w:pPr>
                    <w:hyperlink r:id="rId4" w:history="1">
                      <w:r w:rsidR="002C6834" w:rsidRPr="002C6834">
                        <w:rPr>
                          <w:rStyle w:val="Hyperlink"/>
                          <w:color w:val="FFFFFF" w:themeColor="background1"/>
                          <w:sz w:val="18"/>
                          <w:szCs w:val="18"/>
                          <w:u w:val="none"/>
                          <w:lang w:val="en-US"/>
                        </w:rPr>
                        <w:t>www.boxxcomms.co.uk</w:t>
                      </w:r>
                    </w:hyperlink>
                  </w:p>
                  <w:p w14:paraId="26BAAA28" w14:textId="41C808D4" w:rsidR="002C6834" w:rsidRPr="002C6834" w:rsidRDefault="002C6834" w:rsidP="00CD780E">
                    <w:pPr>
                      <w:spacing w:after="0" w:line="276" w:lineRule="auto"/>
                      <w:jc w:val="left"/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</w:pPr>
                    <w:r w:rsidRPr="002C6834"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  <w:t>Business number 07449383</w:t>
                    </w:r>
                  </w:p>
                  <w:p w14:paraId="4D9995E8" w14:textId="7F866FCE" w:rsidR="002C6834" w:rsidRPr="002C6834" w:rsidRDefault="002C6834" w:rsidP="002C6834">
                    <w:pPr>
                      <w:spacing w:after="0" w:line="240" w:lineRule="auto"/>
                      <w:jc w:val="left"/>
                      <w:rPr>
                        <w:color w:val="FFFFFF" w:themeColor="background1"/>
                        <w:sz w:val="16"/>
                        <w:szCs w:val="16"/>
                        <w:lang w:val="en-US"/>
                      </w:rPr>
                    </w:pPr>
                    <w:r w:rsidRPr="002C6834">
                      <w:rPr>
                        <w:color w:val="FFFFFF" w:themeColor="background1"/>
                        <w:sz w:val="16"/>
                        <w:szCs w:val="16"/>
                        <w:lang w:val="en-US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08215F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27C825A" wp14:editId="0A3F6E12">
              <wp:simplePos x="0" y="0"/>
              <wp:positionH relativeFrom="margin">
                <wp:posOffset>-968375</wp:posOffset>
              </wp:positionH>
              <wp:positionV relativeFrom="page">
                <wp:align>bottom</wp:align>
              </wp:positionV>
              <wp:extent cx="7663815" cy="820800"/>
              <wp:effectExtent l="0" t="0" r="13335" b="1778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63815" cy="820800"/>
                      </a:xfrm>
                      <a:prstGeom prst="rect">
                        <a:avLst/>
                      </a:prstGeom>
                      <a:solidFill>
                        <a:srgbClr val="5E5F5F"/>
                      </a:solidFill>
                      <a:ln>
                        <a:solidFill>
                          <a:srgbClr val="5E5F5F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0A5C782" w14:textId="77777777" w:rsidR="002C6834" w:rsidRDefault="002C6834" w:rsidP="002C6834">
                          <w:pPr>
                            <w:jc w:val="center"/>
                          </w:pPr>
                        </w:p>
                        <w:p w14:paraId="22E3C190" w14:textId="77777777" w:rsidR="002C6834" w:rsidRDefault="002C6834" w:rsidP="002C6834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7C825A" id="Rectangle 6" o:spid="_x0000_s1030" style="position:absolute;left:0;text-align:left;margin-left:-76.25pt;margin-top:0;width:603.45pt;height:64.6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" fillcolor="#5e5f5f" strokecolor="#5e5f5f" strokeweight="1pt">
              <v:textbox>
                <w:txbxContent>
                  <w:p w14:paraId="70A5C782" w14:textId="77777777" w:rsidR="002C6834" w:rsidRDefault="002C6834" w:rsidP="002C6834">
                    <w:pPr>
                      <w:jc w:val="center"/>
                    </w:pPr>
                  </w:p>
                  <w:p w14:paraId="22E3C190" w14:textId="77777777" w:rsidR="002C6834" w:rsidRDefault="002C6834" w:rsidP="002C6834"/>
                </w:txbxContent>
              </v:textbox>
              <w10:wrap anchorx="margin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40A8C" w14:textId="77777777" w:rsidR="00983557" w:rsidRDefault="00983557" w:rsidP="00DB5B0E">
      <w:pPr>
        <w:spacing w:after="0" w:line="240" w:lineRule="auto"/>
      </w:pPr>
      <w:r>
        <w:separator/>
      </w:r>
    </w:p>
  </w:footnote>
  <w:footnote w:type="continuationSeparator" w:id="0">
    <w:p w14:paraId="285C85C0" w14:textId="77777777" w:rsidR="00983557" w:rsidRDefault="00983557" w:rsidP="00DB5B0E">
      <w:pPr>
        <w:spacing w:after="0" w:line="240" w:lineRule="auto"/>
      </w:pPr>
      <w:r>
        <w:continuationSeparator/>
      </w:r>
    </w:p>
  </w:footnote>
  <w:footnote w:type="continuationNotice" w:id="1">
    <w:p w14:paraId="5B847E25" w14:textId="77777777" w:rsidR="00983557" w:rsidRDefault="009835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24D9" w14:textId="77777777" w:rsidR="0000360C" w:rsidRDefault="000036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08C7D" w14:textId="052CA104" w:rsidR="00E74DC4" w:rsidRDefault="00EA5568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9B05F11" wp14:editId="0C484936">
          <wp:simplePos x="0" y="0"/>
          <wp:positionH relativeFrom="margin">
            <wp:posOffset>5033010</wp:posOffset>
          </wp:positionH>
          <wp:positionV relativeFrom="topMargin">
            <wp:posOffset>82387</wp:posOffset>
          </wp:positionV>
          <wp:extent cx="1401445" cy="556260"/>
          <wp:effectExtent l="0" t="0" r="8255" b="0"/>
          <wp:wrapSquare wrapText="bothSides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box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1445" cy="556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6AF8B" w14:textId="77777777" w:rsidR="0000360C" w:rsidRDefault="000036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96084"/>
    <w:multiLevelType w:val="hybridMultilevel"/>
    <w:tmpl w:val="4F6AF346"/>
    <w:lvl w:ilvl="0" w:tplc="D64CD46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D0EC3"/>
    <w:multiLevelType w:val="hybridMultilevel"/>
    <w:tmpl w:val="FFFFFFFF"/>
    <w:lvl w:ilvl="0" w:tplc="E59C3634">
      <w:start w:val="1"/>
      <w:numFmt w:val="decimal"/>
      <w:lvlText w:val="%1."/>
      <w:lvlJc w:val="left"/>
      <w:pPr>
        <w:ind w:left="720" w:hanging="360"/>
      </w:pPr>
    </w:lvl>
    <w:lvl w:ilvl="1" w:tplc="DE748F20">
      <w:start w:val="1"/>
      <w:numFmt w:val="lowerLetter"/>
      <w:lvlText w:val="%2."/>
      <w:lvlJc w:val="left"/>
      <w:pPr>
        <w:ind w:left="1440" w:hanging="360"/>
      </w:pPr>
    </w:lvl>
    <w:lvl w:ilvl="2" w:tplc="440021C4">
      <w:start w:val="1"/>
      <w:numFmt w:val="lowerRoman"/>
      <w:lvlText w:val="%3."/>
      <w:lvlJc w:val="right"/>
      <w:pPr>
        <w:ind w:left="2160" w:hanging="180"/>
      </w:pPr>
    </w:lvl>
    <w:lvl w:ilvl="3" w:tplc="C6F081DE">
      <w:start w:val="1"/>
      <w:numFmt w:val="decimal"/>
      <w:lvlText w:val="%4."/>
      <w:lvlJc w:val="left"/>
      <w:pPr>
        <w:ind w:left="2880" w:hanging="360"/>
      </w:pPr>
    </w:lvl>
    <w:lvl w:ilvl="4" w:tplc="A65EDF58">
      <w:start w:val="1"/>
      <w:numFmt w:val="lowerLetter"/>
      <w:lvlText w:val="%5."/>
      <w:lvlJc w:val="left"/>
      <w:pPr>
        <w:ind w:left="3600" w:hanging="360"/>
      </w:pPr>
    </w:lvl>
    <w:lvl w:ilvl="5" w:tplc="F856BC60">
      <w:start w:val="1"/>
      <w:numFmt w:val="lowerRoman"/>
      <w:lvlText w:val="%6."/>
      <w:lvlJc w:val="right"/>
      <w:pPr>
        <w:ind w:left="4320" w:hanging="180"/>
      </w:pPr>
    </w:lvl>
    <w:lvl w:ilvl="6" w:tplc="52F049E6">
      <w:start w:val="1"/>
      <w:numFmt w:val="decimal"/>
      <w:lvlText w:val="%7."/>
      <w:lvlJc w:val="left"/>
      <w:pPr>
        <w:ind w:left="5040" w:hanging="360"/>
      </w:pPr>
    </w:lvl>
    <w:lvl w:ilvl="7" w:tplc="6240A052">
      <w:start w:val="1"/>
      <w:numFmt w:val="lowerLetter"/>
      <w:lvlText w:val="%8."/>
      <w:lvlJc w:val="left"/>
      <w:pPr>
        <w:ind w:left="5760" w:hanging="360"/>
      </w:pPr>
    </w:lvl>
    <w:lvl w:ilvl="8" w:tplc="182A656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401DD"/>
    <w:multiLevelType w:val="hybridMultilevel"/>
    <w:tmpl w:val="FFFFFFFF"/>
    <w:lvl w:ilvl="0" w:tplc="2E40B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A25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BAAB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D605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12FB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188C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84F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E83E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48BC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B38F1"/>
    <w:multiLevelType w:val="multilevel"/>
    <w:tmpl w:val="84CC2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0230DC"/>
    <w:multiLevelType w:val="hybridMultilevel"/>
    <w:tmpl w:val="6330B9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78C6"/>
    <w:multiLevelType w:val="hybridMultilevel"/>
    <w:tmpl w:val="AED260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0B58A6"/>
    <w:multiLevelType w:val="hybridMultilevel"/>
    <w:tmpl w:val="164267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CE7E74"/>
    <w:multiLevelType w:val="hybridMultilevel"/>
    <w:tmpl w:val="F24262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BC47F4"/>
    <w:multiLevelType w:val="hybridMultilevel"/>
    <w:tmpl w:val="3674603E"/>
    <w:lvl w:ilvl="0" w:tplc="33C2FBFC">
      <w:numFmt w:val="bullet"/>
      <w:lvlText w:val="•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A95906"/>
    <w:multiLevelType w:val="hybridMultilevel"/>
    <w:tmpl w:val="86CA6522"/>
    <w:lvl w:ilvl="0" w:tplc="33C2FBFC">
      <w:numFmt w:val="bullet"/>
      <w:lvlText w:val="•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9C3C04"/>
    <w:multiLevelType w:val="hybridMultilevel"/>
    <w:tmpl w:val="48AC7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513222"/>
    <w:multiLevelType w:val="multilevel"/>
    <w:tmpl w:val="BCEAE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58F40CA"/>
    <w:multiLevelType w:val="hybridMultilevel"/>
    <w:tmpl w:val="9D4CE0A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6434A3"/>
    <w:multiLevelType w:val="hybridMultilevel"/>
    <w:tmpl w:val="FABCBC3A"/>
    <w:lvl w:ilvl="0" w:tplc="45BA5BB8">
      <w:numFmt w:val="bullet"/>
      <w:lvlText w:val="•"/>
      <w:lvlJc w:val="left"/>
      <w:pPr>
        <w:ind w:left="420" w:hanging="360"/>
      </w:pPr>
      <w:rPr>
        <w:rFonts w:ascii="Montserrat" w:eastAsiaTheme="minorHAnsi" w:hAnsi="Montserrat" w:cstheme="minorBidi" w:hint="default"/>
      </w:rPr>
    </w:lvl>
    <w:lvl w:ilvl="1" w:tplc="8624B022">
      <w:numFmt w:val="bullet"/>
      <w:lvlText w:val="5"/>
      <w:lvlJc w:val="left"/>
      <w:pPr>
        <w:ind w:left="1440" w:hanging="360"/>
      </w:pPr>
      <w:rPr>
        <w:rFonts w:ascii="Montserrat" w:eastAsiaTheme="minorHAnsi" w:hAnsi="Montserra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0F5DFA"/>
    <w:multiLevelType w:val="hybridMultilevel"/>
    <w:tmpl w:val="FB06A092"/>
    <w:lvl w:ilvl="0" w:tplc="FA121B84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5C69C0"/>
    <w:multiLevelType w:val="hybridMultilevel"/>
    <w:tmpl w:val="2A102ECC"/>
    <w:lvl w:ilvl="0" w:tplc="FA121B84">
      <w:start w:val="1"/>
      <w:numFmt w:val="bullet"/>
      <w:lvlText w:val="-"/>
      <w:lvlJc w:val="left"/>
      <w:pPr>
        <w:ind w:left="1440" w:hanging="360"/>
      </w:pPr>
      <w:rPr>
        <w:rFonts w:ascii="Montserrat" w:eastAsiaTheme="minorHAnsi" w:hAnsi="Montserra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DFF787E"/>
    <w:multiLevelType w:val="hybridMultilevel"/>
    <w:tmpl w:val="91D05CFE"/>
    <w:lvl w:ilvl="0" w:tplc="179E571E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5962EA"/>
    <w:multiLevelType w:val="hybridMultilevel"/>
    <w:tmpl w:val="0B066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995AF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06C0FF1"/>
    <w:multiLevelType w:val="hybridMultilevel"/>
    <w:tmpl w:val="81DEC5B2"/>
    <w:lvl w:ilvl="0" w:tplc="BEE023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33E53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E4CB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4241C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9DC56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6E63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67AF8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D0E25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39C64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218D4458"/>
    <w:multiLevelType w:val="multilevel"/>
    <w:tmpl w:val="36FE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1D46A5E"/>
    <w:multiLevelType w:val="hybridMultilevel"/>
    <w:tmpl w:val="CE485D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D64AFE"/>
    <w:multiLevelType w:val="hybridMultilevel"/>
    <w:tmpl w:val="529CB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C240F6"/>
    <w:multiLevelType w:val="hybridMultilevel"/>
    <w:tmpl w:val="89CE1EBE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45732F"/>
    <w:multiLevelType w:val="hybridMultilevel"/>
    <w:tmpl w:val="AAA4C4CC"/>
    <w:lvl w:ilvl="0" w:tplc="45BA5BB8">
      <w:numFmt w:val="bullet"/>
      <w:lvlText w:val="•"/>
      <w:lvlJc w:val="left"/>
      <w:pPr>
        <w:ind w:left="420" w:hanging="360"/>
      </w:pPr>
      <w:rPr>
        <w:rFonts w:ascii="Montserrat" w:eastAsiaTheme="minorHAnsi" w:hAnsi="Montserrat" w:cstheme="minorBidi" w:hint="default"/>
      </w:rPr>
    </w:lvl>
    <w:lvl w:ilvl="1" w:tplc="7D7A3A22">
      <w:numFmt w:val="bullet"/>
      <w:lvlText w:val="*"/>
      <w:lvlJc w:val="left"/>
      <w:pPr>
        <w:ind w:left="1140" w:hanging="360"/>
      </w:pPr>
      <w:rPr>
        <w:rFonts w:ascii="Montserrat" w:eastAsiaTheme="minorHAnsi" w:hAnsi="Montserra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5" w15:restartNumberingAfterBreak="0">
    <w:nsid w:val="30DA5033"/>
    <w:multiLevelType w:val="hybridMultilevel"/>
    <w:tmpl w:val="A21A44D2"/>
    <w:lvl w:ilvl="0" w:tplc="92D2085A">
      <w:numFmt w:val="bullet"/>
      <w:lvlText w:val="•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41B65C22">
      <w:numFmt w:val="bullet"/>
      <w:lvlText w:val="."/>
      <w:lvlJc w:val="left"/>
      <w:pPr>
        <w:ind w:left="1440" w:hanging="360"/>
      </w:pPr>
      <w:rPr>
        <w:rFonts w:ascii="Montserrat" w:eastAsiaTheme="minorHAnsi" w:hAnsi="Montserra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942814"/>
    <w:multiLevelType w:val="hybridMultilevel"/>
    <w:tmpl w:val="FFFFFFFF"/>
    <w:lvl w:ilvl="0" w:tplc="71BE0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6237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C13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44C7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54DA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5201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2C56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7229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2077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557E08"/>
    <w:multiLevelType w:val="multilevel"/>
    <w:tmpl w:val="9834A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7B8524E"/>
    <w:multiLevelType w:val="hybridMultilevel"/>
    <w:tmpl w:val="9E5CBAC6"/>
    <w:lvl w:ilvl="0" w:tplc="C7FC81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1E82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F2D7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B44A3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7F43D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58CE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EE833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2AD1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7271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7DA5328"/>
    <w:multiLevelType w:val="multilevel"/>
    <w:tmpl w:val="BCEAE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83B7CFA"/>
    <w:multiLevelType w:val="hybridMultilevel"/>
    <w:tmpl w:val="27868C36"/>
    <w:lvl w:ilvl="0" w:tplc="C450E274">
      <w:numFmt w:val="bullet"/>
      <w:lvlText w:val="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BF5555F"/>
    <w:multiLevelType w:val="multilevel"/>
    <w:tmpl w:val="C9600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CCD52EE"/>
    <w:multiLevelType w:val="multilevel"/>
    <w:tmpl w:val="BCEAE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FC11CEA"/>
    <w:multiLevelType w:val="hybridMultilevel"/>
    <w:tmpl w:val="FFFFFFFF"/>
    <w:lvl w:ilvl="0" w:tplc="DC1A53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6887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B4F2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562E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8037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B099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A83B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F8CE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AA40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9B28C9"/>
    <w:multiLevelType w:val="hybridMultilevel"/>
    <w:tmpl w:val="C03AE100"/>
    <w:lvl w:ilvl="0" w:tplc="3A986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C29E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FA3D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680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E247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C8A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1CC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72DA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A468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073659"/>
    <w:multiLevelType w:val="multilevel"/>
    <w:tmpl w:val="3F6A2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18D5165"/>
    <w:multiLevelType w:val="hybridMultilevel"/>
    <w:tmpl w:val="943C31B0"/>
    <w:lvl w:ilvl="0" w:tplc="AF4096E6">
      <w:start w:val="1"/>
      <w:numFmt w:val="decimal"/>
      <w:lvlText w:val="%1."/>
      <w:lvlJc w:val="left"/>
      <w:pPr>
        <w:ind w:left="720" w:hanging="360"/>
      </w:pPr>
    </w:lvl>
    <w:lvl w:ilvl="1" w:tplc="72BAC202">
      <w:start w:val="1"/>
      <w:numFmt w:val="lowerLetter"/>
      <w:lvlText w:val="%2."/>
      <w:lvlJc w:val="left"/>
      <w:pPr>
        <w:ind w:left="1440" w:hanging="360"/>
      </w:pPr>
    </w:lvl>
    <w:lvl w:ilvl="2" w:tplc="52749C92">
      <w:start w:val="1"/>
      <w:numFmt w:val="lowerRoman"/>
      <w:lvlText w:val="%3."/>
      <w:lvlJc w:val="right"/>
      <w:pPr>
        <w:ind w:left="2160" w:hanging="180"/>
      </w:pPr>
    </w:lvl>
    <w:lvl w:ilvl="3" w:tplc="37844300">
      <w:start w:val="1"/>
      <w:numFmt w:val="decimal"/>
      <w:lvlText w:val="%4."/>
      <w:lvlJc w:val="left"/>
      <w:pPr>
        <w:ind w:left="2880" w:hanging="360"/>
      </w:pPr>
    </w:lvl>
    <w:lvl w:ilvl="4" w:tplc="ABA4528E">
      <w:start w:val="1"/>
      <w:numFmt w:val="lowerLetter"/>
      <w:lvlText w:val="%5."/>
      <w:lvlJc w:val="left"/>
      <w:pPr>
        <w:ind w:left="3600" w:hanging="360"/>
      </w:pPr>
    </w:lvl>
    <w:lvl w:ilvl="5" w:tplc="8FD43EC8">
      <w:start w:val="1"/>
      <w:numFmt w:val="lowerRoman"/>
      <w:lvlText w:val="%6."/>
      <w:lvlJc w:val="right"/>
      <w:pPr>
        <w:ind w:left="4320" w:hanging="180"/>
      </w:pPr>
    </w:lvl>
    <w:lvl w:ilvl="6" w:tplc="CE426DB2">
      <w:start w:val="1"/>
      <w:numFmt w:val="decimal"/>
      <w:lvlText w:val="%7."/>
      <w:lvlJc w:val="left"/>
      <w:pPr>
        <w:ind w:left="5040" w:hanging="360"/>
      </w:pPr>
    </w:lvl>
    <w:lvl w:ilvl="7" w:tplc="DCAC544E">
      <w:start w:val="1"/>
      <w:numFmt w:val="lowerLetter"/>
      <w:lvlText w:val="%8."/>
      <w:lvlJc w:val="left"/>
      <w:pPr>
        <w:ind w:left="5760" w:hanging="360"/>
      </w:pPr>
    </w:lvl>
    <w:lvl w:ilvl="8" w:tplc="A93E3FE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A333DE"/>
    <w:multiLevelType w:val="multilevel"/>
    <w:tmpl w:val="36362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29D0EB5"/>
    <w:multiLevelType w:val="hybridMultilevel"/>
    <w:tmpl w:val="EE7EE54A"/>
    <w:lvl w:ilvl="0" w:tplc="B3F8C528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784CF8"/>
    <w:multiLevelType w:val="hybridMultilevel"/>
    <w:tmpl w:val="0B7AADB0"/>
    <w:lvl w:ilvl="0" w:tplc="BDE474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7C10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3C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24A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E431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08ED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407E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D86E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3889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676E49"/>
    <w:multiLevelType w:val="hybridMultilevel"/>
    <w:tmpl w:val="E8DCF4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E800CF"/>
    <w:multiLevelType w:val="hybridMultilevel"/>
    <w:tmpl w:val="6AB40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97548D"/>
    <w:multiLevelType w:val="multilevel"/>
    <w:tmpl w:val="C5E8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4415450"/>
    <w:multiLevelType w:val="hybridMultilevel"/>
    <w:tmpl w:val="AB4ACF7A"/>
    <w:lvl w:ilvl="0" w:tplc="0AD87D98">
      <w:start w:val="1"/>
      <w:numFmt w:val="decimal"/>
      <w:lvlText w:val="%1."/>
      <w:lvlJc w:val="left"/>
      <w:pPr>
        <w:ind w:left="720" w:hanging="360"/>
      </w:pPr>
    </w:lvl>
    <w:lvl w:ilvl="1" w:tplc="C7F45FD8">
      <w:start w:val="1"/>
      <w:numFmt w:val="lowerLetter"/>
      <w:lvlText w:val="%2."/>
      <w:lvlJc w:val="left"/>
      <w:pPr>
        <w:ind w:left="1440" w:hanging="360"/>
      </w:pPr>
    </w:lvl>
    <w:lvl w:ilvl="2" w:tplc="5832E67A">
      <w:start w:val="1"/>
      <w:numFmt w:val="lowerRoman"/>
      <w:lvlText w:val="%3."/>
      <w:lvlJc w:val="right"/>
      <w:pPr>
        <w:ind w:left="2160" w:hanging="180"/>
      </w:pPr>
    </w:lvl>
    <w:lvl w:ilvl="3" w:tplc="75861726">
      <w:start w:val="1"/>
      <w:numFmt w:val="decimal"/>
      <w:lvlText w:val="%4."/>
      <w:lvlJc w:val="left"/>
      <w:pPr>
        <w:ind w:left="2880" w:hanging="360"/>
      </w:pPr>
    </w:lvl>
    <w:lvl w:ilvl="4" w:tplc="5DF62F1E">
      <w:start w:val="1"/>
      <w:numFmt w:val="lowerLetter"/>
      <w:lvlText w:val="%5."/>
      <w:lvlJc w:val="left"/>
      <w:pPr>
        <w:ind w:left="3600" w:hanging="360"/>
      </w:pPr>
    </w:lvl>
    <w:lvl w:ilvl="5" w:tplc="153C270E">
      <w:start w:val="1"/>
      <w:numFmt w:val="lowerRoman"/>
      <w:lvlText w:val="%6."/>
      <w:lvlJc w:val="right"/>
      <w:pPr>
        <w:ind w:left="4320" w:hanging="180"/>
      </w:pPr>
    </w:lvl>
    <w:lvl w:ilvl="6" w:tplc="AFE2FAAC">
      <w:start w:val="1"/>
      <w:numFmt w:val="decimal"/>
      <w:lvlText w:val="%7."/>
      <w:lvlJc w:val="left"/>
      <w:pPr>
        <w:ind w:left="5040" w:hanging="360"/>
      </w:pPr>
    </w:lvl>
    <w:lvl w:ilvl="7" w:tplc="5C129962">
      <w:start w:val="1"/>
      <w:numFmt w:val="lowerLetter"/>
      <w:lvlText w:val="%8."/>
      <w:lvlJc w:val="left"/>
      <w:pPr>
        <w:ind w:left="5760" w:hanging="360"/>
      </w:pPr>
    </w:lvl>
    <w:lvl w:ilvl="8" w:tplc="C108F8EA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64E025D"/>
    <w:multiLevelType w:val="hybridMultilevel"/>
    <w:tmpl w:val="0CBCE246"/>
    <w:lvl w:ilvl="0" w:tplc="B3F8C528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65F2A94"/>
    <w:multiLevelType w:val="multilevel"/>
    <w:tmpl w:val="BCEAE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68DA2EF5"/>
    <w:multiLevelType w:val="hybridMultilevel"/>
    <w:tmpl w:val="49D4A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130561"/>
    <w:multiLevelType w:val="hybridMultilevel"/>
    <w:tmpl w:val="120A8A10"/>
    <w:lvl w:ilvl="0" w:tplc="33C2FBFC">
      <w:numFmt w:val="bullet"/>
      <w:lvlText w:val="•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F23F78"/>
    <w:multiLevelType w:val="hybridMultilevel"/>
    <w:tmpl w:val="362A53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4095FFB"/>
    <w:multiLevelType w:val="multilevel"/>
    <w:tmpl w:val="C70A770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4604C0A"/>
    <w:multiLevelType w:val="hybridMultilevel"/>
    <w:tmpl w:val="B6FA3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53C5E71"/>
    <w:multiLevelType w:val="multilevel"/>
    <w:tmpl w:val="C6624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775D77D8"/>
    <w:multiLevelType w:val="hybridMultilevel"/>
    <w:tmpl w:val="D272D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972F0E"/>
    <w:multiLevelType w:val="hybridMultilevel"/>
    <w:tmpl w:val="FFFFFFFF"/>
    <w:lvl w:ilvl="0" w:tplc="B2E0C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E673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38D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677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82CB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B8A7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7866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7226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D0F7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8638480">
    <w:abstractNumId w:val="34"/>
  </w:num>
  <w:num w:numId="2" w16cid:durableId="1572544825">
    <w:abstractNumId w:val="36"/>
  </w:num>
  <w:num w:numId="3" w16cid:durableId="2026591936">
    <w:abstractNumId w:val="43"/>
  </w:num>
  <w:num w:numId="4" w16cid:durableId="159851625">
    <w:abstractNumId w:val="39"/>
  </w:num>
  <w:num w:numId="5" w16cid:durableId="330333108">
    <w:abstractNumId w:val="6"/>
  </w:num>
  <w:num w:numId="6" w16cid:durableId="1960796778">
    <w:abstractNumId w:val="18"/>
  </w:num>
  <w:num w:numId="7" w16cid:durableId="1856725171">
    <w:abstractNumId w:val="49"/>
  </w:num>
  <w:num w:numId="8" w16cid:durableId="1789620993">
    <w:abstractNumId w:val="21"/>
  </w:num>
  <w:num w:numId="9" w16cid:durableId="1041052118">
    <w:abstractNumId w:val="7"/>
  </w:num>
  <w:num w:numId="10" w16cid:durableId="1799299146">
    <w:abstractNumId w:val="19"/>
  </w:num>
  <w:num w:numId="11" w16cid:durableId="1575433979">
    <w:abstractNumId w:val="52"/>
  </w:num>
  <w:num w:numId="12" w16cid:durableId="1246454521">
    <w:abstractNumId w:val="0"/>
  </w:num>
  <w:num w:numId="13" w16cid:durableId="202906259">
    <w:abstractNumId w:val="30"/>
  </w:num>
  <w:num w:numId="14" w16cid:durableId="681013155">
    <w:abstractNumId w:val="50"/>
  </w:num>
  <w:num w:numId="15" w16cid:durableId="857043781">
    <w:abstractNumId w:val="29"/>
  </w:num>
  <w:num w:numId="16" w16cid:durableId="667564976">
    <w:abstractNumId w:val="45"/>
  </w:num>
  <w:num w:numId="17" w16cid:durableId="1564756594">
    <w:abstractNumId w:val="11"/>
  </w:num>
  <w:num w:numId="18" w16cid:durableId="612517021">
    <w:abstractNumId w:val="5"/>
  </w:num>
  <w:num w:numId="19" w16cid:durableId="746535041">
    <w:abstractNumId w:val="40"/>
  </w:num>
  <w:num w:numId="20" w16cid:durableId="864290719">
    <w:abstractNumId w:val="33"/>
  </w:num>
  <w:num w:numId="21" w16cid:durableId="1227565793">
    <w:abstractNumId w:val="26"/>
  </w:num>
  <w:num w:numId="22" w16cid:durableId="495613380">
    <w:abstractNumId w:val="35"/>
  </w:num>
  <w:num w:numId="23" w16cid:durableId="31539659">
    <w:abstractNumId w:val="37"/>
  </w:num>
  <w:num w:numId="24" w16cid:durableId="1186947230">
    <w:abstractNumId w:val="31"/>
  </w:num>
  <w:num w:numId="25" w16cid:durableId="1874032650">
    <w:abstractNumId w:val="51"/>
  </w:num>
  <w:num w:numId="26" w16cid:durableId="55082440">
    <w:abstractNumId w:val="27"/>
  </w:num>
  <w:num w:numId="27" w16cid:durableId="1118797153">
    <w:abstractNumId w:val="3"/>
  </w:num>
  <w:num w:numId="28" w16cid:durableId="678314644">
    <w:abstractNumId w:val="42"/>
  </w:num>
  <w:num w:numId="29" w16cid:durableId="1030646400">
    <w:abstractNumId w:val="4"/>
  </w:num>
  <w:num w:numId="30" w16cid:durableId="1271550111">
    <w:abstractNumId w:val="17"/>
  </w:num>
  <w:num w:numId="31" w16cid:durableId="1818496500">
    <w:abstractNumId w:val="22"/>
  </w:num>
  <w:num w:numId="32" w16cid:durableId="358728">
    <w:abstractNumId w:val="20"/>
  </w:num>
  <w:num w:numId="33" w16cid:durableId="1257132894">
    <w:abstractNumId w:val="53"/>
  </w:num>
  <w:num w:numId="34" w16cid:durableId="2100825908">
    <w:abstractNumId w:val="2"/>
  </w:num>
  <w:num w:numId="35" w16cid:durableId="906647198">
    <w:abstractNumId w:val="32"/>
  </w:num>
  <w:num w:numId="36" w16cid:durableId="266238017">
    <w:abstractNumId w:val="48"/>
  </w:num>
  <w:num w:numId="37" w16cid:durableId="1489781728">
    <w:abstractNumId w:val="16"/>
  </w:num>
  <w:num w:numId="38" w16cid:durableId="1987467657">
    <w:abstractNumId w:val="14"/>
  </w:num>
  <w:num w:numId="39" w16cid:durableId="946690918">
    <w:abstractNumId w:val="15"/>
  </w:num>
  <w:num w:numId="40" w16cid:durableId="36051111">
    <w:abstractNumId w:val="1"/>
  </w:num>
  <w:num w:numId="41" w16cid:durableId="759763316">
    <w:abstractNumId w:val="41"/>
  </w:num>
  <w:num w:numId="42" w16cid:durableId="604387947">
    <w:abstractNumId w:val="24"/>
  </w:num>
  <w:num w:numId="43" w16cid:durableId="1934392950">
    <w:abstractNumId w:val="13"/>
  </w:num>
  <w:num w:numId="44" w16cid:durableId="597252635">
    <w:abstractNumId w:val="46"/>
  </w:num>
  <w:num w:numId="45" w16cid:durableId="960262769">
    <w:abstractNumId w:val="25"/>
  </w:num>
  <w:num w:numId="46" w16cid:durableId="1213888978">
    <w:abstractNumId w:val="28"/>
  </w:num>
  <w:num w:numId="47" w16cid:durableId="1533374513">
    <w:abstractNumId w:val="44"/>
  </w:num>
  <w:num w:numId="48" w16cid:durableId="1420298095">
    <w:abstractNumId w:val="12"/>
  </w:num>
  <w:num w:numId="49" w16cid:durableId="2131128172">
    <w:abstractNumId w:val="23"/>
  </w:num>
  <w:num w:numId="50" w16cid:durableId="1536775726">
    <w:abstractNumId w:val="38"/>
  </w:num>
  <w:num w:numId="51" w16cid:durableId="613100807">
    <w:abstractNumId w:val="10"/>
  </w:num>
  <w:num w:numId="52" w16cid:durableId="970326569">
    <w:abstractNumId w:val="9"/>
  </w:num>
  <w:num w:numId="53" w16cid:durableId="1206869587">
    <w:abstractNumId w:val="47"/>
  </w:num>
  <w:num w:numId="54" w16cid:durableId="1006135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isplayBackgroundShape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1sDAyNjQ3MTc2MDZR0lEKTi0uzszPAymwqAUAI1iJMSwAAAA="/>
  </w:docVars>
  <w:rsids>
    <w:rsidRoot w:val="004D2B0B"/>
    <w:rsid w:val="0000051F"/>
    <w:rsid w:val="00000559"/>
    <w:rsid w:val="00000B6B"/>
    <w:rsid w:val="000017E0"/>
    <w:rsid w:val="00002B11"/>
    <w:rsid w:val="0000360C"/>
    <w:rsid w:val="00003786"/>
    <w:rsid w:val="00004954"/>
    <w:rsid w:val="00004DFD"/>
    <w:rsid w:val="00005AB8"/>
    <w:rsid w:val="00005C48"/>
    <w:rsid w:val="0000712D"/>
    <w:rsid w:val="0001037A"/>
    <w:rsid w:val="00010555"/>
    <w:rsid w:val="00010939"/>
    <w:rsid w:val="00010C3C"/>
    <w:rsid w:val="00011DDC"/>
    <w:rsid w:val="00012E9E"/>
    <w:rsid w:val="000146E9"/>
    <w:rsid w:val="00014DA0"/>
    <w:rsid w:val="00015646"/>
    <w:rsid w:val="0001619C"/>
    <w:rsid w:val="000161C9"/>
    <w:rsid w:val="00016CCF"/>
    <w:rsid w:val="000173D9"/>
    <w:rsid w:val="00017D40"/>
    <w:rsid w:val="00017E86"/>
    <w:rsid w:val="00020816"/>
    <w:rsid w:val="00020FF0"/>
    <w:rsid w:val="00021520"/>
    <w:rsid w:val="000215A5"/>
    <w:rsid w:val="00021630"/>
    <w:rsid w:val="00021D46"/>
    <w:rsid w:val="000228C3"/>
    <w:rsid w:val="00022BBF"/>
    <w:rsid w:val="0002337D"/>
    <w:rsid w:val="000239F8"/>
    <w:rsid w:val="000241F1"/>
    <w:rsid w:val="00024E5D"/>
    <w:rsid w:val="000251BC"/>
    <w:rsid w:val="00025C2F"/>
    <w:rsid w:val="00025F8F"/>
    <w:rsid w:val="00026617"/>
    <w:rsid w:val="00026FB3"/>
    <w:rsid w:val="00026FDE"/>
    <w:rsid w:val="00027378"/>
    <w:rsid w:val="00027888"/>
    <w:rsid w:val="0002789C"/>
    <w:rsid w:val="0002797A"/>
    <w:rsid w:val="00027AF3"/>
    <w:rsid w:val="0002E9ED"/>
    <w:rsid w:val="0003003F"/>
    <w:rsid w:val="000301C6"/>
    <w:rsid w:val="0003079B"/>
    <w:rsid w:val="00030969"/>
    <w:rsid w:val="00030D8E"/>
    <w:rsid w:val="0003114C"/>
    <w:rsid w:val="00031C32"/>
    <w:rsid w:val="00031E72"/>
    <w:rsid w:val="0003206A"/>
    <w:rsid w:val="000321D7"/>
    <w:rsid w:val="00032350"/>
    <w:rsid w:val="000323C6"/>
    <w:rsid w:val="00033185"/>
    <w:rsid w:val="0003384F"/>
    <w:rsid w:val="00033F88"/>
    <w:rsid w:val="00034140"/>
    <w:rsid w:val="000349AA"/>
    <w:rsid w:val="00035DD6"/>
    <w:rsid w:val="00036136"/>
    <w:rsid w:val="00036462"/>
    <w:rsid w:val="000372D2"/>
    <w:rsid w:val="0003737D"/>
    <w:rsid w:val="000375C1"/>
    <w:rsid w:val="00037654"/>
    <w:rsid w:val="000378E8"/>
    <w:rsid w:val="00040163"/>
    <w:rsid w:val="00041047"/>
    <w:rsid w:val="00041649"/>
    <w:rsid w:val="00041FAA"/>
    <w:rsid w:val="00042ABB"/>
    <w:rsid w:val="00043705"/>
    <w:rsid w:val="0004385D"/>
    <w:rsid w:val="00044084"/>
    <w:rsid w:val="0004447E"/>
    <w:rsid w:val="000445ED"/>
    <w:rsid w:val="00044F2E"/>
    <w:rsid w:val="00045770"/>
    <w:rsid w:val="0004605D"/>
    <w:rsid w:val="000465B5"/>
    <w:rsid w:val="000475E9"/>
    <w:rsid w:val="000500EA"/>
    <w:rsid w:val="000503BC"/>
    <w:rsid w:val="00050B62"/>
    <w:rsid w:val="00050B8E"/>
    <w:rsid w:val="00051B4D"/>
    <w:rsid w:val="00051DB4"/>
    <w:rsid w:val="0005236F"/>
    <w:rsid w:val="000532C1"/>
    <w:rsid w:val="000538A6"/>
    <w:rsid w:val="00054141"/>
    <w:rsid w:val="0005457C"/>
    <w:rsid w:val="00054DDD"/>
    <w:rsid w:val="00055528"/>
    <w:rsid w:val="00055B87"/>
    <w:rsid w:val="00055EA8"/>
    <w:rsid w:val="0005791F"/>
    <w:rsid w:val="0006058D"/>
    <w:rsid w:val="00060603"/>
    <w:rsid w:val="00060DA8"/>
    <w:rsid w:val="000613CA"/>
    <w:rsid w:val="0006146E"/>
    <w:rsid w:val="0006167F"/>
    <w:rsid w:val="00061870"/>
    <w:rsid w:val="00061C70"/>
    <w:rsid w:val="00061DE3"/>
    <w:rsid w:val="00062092"/>
    <w:rsid w:val="00062220"/>
    <w:rsid w:val="000628E4"/>
    <w:rsid w:val="00062FE9"/>
    <w:rsid w:val="000630D0"/>
    <w:rsid w:val="00063BDF"/>
    <w:rsid w:val="00063DAB"/>
    <w:rsid w:val="00064142"/>
    <w:rsid w:val="000641C1"/>
    <w:rsid w:val="000643B7"/>
    <w:rsid w:val="00064484"/>
    <w:rsid w:val="00064A98"/>
    <w:rsid w:val="00064BD2"/>
    <w:rsid w:val="00065026"/>
    <w:rsid w:val="00065255"/>
    <w:rsid w:val="00065389"/>
    <w:rsid w:val="000659D5"/>
    <w:rsid w:val="00066304"/>
    <w:rsid w:val="00066429"/>
    <w:rsid w:val="00066D30"/>
    <w:rsid w:val="00071605"/>
    <w:rsid w:val="000716E0"/>
    <w:rsid w:val="000725A8"/>
    <w:rsid w:val="000726BA"/>
    <w:rsid w:val="00072880"/>
    <w:rsid w:val="00074221"/>
    <w:rsid w:val="0007479B"/>
    <w:rsid w:val="00074C1E"/>
    <w:rsid w:val="0007623D"/>
    <w:rsid w:val="000763F4"/>
    <w:rsid w:val="000765BC"/>
    <w:rsid w:val="00076827"/>
    <w:rsid w:val="000775F6"/>
    <w:rsid w:val="00077641"/>
    <w:rsid w:val="00080A04"/>
    <w:rsid w:val="00081637"/>
    <w:rsid w:val="0008206F"/>
    <w:rsid w:val="0008215F"/>
    <w:rsid w:val="00082353"/>
    <w:rsid w:val="0008250D"/>
    <w:rsid w:val="00082778"/>
    <w:rsid w:val="000836A2"/>
    <w:rsid w:val="00083811"/>
    <w:rsid w:val="00084313"/>
    <w:rsid w:val="00084941"/>
    <w:rsid w:val="00084976"/>
    <w:rsid w:val="000853C2"/>
    <w:rsid w:val="00085443"/>
    <w:rsid w:val="00085F00"/>
    <w:rsid w:val="00085F01"/>
    <w:rsid w:val="00086075"/>
    <w:rsid w:val="0008631D"/>
    <w:rsid w:val="00086435"/>
    <w:rsid w:val="0008713C"/>
    <w:rsid w:val="000878BB"/>
    <w:rsid w:val="000879AD"/>
    <w:rsid w:val="00090268"/>
    <w:rsid w:val="00090F35"/>
    <w:rsid w:val="00091748"/>
    <w:rsid w:val="00091AD2"/>
    <w:rsid w:val="00091B13"/>
    <w:rsid w:val="0009212B"/>
    <w:rsid w:val="00092ACE"/>
    <w:rsid w:val="00092BFA"/>
    <w:rsid w:val="0009394D"/>
    <w:rsid w:val="0009394E"/>
    <w:rsid w:val="00093996"/>
    <w:rsid w:val="0009446F"/>
    <w:rsid w:val="00094602"/>
    <w:rsid w:val="00094692"/>
    <w:rsid w:val="00094BC1"/>
    <w:rsid w:val="00095781"/>
    <w:rsid w:val="00095DA7"/>
    <w:rsid w:val="00096276"/>
    <w:rsid w:val="0009684F"/>
    <w:rsid w:val="00096F34"/>
    <w:rsid w:val="00097663"/>
    <w:rsid w:val="000A19A2"/>
    <w:rsid w:val="000A26CD"/>
    <w:rsid w:val="000A3A83"/>
    <w:rsid w:val="000A3FFA"/>
    <w:rsid w:val="000A53D8"/>
    <w:rsid w:val="000A711B"/>
    <w:rsid w:val="000A7BBD"/>
    <w:rsid w:val="000A7E8B"/>
    <w:rsid w:val="000B1E0D"/>
    <w:rsid w:val="000B2235"/>
    <w:rsid w:val="000B2DC7"/>
    <w:rsid w:val="000B30A6"/>
    <w:rsid w:val="000B447A"/>
    <w:rsid w:val="000B468D"/>
    <w:rsid w:val="000B4EB7"/>
    <w:rsid w:val="000B5471"/>
    <w:rsid w:val="000B59C8"/>
    <w:rsid w:val="000B5A4C"/>
    <w:rsid w:val="000B5D8E"/>
    <w:rsid w:val="000B5DB6"/>
    <w:rsid w:val="000B6B0F"/>
    <w:rsid w:val="000B6DDE"/>
    <w:rsid w:val="000B6DFD"/>
    <w:rsid w:val="000B7351"/>
    <w:rsid w:val="000C0613"/>
    <w:rsid w:val="000C08B3"/>
    <w:rsid w:val="000C0D34"/>
    <w:rsid w:val="000C0E3D"/>
    <w:rsid w:val="000C110F"/>
    <w:rsid w:val="000C2214"/>
    <w:rsid w:val="000C2367"/>
    <w:rsid w:val="000C2ACF"/>
    <w:rsid w:val="000C4034"/>
    <w:rsid w:val="000C424F"/>
    <w:rsid w:val="000C4881"/>
    <w:rsid w:val="000C4A9F"/>
    <w:rsid w:val="000C4D5A"/>
    <w:rsid w:val="000C4F76"/>
    <w:rsid w:val="000C50F9"/>
    <w:rsid w:val="000C545D"/>
    <w:rsid w:val="000C635B"/>
    <w:rsid w:val="000C6DBC"/>
    <w:rsid w:val="000C7D77"/>
    <w:rsid w:val="000C7EF8"/>
    <w:rsid w:val="000D0493"/>
    <w:rsid w:val="000D073C"/>
    <w:rsid w:val="000D0863"/>
    <w:rsid w:val="000D0EEC"/>
    <w:rsid w:val="000D0FFA"/>
    <w:rsid w:val="000D2BC8"/>
    <w:rsid w:val="000D34D2"/>
    <w:rsid w:val="000D52D2"/>
    <w:rsid w:val="000D5CA1"/>
    <w:rsid w:val="000D604A"/>
    <w:rsid w:val="000D6251"/>
    <w:rsid w:val="000D700B"/>
    <w:rsid w:val="000D779F"/>
    <w:rsid w:val="000D7DD6"/>
    <w:rsid w:val="000E0ADB"/>
    <w:rsid w:val="000E0BAB"/>
    <w:rsid w:val="000E0D16"/>
    <w:rsid w:val="000E1327"/>
    <w:rsid w:val="000E13ED"/>
    <w:rsid w:val="000E16B3"/>
    <w:rsid w:val="000E270B"/>
    <w:rsid w:val="000E2948"/>
    <w:rsid w:val="000E346F"/>
    <w:rsid w:val="000E3929"/>
    <w:rsid w:val="000E4409"/>
    <w:rsid w:val="000E5744"/>
    <w:rsid w:val="000E5F57"/>
    <w:rsid w:val="000E7272"/>
    <w:rsid w:val="000E7335"/>
    <w:rsid w:val="000F02CF"/>
    <w:rsid w:val="000F02E6"/>
    <w:rsid w:val="000F0CE9"/>
    <w:rsid w:val="000F0D49"/>
    <w:rsid w:val="000F0D5A"/>
    <w:rsid w:val="000F0E28"/>
    <w:rsid w:val="000F1482"/>
    <w:rsid w:val="000F3D45"/>
    <w:rsid w:val="000F468F"/>
    <w:rsid w:val="000F5366"/>
    <w:rsid w:val="000F6974"/>
    <w:rsid w:val="000F7591"/>
    <w:rsid w:val="000F7B63"/>
    <w:rsid w:val="0010060E"/>
    <w:rsid w:val="00100F2E"/>
    <w:rsid w:val="00101508"/>
    <w:rsid w:val="00101A2E"/>
    <w:rsid w:val="001048DE"/>
    <w:rsid w:val="00105365"/>
    <w:rsid w:val="00105746"/>
    <w:rsid w:val="00105C16"/>
    <w:rsid w:val="00105C9F"/>
    <w:rsid w:val="001064DA"/>
    <w:rsid w:val="0010741A"/>
    <w:rsid w:val="00107BBD"/>
    <w:rsid w:val="001107CF"/>
    <w:rsid w:val="00110E4A"/>
    <w:rsid w:val="00111042"/>
    <w:rsid w:val="00113FB9"/>
    <w:rsid w:val="001143BC"/>
    <w:rsid w:val="00114628"/>
    <w:rsid w:val="0011535C"/>
    <w:rsid w:val="001159D5"/>
    <w:rsid w:val="001166F9"/>
    <w:rsid w:val="0011703E"/>
    <w:rsid w:val="001174EA"/>
    <w:rsid w:val="001201F4"/>
    <w:rsid w:val="001207A5"/>
    <w:rsid w:val="00120EAA"/>
    <w:rsid w:val="00120F0B"/>
    <w:rsid w:val="0012107D"/>
    <w:rsid w:val="00121E69"/>
    <w:rsid w:val="0012281D"/>
    <w:rsid w:val="00122A5C"/>
    <w:rsid w:val="00122AF4"/>
    <w:rsid w:val="00123408"/>
    <w:rsid w:val="00123A30"/>
    <w:rsid w:val="00123A50"/>
    <w:rsid w:val="00123AB4"/>
    <w:rsid w:val="00123AF7"/>
    <w:rsid w:val="00123DA3"/>
    <w:rsid w:val="00124240"/>
    <w:rsid w:val="001244EC"/>
    <w:rsid w:val="00125115"/>
    <w:rsid w:val="001253E4"/>
    <w:rsid w:val="00125F73"/>
    <w:rsid w:val="001267AD"/>
    <w:rsid w:val="00127052"/>
    <w:rsid w:val="00127C5F"/>
    <w:rsid w:val="0013006D"/>
    <w:rsid w:val="0013025E"/>
    <w:rsid w:val="0013032F"/>
    <w:rsid w:val="00130452"/>
    <w:rsid w:val="00130CF9"/>
    <w:rsid w:val="001311E8"/>
    <w:rsid w:val="00131975"/>
    <w:rsid w:val="00133CD4"/>
    <w:rsid w:val="00133D07"/>
    <w:rsid w:val="00134E03"/>
    <w:rsid w:val="00134EBD"/>
    <w:rsid w:val="00135070"/>
    <w:rsid w:val="00137341"/>
    <w:rsid w:val="00137EBF"/>
    <w:rsid w:val="00140103"/>
    <w:rsid w:val="0014081A"/>
    <w:rsid w:val="00140FD1"/>
    <w:rsid w:val="001414BD"/>
    <w:rsid w:val="001417C9"/>
    <w:rsid w:val="001418BD"/>
    <w:rsid w:val="001419A5"/>
    <w:rsid w:val="00141DFD"/>
    <w:rsid w:val="00143915"/>
    <w:rsid w:val="00144AB0"/>
    <w:rsid w:val="00144D91"/>
    <w:rsid w:val="001463FA"/>
    <w:rsid w:val="001464DD"/>
    <w:rsid w:val="001466DF"/>
    <w:rsid w:val="001466EE"/>
    <w:rsid w:val="0014772D"/>
    <w:rsid w:val="001477B5"/>
    <w:rsid w:val="00147816"/>
    <w:rsid w:val="0015038F"/>
    <w:rsid w:val="0015076B"/>
    <w:rsid w:val="001507BA"/>
    <w:rsid w:val="00150B28"/>
    <w:rsid w:val="00150F97"/>
    <w:rsid w:val="0015171A"/>
    <w:rsid w:val="00151BEF"/>
    <w:rsid w:val="00151F98"/>
    <w:rsid w:val="00152AE1"/>
    <w:rsid w:val="00153B79"/>
    <w:rsid w:val="001553D4"/>
    <w:rsid w:val="00155B1B"/>
    <w:rsid w:val="00155EEF"/>
    <w:rsid w:val="00156172"/>
    <w:rsid w:val="001564F0"/>
    <w:rsid w:val="00156D77"/>
    <w:rsid w:val="001576D3"/>
    <w:rsid w:val="0015798F"/>
    <w:rsid w:val="00160133"/>
    <w:rsid w:val="001601EC"/>
    <w:rsid w:val="00160477"/>
    <w:rsid w:val="0016106B"/>
    <w:rsid w:val="00162235"/>
    <w:rsid w:val="001624CD"/>
    <w:rsid w:val="0016292B"/>
    <w:rsid w:val="00162BAD"/>
    <w:rsid w:val="00162F02"/>
    <w:rsid w:val="001634D7"/>
    <w:rsid w:val="00163AD4"/>
    <w:rsid w:val="00163D3C"/>
    <w:rsid w:val="0016404C"/>
    <w:rsid w:val="0016441D"/>
    <w:rsid w:val="0016467C"/>
    <w:rsid w:val="00165BCD"/>
    <w:rsid w:val="00165C71"/>
    <w:rsid w:val="00165C84"/>
    <w:rsid w:val="0016667A"/>
    <w:rsid w:val="00166896"/>
    <w:rsid w:val="00166DE5"/>
    <w:rsid w:val="00166F25"/>
    <w:rsid w:val="0016714E"/>
    <w:rsid w:val="001673E1"/>
    <w:rsid w:val="001701AC"/>
    <w:rsid w:val="0017094B"/>
    <w:rsid w:val="0017158A"/>
    <w:rsid w:val="001726EE"/>
    <w:rsid w:val="001738E5"/>
    <w:rsid w:val="001745D7"/>
    <w:rsid w:val="00174FD8"/>
    <w:rsid w:val="0017596C"/>
    <w:rsid w:val="00175B08"/>
    <w:rsid w:val="0017653B"/>
    <w:rsid w:val="00176952"/>
    <w:rsid w:val="001770E3"/>
    <w:rsid w:val="001773FA"/>
    <w:rsid w:val="001779A2"/>
    <w:rsid w:val="00180EC8"/>
    <w:rsid w:val="00180F0D"/>
    <w:rsid w:val="00181676"/>
    <w:rsid w:val="001817EC"/>
    <w:rsid w:val="0018198E"/>
    <w:rsid w:val="00181CED"/>
    <w:rsid w:val="00181D3C"/>
    <w:rsid w:val="00183187"/>
    <w:rsid w:val="001834DE"/>
    <w:rsid w:val="00183675"/>
    <w:rsid w:val="001837C8"/>
    <w:rsid w:val="001837DA"/>
    <w:rsid w:val="0018525D"/>
    <w:rsid w:val="00186623"/>
    <w:rsid w:val="001907D8"/>
    <w:rsid w:val="00190847"/>
    <w:rsid w:val="00190972"/>
    <w:rsid w:val="00190D6E"/>
    <w:rsid w:val="001914FA"/>
    <w:rsid w:val="00192D3B"/>
    <w:rsid w:val="001947FC"/>
    <w:rsid w:val="0019557E"/>
    <w:rsid w:val="00195C41"/>
    <w:rsid w:val="00195C9F"/>
    <w:rsid w:val="001970FC"/>
    <w:rsid w:val="00197418"/>
    <w:rsid w:val="00197C4B"/>
    <w:rsid w:val="00197C67"/>
    <w:rsid w:val="00197FA6"/>
    <w:rsid w:val="001A0029"/>
    <w:rsid w:val="001A0574"/>
    <w:rsid w:val="001A08A1"/>
    <w:rsid w:val="001A08FB"/>
    <w:rsid w:val="001A0A1C"/>
    <w:rsid w:val="001A0BA8"/>
    <w:rsid w:val="001A0F25"/>
    <w:rsid w:val="001A1D20"/>
    <w:rsid w:val="001A2E7C"/>
    <w:rsid w:val="001A34AC"/>
    <w:rsid w:val="001A36D8"/>
    <w:rsid w:val="001A3B1A"/>
    <w:rsid w:val="001A4066"/>
    <w:rsid w:val="001A4241"/>
    <w:rsid w:val="001A4F69"/>
    <w:rsid w:val="001A53AC"/>
    <w:rsid w:val="001A5A36"/>
    <w:rsid w:val="001B0091"/>
    <w:rsid w:val="001B09AE"/>
    <w:rsid w:val="001B102F"/>
    <w:rsid w:val="001B1106"/>
    <w:rsid w:val="001B1CCF"/>
    <w:rsid w:val="001B2FC4"/>
    <w:rsid w:val="001B2FCF"/>
    <w:rsid w:val="001B3BB8"/>
    <w:rsid w:val="001B43E9"/>
    <w:rsid w:val="001B4432"/>
    <w:rsid w:val="001B4704"/>
    <w:rsid w:val="001B4742"/>
    <w:rsid w:val="001B481E"/>
    <w:rsid w:val="001B4AED"/>
    <w:rsid w:val="001B4D6E"/>
    <w:rsid w:val="001B4E5B"/>
    <w:rsid w:val="001B5693"/>
    <w:rsid w:val="001B5808"/>
    <w:rsid w:val="001B5B47"/>
    <w:rsid w:val="001B60C3"/>
    <w:rsid w:val="001B69D8"/>
    <w:rsid w:val="001B6E65"/>
    <w:rsid w:val="001B7288"/>
    <w:rsid w:val="001B79B4"/>
    <w:rsid w:val="001B7AF3"/>
    <w:rsid w:val="001C0062"/>
    <w:rsid w:val="001C0188"/>
    <w:rsid w:val="001C0B11"/>
    <w:rsid w:val="001C0CB2"/>
    <w:rsid w:val="001C1211"/>
    <w:rsid w:val="001C1646"/>
    <w:rsid w:val="001C17B9"/>
    <w:rsid w:val="001C23A3"/>
    <w:rsid w:val="001C23E8"/>
    <w:rsid w:val="001C2525"/>
    <w:rsid w:val="001C2546"/>
    <w:rsid w:val="001C2764"/>
    <w:rsid w:val="001C27F2"/>
    <w:rsid w:val="001C2D34"/>
    <w:rsid w:val="001C2DBD"/>
    <w:rsid w:val="001C379D"/>
    <w:rsid w:val="001C4DC5"/>
    <w:rsid w:val="001C4EFD"/>
    <w:rsid w:val="001C5F1B"/>
    <w:rsid w:val="001C623C"/>
    <w:rsid w:val="001C6269"/>
    <w:rsid w:val="001C6ABD"/>
    <w:rsid w:val="001C6AF5"/>
    <w:rsid w:val="001C779A"/>
    <w:rsid w:val="001C7956"/>
    <w:rsid w:val="001C7D58"/>
    <w:rsid w:val="001C7D8D"/>
    <w:rsid w:val="001D0366"/>
    <w:rsid w:val="001D1DA3"/>
    <w:rsid w:val="001D2143"/>
    <w:rsid w:val="001D233D"/>
    <w:rsid w:val="001D3263"/>
    <w:rsid w:val="001D3DD8"/>
    <w:rsid w:val="001D3ED8"/>
    <w:rsid w:val="001D47AE"/>
    <w:rsid w:val="001D49CA"/>
    <w:rsid w:val="001D576A"/>
    <w:rsid w:val="001D5EC9"/>
    <w:rsid w:val="001D6293"/>
    <w:rsid w:val="001D69E3"/>
    <w:rsid w:val="001D7981"/>
    <w:rsid w:val="001D7989"/>
    <w:rsid w:val="001D7FAD"/>
    <w:rsid w:val="001E0956"/>
    <w:rsid w:val="001E188B"/>
    <w:rsid w:val="001E19E1"/>
    <w:rsid w:val="001E2F4E"/>
    <w:rsid w:val="001E2FB8"/>
    <w:rsid w:val="001E3955"/>
    <w:rsid w:val="001E398A"/>
    <w:rsid w:val="001E3D7B"/>
    <w:rsid w:val="001E4175"/>
    <w:rsid w:val="001E4FCC"/>
    <w:rsid w:val="001E52F6"/>
    <w:rsid w:val="001E6AF6"/>
    <w:rsid w:val="001E70D9"/>
    <w:rsid w:val="001E7795"/>
    <w:rsid w:val="001E7D2B"/>
    <w:rsid w:val="001F0779"/>
    <w:rsid w:val="001F0B33"/>
    <w:rsid w:val="001F1AFE"/>
    <w:rsid w:val="001F257F"/>
    <w:rsid w:val="001F2B3B"/>
    <w:rsid w:val="001F358F"/>
    <w:rsid w:val="001F45E7"/>
    <w:rsid w:val="001F5570"/>
    <w:rsid w:val="001F5A85"/>
    <w:rsid w:val="001F5B3A"/>
    <w:rsid w:val="001F5CAB"/>
    <w:rsid w:val="001F5FF0"/>
    <w:rsid w:val="001F78EF"/>
    <w:rsid w:val="001F7E7D"/>
    <w:rsid w:val="0020030C"/>
    <w:rsid w:val="00200D01"/>
    <w:rsid w:val="00201494"/>
    <w:rsid w:val="0020164F"/>
    <w:rsid w:val="00201981"/>
    <w:rsid w:val="00201BF9"/>
    <w:rsid w:val="0020335E"/>
    <w:rsid w:val="00203AD4"/>
    <w:rsid w:val="00203E53"/>
    <w:rsid w:val="00204002"/>
    <w:rsid w:val="002040FC"/>
    <w:rsid w:val="002042D6"/>
    <w:rsid w:val="002049F2"/>
    <w:rsid w:val="002065BF"/>
    <w:rsid w:val="00206D1C"/>
    <w:rsid w:val="00206D82"/>
    <w:rsid w:val="00206FD9"/>
    <w:rsid w:val="00207A4D"/>
    <w:rsid w:val="00207B43"/>
    <w:rsid w:val="00207E8C"/>
    <w:rsid w:val="002102B3"/>
    <w:rsid w:val="00210644"/>
    <w:rsid w:val="00210A31"/>
    <w:rsid w:val="002116D9"/>
    <w:rsid w:val="00211A9A"/>
    <w:rsid w:val="00211B7D"/>
    <w:rsid w:val="002120DA"/>
    <w:rsid w:val="0021288C"/>
    <w:rsid w:val="002129EE"/>
    <w:rsid w:val="00213F93"/>
    <w:rsid w:val="002144D6"/>
    <w:rsid w:val="00214573"/>
    <w:rsid w:val="00214745"/>
    <w:rsid w:val="002149C4"/>
    <w:rsid w:val="00215BFD"/>
    <w:rsid w:val="00216559"/>
    <w:rsid w:val="00216DB9"/>
    <w:rsid w:val="00216F45"/>
    <w:rsid w:val="00217337"/>
    <w:rsid w:val="00217497"/>
    <w:rsid w:val="00217664"/>
    <w:rsid w:val="00217D90"/>
    <w:rsid w:val="00220FBF"/>
    <w:rsid w:val="002210FE"/>
    <w:rsid w:val="002214A1"/>
    <w:rsid w:val="00221B08"/>
    <w:rsid w:val="00222881"/>
    <w:rsid w:val="00222F3B"/>
    <w:rsid w:val="002234E7"/>
    <w:rsid w:val="00223AE0"/>
    <w:rsid w:val="00223EBE"/>
    <w:rsid w:val="00224267"/>
    <w:rsid w:val="00224343"/>
    <w:rsid w:val="0022585F"/>
    <w:rsid w:val="00226474"/>
    <w:rsid w:val="00226B8F"/>
    <w:rsid w:val="00226C8C"/>
    <w:rsid w:val="00226CB8"/>
    <w:rsid w:val="002276AF"/>
    <w:rsid w:val="0022782E"/>
    <w:rsid w:val="002278B5"/>
    <w:rsid w:val="00227928"/>
    <w:rsid w:val="00227FFC"/>
    <w:rsid w:val="00231B6E"/>
    <w:rsid w:val="00231FC1"/>
    <w:rsid w:val="00232F46"/>
    <w:rsid w:val="0023306F"/>
    <w:rsid w:val="00233107"/>
    <w:rsid w:val="002331A1"/>
    <w:rsid w:val="00233D07"/>
    <w:rsid w:val="00234683"/>
    <w:rsid w:val="00234B6E"/>
    <w:rsid w:val="00234D6B"/>
    <w:rsid w:val="002355DB"/>
    <w:rsid w:val="00235FC7"/>
    <w:rsid w:val="002374FC"/>
    <w:rsid w:val="00237A23"/>
    <w:rsid w:val="00237BB7"/>
    <w:rsid w:val="00240194"/>
    <w:rsid w:val="002403C4"/>
    <w:rsid w:val="00240CAA"/>
    <w:rsid w:val="00240E55"/>
    <w:rsid w:val="00241384"/>
    <w:rsid w:val="00241401"/>
    <w:rsid w:val="00242FCA"/>
    <w:rsid w:val="00243220"/>
    <w:rsid w:val="00244808"/>
    <w:rsid w:val="002448B6"/>
    <w:rsid w:val="00244FBA"/>
    <w:rsid w:val="002450CD"/>
    <w:rsid w:val="0024543F"/>
    <w:rsid w:val="00245E3C"/>
    <w:rsid w:val="002463E0"/>
    <w:rsid w:val="002465BC"/>
    <w:rsid w:val="00246873"/>
    <w:rsid w:val="00246A7F"/>
    <w:rsid w:val="00247308"/>
    <w:rsid w:val="00247470"/>
    <w:rsid w:val="002475C7"/>
    <w:rsid w:val="002512B4"/>
    <w:rsid w:val="00251916"/>
    <w:rsid w:val="00252035"/>
    <w:rsid w:val="0025378B"/>
    <w:rsid w:val="00254857"/>
    <w:rsid w:val="0025547B"/>
    <w:rsid w:val="00255848"/>
    <w:rsid w:val="002564F0"/>
    <w:rsid w:val="00257FCD"/>
    <w:rsid w:val="002606A7"/>
    <w:rsid w:val="002609E6"/>
    <w:rsid w:val="00260A60"/>
    <w:rsid w:val="00261053"/>
    <w:rsid w:val="0026108F"/>
    <w:rsid w:val="00261109"/>
    <w:rsid w:val="002622E9"/>
    <w:rsid w:val="0026288D"/>
    <w:rsid w:val="00262D1A"/>
    <w:rsid w:val="00263021"/>
    <w:rsid w:val="002633E4"/>
    <w:rsid w:val="002634A1"/>
    <w:rsid w:val="002645C9"/>
    <w:rsid w:val="00265A1B"/>
    <w:rsid w:val="00267503"/>
    <w:rsid w:val="00270776"/>
    <w:rsid w:val="002707B0"/>
    <w:rsid w:val="002714CB"/>
    <w:rsid w:val="00271502"/>
    <w:rsid w:val="00271993"/>
    <w:rsid w:val="00271D39"/>
    <w:rsid w:val="00271E97"/>
    <w:rsid w:val="00272520"/>
    <w:rsid w:val="00272E94"/>
    <w:rsid w:val="002739DE"/>
    <w:rsid w:val="0027450B"/>
    <w:rsid w:val="00274B8B"/>
    <w:rsid w:val="00275D03"/>
    <w:rsid w:val="00276066"/>
    <w:rsid w:val="00276A66"/>
    <w:rsid w:val="00276D39"/>
    <w:rsid w:val="0027717C"/>
    <w:rsid w:val="002774C4"/>
    <w:rsid w:val="0027793F"/>
    <w:rsid w:val="00280BE6"/>
    <w:rsid w:val="00281166"/>
    <w:rsid w:val="00281638"/>
    <w:rsid w:val="0028175E"/>
    <w:rsid w:val="00282112"/>
    <w:rsid w:val="002822BE"/>
    <w:rsid w:val="002823ED"/>
    <w:rsid w:val="002825D9"/>
    <w:rsid w:val="00283C1D"/>
    <w:rsid w:val="00284A9C"/>
    <w:rsid w:val="002853B7"/>
    <w:rsid w:val="00285E9F"/>
    <w:rsid w:val="002861B4"/>
    <w:rsid w:val="002863A6"/>
    <w:rsid w:val="002866B9"/>
    <w:rsid w:val="00286B5B"/>
    <w:rsid w:val="00286D3A"/>
    <w:rsid w:val="00286DF5"/>
    <w:rsid w:val="002872C6"/>
    <w:rsid w:val="00290119"/>
    <w:rsid w:val="00290146"/>
    <w:rsid w:val="00290CEC"/>
    <w:rsid w:val="00291646"/>
    <w:rsid w:val="00292C5D"/>
    <w:rsid w:val="00293160"/>
    <w:rsid w:val="00293274"/>
    <w:rsid w:val="002937A4"/>
    <w:rsid w:val="002937D3"/>
    <w:rsid w:val="0029416D"/>
    <w:rsid w:val="00294AB7"/>
    <w:rsid w:val="00295860"/>
    <w:rsid w:val="00295AE9"/>
    <w:rsid w:val="00295F94"/>
    <w:rsid w:val="002963F9"/>
    <w:rsid w:val="0029684E"/>
    <w:rsid w:val="00296DE7"/>
    <w:rsid w:val="00297090"/>
    <w:rsid w:val="002A1D60"/>
    <w:rsid w:val="002A25DD"/>
    <w:rsid w:val="002A2B39"/>
    <w:rsid w:val="002A36FD"/>
    <w:rsid w:val="002A3950"/>
    <w:rsid w:val="002A3A40"/>
    <w:rsid w:val="002A4785"/>
    <w:rsid w:val="002A50F1"/>
    <w:rsid w:val="002A5A13"/>
    <w:rsid w:val="002A5AB9"/>
    <w:rsid w:val="002A6017"/>
    <w:rsid w:val="002A6844"/>
    <w:rsid w:val="002A6B8B"/>
    <w:rsid w:val="002A6BFE"/>
    <w:rsid w:val="002A6E9B"/>
    <w:rsid w:val="002A7015"/>
    <w:rsid w:val="002A7D4F"/>
    <w:rsid w:val="002A7DAA"/>
    <w:rsid w:val="002B06E7"/>
    <w:rsid w:val="002B11E9"/>
    <w:rsid w:val="002B1718"/>
    <w:rsid w:val="002B1D40"/>
    <w:rsid w:val="002B26B7"/>
    <w:rsid w:val="002B26CA"/>
    <w:rsid w:val="002B350A"/>
    <w:rsid w:val="002B3BB1"/>
    <w:rsid w:val="002B4326"/>
    <w:rsid w:val="002B454E"/>
    <w:rsid w:val="002B4DD2"/>
    <w:rsid w:val="002B6FF4"/>
    <w:rsid w:val="002B7455"/>
    <w:rsid w:val="002B7AA0"/>
    <w:rsid w:val="002C074A"/>
    <w:rsid w:val="002C10E4"/>
    <w:rsid w:val="002C2156"/>
    <w:rsid w:val="002C2673"/>
    <w:rsid w:val="002C29DF"/>
    <w:rsid w:val="002C3138"/>
    <w:rsid w:val="002C3437"/>
    <w:rsid w:val="002C38AF"/>
    <w:rsid w:val="002C3972"/>
    <w:rsid w:val="002C3D72"/>
    <w:rsid w:val="002C4109"/>
    <w:rsid w:val="002C48F5"/>
    <w:rsid w:val="002C4928"/>
    <w:rsid w:val="002C50C6"/>
    <w:rsid w:val="002C5D24"/>
    <w:rsid w:val="002C6834"/>
    <w:rsid w:val="002C6947"/>
    <w:rsid w:val="002C720A"/>
    <w:rsid w:val="002D1628"/>
    <w:rsid w:val="002D1F78"/>
    <w:rsid w:val="002D2290"/>
    <w:rsid w:val="002D2C20"/>
    <w:rsid w:val="002D3EAE"/>
    <w:rsid w:val="002D4082"/>
    <w:rsid w:val="002D56F6"/>
    <w:rsid w:val="002D5A69"/>
    <w:rsid w:val="002D5D63"/>
    <w:rsid w:val="002D61D4"/>
    <w:rsid w:val="002D717B"/>
    <w:rsid w:val="002D71CB"/>
    <w:rsid w:val="002D78BC"/>
    <w:rsid w:val="002D7F4A"/>
    <w:rsid w:val="002E071D"/>
    <w:rsid w:val="002E185B"/>
    <w:rsid w:val="002E1AFF"/>
    <w:rsid w:val="002E2FA8"/>
    <w:rsid w:val="002E36E5"/>
    <w:rsid w:val="002E37A9"/>
    <w:rsid w:val="002E4573"/>
    <w:rsid w:val="002E45FA"/>
    <w:rsid w:val="002E4DBB"/>
    <w:rsid w:val="002E548C"/>
    <w:rsid w:val="002E55BB"/>
    <w:rsid w:val="002E566A"/>
    <w:rsid w:val="002E5FF4"/>
    <w:rsid w:val="002E63E9"/>
    <w:rsid w:val="002E671C"/>
    <w:rsid w:val="002E6D77"/>
    <w:rsid w:val="002E6E6E"/>
    <w:rsid w:val="002E723A"/>
    <w:rsid w:val="002E7260"/>
    <w:rsid w:val="002E77CC"/>
    <w:rsid w:val="002E79A1"/>
    <w:rsid w:val="002F02DA"/>
    <w:rsid w:val="002F03B8"/>
    <w:rsid w:val="002F1517"/>
    <w:rsid w:val="002F17EB"/>
    <w:rsid w:val="002F1D09"/>
    <w:rsid w:val="002F1E4E"/>
    <w:rsid w:val="002F34E3"/>
    <w:rsid w:val="002F39CC"/>
    <w:rsid w:val="002F457D"/>
    <w:rsid w:val="002F48D4"/>
    <w:rsid w:val="002F49D9"/>
    <w:rsid w:val="002F4D14"/>
    <w:rsid w:val="002F53B0"/>
    <w:rsid w:val="002F5467"/>
    <w:rsid w:val="002F6D51"/>
    <w:rsid w:val="002F7D6D"/>
    <w:rsid w:val="00300112"/>
    <w:rsid w:val="003002EE"/>
    <w:rsid w:val="00301006"/>
    <w:rsid w:val="003014F0"/>
    <w:rsid w:val="00301D5B"/>
    <w:rsid w:val="00302632"/>
    <w:rsid w:val="0030269A"/>
    <w:rsid w:val="00303B54"/>
    <w:rsid w:val="00303C49"/>
    <w:rsid w:val="0030500E"/>
    <w:rsid w:val="00305667"/>
    <w:rsid w:val="00305EC5"/>
    <w:rsid w:val="00306308"/>
    <w:rsid w:val="0030648D"/>
    <w:rsid w:val="00307047"/>
    <w:rsid w:val="0030757C"/>
    <w:rsid w:val="0031029F"/>
    <w:rsid w:val="00310B9A"/>
    <w:rsid w:val="00310BCD"/>
    <w:rsid w:val="00311531"/>
    <w:rsid w:val="0031179D"/>
    <w:rsid w:val="00311BAA"/>
    <w:rsid w:val="00312285"/>
    <w:rsid w:val="003124E7"/>
    <w:rsid w:val="0031389B"/>
    <w:rsid w:val="00314A58"/>
    <w:rsid w:val="00315A4F"/>
    <w:rsid w:val="00316120"/>
    <w:rsid w:val="0031638F"/>
    <w:rsid w:val="003164F4"/>
    <w:rsid w:val="0031655E"/>
    <w:rsid w:val="003167FD"/>
    <w:rsid w:val="00317646"/>
    <w:rsid w:val="0032112A"/>
    <w:rsid w:val="003215C8"/>
    <w:rsid w:val="00321A0C"/>
    <w:rsid w:val="0032269F"/>
    <w:rsid w:val="00322F0C"/>
    <w:rsid w:val="00323041"/>
    <w:rsid w:val="00323958"/>
    <w:rsid w:val="00324206"/>
    <w:rsid w:val="003248B4"/>
    <w:rsid w:val="003249D0"/>
    <w:rsid w:val="003252BE"/>
    <w:rsid w:val="00325368"/>
    <w:rsid w:val="00325F75"/>
    <w:rsid w:val="00326443"/>
    <w:rsid w:val="003264A4"/>
    <w:rsid w:val="00330403"/>
    <w:rsid w:val="0033073E"/>
    <w:rsid w:val="00330825"/>
    <w:rsid w:val="00330FF1"/>
    <w:rsid w:val="003314BC"/>
    <w:rsid w:val="0033219D"/>
    <w:rsid w:val="00332677"/>
    <w:rsid w:val="0033362D"/>
    <w:rsid w:val="003336EB"/>
    <w:rsid w:val="00335278"/>
    <w:rsid w:val="00335390"/>
    <w:rsid w:val="00336758"/>
    <w:rsid w:val="00336792"/>
    <w:rsid w:val="003369A0"/>
    <w:rsid w:val="00336E50"/>
    <w:rsid w:val="00336F3C"/>
    <w:rsid w:val="00337398"/>
    <w:rsid w:val="0033744B"/>
    <w:rsid w:val="0033748D"/>
    <w:rsid w:val="0034031A"/>
    <w:rsid w:val="00341B54"/>
    <w:rsid w:val="0034352B"/>
    <w:rsid w:val="0034354A"/>
    <w:rsid w:val="003435A5"/>
    <w:rsid w:val="00343670"/>
    <w:rsid w:val="0034375E"/>
    <w:rsid w:val="0034567D"/>
    <w:rsid w:val="0034607C"/>
    <w:rsid w:val="00346823"/>
    <w:rsid w:val="003476F2"/>
    <w:rsid w:val="00347BCC"/>
    <w:rsid w:val="00350CCB"/>
    <w:rsid w:val="0035118B"/>
    <w:rsid w:val="00351CCC"/>
    <w:rsid w:val="00351D7E"/>
    <w:rsid w:val="0035287F"/>
    <w:rsid w:val="00352D5F"/>
    <w:rsid w:val="00352EDA"/>
    <w:rsid w:val="0035341B"/>
    <w:rsid w:val="003542CE"/>
    <w:rsid w:val="00354AEB"/>
    <w:rsid w:val="00354C51"/>
    <w:rsid w:val="003553FF"/>
    <w:rsid w:val="00355D41"/>
    <w:rsid w:val="00355E12"/>
    <w:rsid w:val="0035661A"/>
    <w:rsid w:val="00356B30"/>
    <w:rsid w:val="00356F2A"/>
    <w:rsid w:val="00356FDC"/>
    <w:rsid w:val="003607B7"/>
    <w:rsid w:val="00361534"/>
    <w:rsid w:val="003617CC"/>
    <w:rsid w:val="00362605"/>
    <w:rsid w:val="003632DD"/>
    <w:rsid w:val="003639F7"/>
    <w:rsid w:val="00364B09"/>
    <w:rsid w:val="00365AA7"/>
    <w:rsid w:val="00365F57"/>
    <w:rsid w:val="003664D9"/>
    <w:rsid w:val="003664E5"/>
    <w:rsid w:val="003702C2"/>
    <w:rsid w:val="00371BCD"/>
    <w:rsid w:val="00371C65"/>
    <w:rsid w:val="00371EF4"/>
    <w:rsid w:val="00371F5B"/>
    <w:rsid w:val="003725C0"/>
    <w:rsid w:val="00372895"/>
    <w:rsid w:val="00372951"/>
    <w:rsid w:val="003737A6"/>
    <w:rsid w:val="00373FF0"/>
    <w:rsid w:val="003741B1"/>
    <w:rsid w:val="00374C0B"/>
    <w:rsid w:val="00374CA5"/>
    <w:rsid w:val="003750C3"/>
    <w:rsid w:val="00375442"/>
    <w:rsid w:val="00375BF3"/>
    <w:rsid w:val="00375C24"/>
    <w:rsid w:val="00375C4B"/>
    <w:rsid w:val="00375D21"/>
    <w:rsid w:val="00375D7D"/>
    <w:rsid w:val="00375E46"/>
    <w:rsid w:val="003768E1"/>
    <w:rsid w:val="00377CD4"/>
    <w:rsid w:val="00380F5F"/>
    <w:rsid w:val="00382110"/>
    <w:rsid w:val="00382645"/>
    <w:rsid w:val="00382E77"/>
    <w:rsid w:val="0038349C"/>
    <w:rsid w:val="00383BEF"/>
    <w:rsid w:val="00383E5A"/>
    <w:rsid w:val="003844EE"/>
    <w:rsid w:val="00384698"/>
    <w:rsid w:val="00384B68"/>
    <w:rsid w:val="00384CC1"/>
    <w:rsid w:val="00385628"/>
    <w:rsid w:val="00385644"/>
    <w:rsid w:val="0038624F"/>
    <w:rsid w:val="003862AE"/>
    <w:rsid w:val="00386D61"/>
    <w:rsid w:val="00386DCD"/>
    <w:rsid w:val="00387DE2"/>
    <w:rsid w:val="00390C9A"/>
    <w:rsid w:val="00390EE7"/>
    <w:rsid w:val="003919A3"/>
    <w:rsid w:val="00391C54"/>
    <w:rsid w:val="003921A7"/>
    <w:rsid w:val="0039248B"/>
    <w:rsid w:val="00392A83"/>
    <w:rsid w:val="00395004"/>
    <w:rsid w:val="0039581C"/>
    <w:rsid w:val="00396005"/>
    <w:rsid w:val="00396157"/>
    <w:rsid w:val="003961FD"/>
    <w:rsid w:val="00396A5B"/>
    <w:rsid w:val="00396C21"/>
    <w:rsid w:val="00397017"/>
    <w:rsid w:val="00397C6B"/>
    <w:rsid w:val="003A043B"/>
    <w:rsid w:val="003A0A24"/>
    <w:rsid w:val="003A0CA8"/>
    <w:rsid w:val="003A1005"/>
    <w:rsid w:val="003A1FA2"/>
    <w:rsid w:val="003A4642"/>
    <w:rsid w:val="003A4A58"/>
    <w:rsid w:val="003A54FB"/>
    <w:rsid w:val="003A558D"/>
    <w:rsid w:val="003A602F"/>
    <w:rsid w:val="003A6235"/>
    <w:rsid w:val="003A7EE2"/>
    <w:rsid w:val="003B005E"/>
    <w:rsid w:val="003B09D1"/>
    <w:rsid w:val="003B11BC"/>
    <w:rsid w:val="003B15C4"/>
    <w:rsid w:val="003B1D91"/>
    <w:rsid w:val="003B24E1"/>
    <w:rsid w:val="003B305A"/>
    <w:rsid w:val="003B4627"/>
    <w:rsid w:val="003B480F"/>
    <w:rsid w:val="003B5B45"/>
    <w:rsid w:val="003B6812"/>
    <w:rsid w:val="003B6CC4"/>
    <w:rsid w:val="003B6FFB"/>
    <w:rsid w:val="003B73C4"/>
    <w:rsid w:val="003B7529"/>
    <w:rsid w:val="003C04E3"/>
    <w:rsid w:val="003C06C2"/>
    <w:rsid w:val="003C13BB"/>
    <w:rsid w:val="003C14B9"/>
    <w:rsid w:val="003C1641"/>
    <w:rsid w:val="003C1711"/>
    <w:rsid w:val="003C1955"/>
    <w:rsid w:val="003C20C6"/>
    <w:rsid w:val="003C2606"/>
    <w:rsid w:val="003C2ED9"/>
    <w:rsid w:val="003C3116"/>
    <w:rsid w:val="003C3FEE"/>
    <w:rsid w:val="003C4145"/>
    <w:rsid w:val="003C44B6"/>
    <w:rsid w:val="003C75B7"/>
    <w:rsid w:val="003C7979"/>
    <w:rsid w:val="003D004C"/>
    <w:rsid w:val="003D10CF"/>
    <w:rsid w:val="003D2786"/>
    <w:rsid w:val="003D2D3A"/>
    <w:rsid w:val="003D32B9"/>
    <w:rsid w:val="003D33A7"/>
    <w:rsid w:val="003D34A0"/>
    <w:rsid w:val="003D35C2"/>
    <w:rsid w:val="003D3AFD"/>
    <w:rsid w:val="003D3CFC"/>
    <w:rsid w:val="003D4362"/>
    <w:rsid w:val="003D4B3F"/>
    <w:rsid w:val="003D595C"/>
    <w:rsid w:val="003D750B"/>
    <w:rsid w:val="003E01CA"/>
    <w:rsid w:val="003E04D5"/>
    <w:rsid w:val="003E0DEE"/>
    <w:rsid w:val="003E1534"/>
    <w:rsid w:val="003E179B"/>
    <w:rsid w:val="003E2388"/>
    <w:rsid w:val="003E245F"/>
    <w:rsid w:val="003E2BAC"/>
    <w:rsid w:val="003E2EFA"/>
    <w:rsid w:val="003E3280"/>
    <w:rsid w:val="003E4CED"/>
    <w:rsid w:val="003E5680"/>
    <w:rsid w:val="003E577A"/>
    <w:rsid w:val="003E7950"/>
    <w:rsid w:val="003F114A"/>
    <w:rsid w:val="003F2165"/>
    <w:rsid w:val="003F2244"/>
    <w:rsid w:val="003F2480"/>
    <w:rsid w:val="003F2829"/>
    <w:rsid w:val="003F2864"/>
    <w:rsid w:val="003F2AA5"/>
    <w:rsid w:val="003F2ECC"/>
    <w:rsid w:val="003F33AC"/>
    <w:rsid w:val="003F3EF4"/>
    <w:rsid w:val="003F4784"/>
    <w:rsid w:val="003F4B66"/>
    <w:rsid w:val="003F4E83"/>
    <w:rsid w:val="003F53BF"/>
    <w:rsid w:val="003F7ED0"/>
    <w:rsid w:val="004010B1"/>
    <w:rsid w:val="004016BF"/>
    <w:rsid w:val="00401B30"/>
    <w:rsid w:val="00401DA6"/>
    <w:rsid w:val="00401DDE"/>
    <w:rsid w:val="00402071"/>
    <w:rsid w:val="00402A66"/>
    <w:rsid w:val="00402E4E"/>
    <w:rsid w:val="0040439C"/>
    <w:rsid w:val="00404811"/>
    <w:rsid w:val="00404F05"/>
    <w:rsid w:val="00405120"/>
    <w:rsid w:val="004058F6"/>
    <w:rsid w:val="004063B5"/>
    <w:rsid w:val="004065EC"/>
    <w:rsid w:val="00406C8B"/>
    <w:rsid w:val="00407011"/>
    <w:rsid w:val="00407605"/>
    <w:rsid w:val="00407EE5"/>
    <w:rsid w:val="00410B6A"/>
    <w:rsid w:val="00410E1F"/>
    <w:rsid w:val="00410F65"/>
    <w:rsid w:val="00410FD9"/>
    <w:rsid w:val="00412DF4"/>
    <w:rsid w:val="00413192"/>
    <w:rsid w:val="00413B57"/>
    <w:rsid w:val="0041461F"/>
    <w:rsid w:val="00414F1B"/>
    <w:rsid w:val="0041529F"/>
    <w:rsid w:val="00415AEF"/>
    <w:rsid w:val="00415B1B"/>
    <w:rsid w:val="00415EA6"/>
    <w:rsid w:val="00416579"/>
    <w:rsid w:val="00416DBF"/>
    <w:rsid w:val="00417CFD"/>
    <w:rsid w:val="00420910"/>
    <w:rsid w:val="00420E7B"/>
    <w:rsid w:val="00422FED"/>
    <w:rsid w:val="00423755"/>
    <w:rsid w:val="00423F34"/>
    <w:rsid w:val="004244E9"/>
    <w:rsid w:val="004247BE"/>
    <w:rsid w:val="00424F39"/>
    <w:rsid w:val="00424F69"/>
    <w:rsid w:val="00425145"/>
    <w:rsid w:val="00425BFB"/>
    <w:rsid w:val="00426AE7"/>
    <w:rsid w:val="00426B3C"/>
    <w:rsid w:val="00427482"/>
    <w:rsid w:val="00427F82"/>
    <w:rsid w:val="00430098"/>
    <w:rsid w:val="00430155"/>
    <w:rsid w:val="00430195"/>
    <w:rsid w:val="004307AC"/>
    <w:rsid w:val="00430B4E"/>
    <w:rsid w:val="0043115D"/>
    <w:rsid w:val="004318DF"/>
    <w:rsid w:val="004328EA"/>
    <w:rsid w:val="0043414D"/>
    <w:rsid w:val="0043420A"/>
    <w:rsid w:val="0043516D"/>
    <w:rsid w:val="00435610"/>
    <w:rsid w:val="00436422"/>
    <w:rsid w:val="00436681"/>
    <w:rsid w:val="00437988"/>
    <w:rsid w:val="00437A4F"/>
    <w:rsid w:val="0044021D"/>
    <w:rsid w:val="00440498"/>
    <w:rsid w:val="0044062B"/>
    <w:rsid w:val="0044076C"/>
    <w:rsid w:val="004409B3"/>
    <w:rsid w:val="00440C1D"/>
    <w:rsid w:val="004415AD"/>
    <w:rsid w:val="00441A65"/>
    <w:rsid w:val="00443025"/>
    <w:rsid w:val="004436A6"/>
    <w:rsid w:val="00443A79"/>
    <w:rsid w:val="00443C7F"/>
    <w:rsid w:val="0044408D"/>
    <w:rsid w:val="00444726"/>
    <w:rsid w:val="00444F00"/>
    <w:rsid w:val="00445485"/>
    <w:rsid w:val="00445777"/>
    <w:rsid w:val="00446154"/>
    <w:rsid w:val="004463E4"/>
    <w:rsid w:val="00446672"/>
    <w:rsid w:val="00447050"/>
    <w:rsid w:val="0044747E"/>
    <w:rsid w:val="00450913"/>
    <w:rsid w:val="00450B21"/>
    <w:rsid w:val="00451284"/>
    <w:rsid w:val="00451526"/>
    <w:rsid w:val="00451D40"/>
    <w:rsid w:val="00452418"/>
    <w:rsid w:val="004535AF"/>
    <w:rsid w:val="00453AB4"/>
    <w:rsid w:val="00454193"/>
    <w:rsid w:val="0045543A"/>
    <w:rsid w:val="00455707"/>
    <w:rsid w:val="00455B9C"/>
    <w:rsid w:val="00455F6F"/>
    <w:rsid w:val="00456853"/>
    <w:rsid w:val="004570E6"/>
    <w:rsid w:val="0046009C"/>
    <w:rsid w:val="004604FC"/>
    <w:rsid w:val="00460820"/>
    <w:rsid w:val="00461134"/>
    <w:rsid w:val="004613F3"/>
    <w:rsid w:val="00461554"/>
    <w:rsid w:val="00461719"/>
    <w:rsid w:val="00461B9A"/>
    <w:rsid w:val="00463177"/>
    <w:rsid w:val="0046381E"/>
    <w:rsid w:val="00463F2B"/>
    <w:rsid w:val="00465E4E"/>
    <w:rsid w:val="004660C0"/>
    <w:rsid w:val="0046624D"/>
    <w:rsid w:val="004666CC"/>
    <w:rsid w:val="00466DB6"/>
    <w:rsid w:val="00467035"/>
    <w:rsid w:val="004675D3"/>
    <w:rsid w:val="0046787E"/>
    <w:rsid w:val="00467BE7"/>
    <w:rsid w:val="00467EF1"/>
    <w:rsid w:val="004702C2"/>
    <w:rsid w:val="00470577"/>
    <w:rsid w:val="00470C7B"/>
    <w:rsid w:val="0047102F"/>
    <w:rsid w:val="00471734"/>
    <w:rsid w:val="004726D2"/>
    <w:rsid w:val="00472B4E"/>
    <w:rsid w:val="00472E11"/>
    <w:rsid w:val="004735C1"/>
    <w:rsid w:val="00473AB5"/>
    <w:rsid w:val="00474B8E"/>
    <w:rsid w:val="00474FE4"/>
    <w:rsid w:val="00475FD0"/>
    <w:rsid w:val="0047694D"/>
    <w:rsid w:val="00477270"/>
    <w:rsid w:val="00477618"/>
    <w:rsid w:val="00477A15"/>
    <w:rsid w:val="00477BF3"/>
    <w:rsid w:val="00477C5B"/>
    <w:rsid w:val="00480956"/>
    <w:rsid w:val="00481CDE"/>
    <w:rsid w:val="00482FF6"/>
    <w:rsid w:val="004838C5"/>
    <w:rsid w:val="00483905"/>
    <w:rsid w:val="00483B78"/>
    <w:rsid w:val="00485A6A"/>
    <w:rsid w:val="00485ECD"/>
    <w:rsid w:val="004866B7"/>
    <w:rsid w:val="00487F3B"/>
    <w:rsid w:val="004902FE"/>
    <w:rsid w:val="00490D87"/>
    <w:rsid w:val="00491A23"/>
    <w:rsid w:val="00491BF9"/>
    <w:rsid w:val="004925DF"/>
    <w:rsid w:val="0049307E"/>
    <w:rsid w:val="0049319E"/>
    <w:rsid w:val="0049330D"/>
    <w:rsid w:val="00493641"/>
    <w:rsid w:val="00494D0A"/>
    <w:rsid w:val="004953E3"/>
    <w:rsid w:val="004958E9"/>
    <w:rsid w:val="00495E01"/>
    <w:rsid w:val="004960FA"/>
    <w:rsid w:val="00496D27"/>
    <w:rsid w:val="00496EA6"/>
    <w:rsid w:val="00496FC8"/>
    <w:rsid w:val="00496FE8"/>
    <w:rsid w:val="0049768D"/>
    <w:rsid w:val="004A03F8"/>
    <w:rsid w:val="004A12F0"/>
    <w:rsid w:val="004A15D4"/>
    <w:rsid w:val="004A1C09"/>
    <w:rsid w:val="004A1C78"/>
    <w:rsid w:val="004A1F95"/>
    <w:rsid w:val="004A2329"/>
    <w:rsid w:val="004A2719"/>
    <w:rsid w:val="004A27D7"/>
    <w:rsid w:val="004A34BF"/>
    <w:rsid w:val="004A3CDF"/>
    <w:rsid w:val="004A3DB3"/>
    <w:rsid w:val="004A48A0"/>
    <w:rsid w:val="004A4B49"/>
    <w:rsid w:val="004A533A"/>
    <w:rsid w:val="004A56DF"/>
    <w:rsid w:val="004A5D12"/>
    <w:rsid w:val="004A6D26"/>
    <w:rsid w:val="004A6D5D"/>
    <w:rsid w:val="004A7689"/>
    <w:rsid w:val="004A79EE"/>
    <w:rsid w:val="004A7C21"/>
    <w:rsid w:val="004B00A4"/>
    <w:rsid w:val="004B0A47"/>
    <w:rsid w:val="004B0D2F"/>
    <w:rsid w:val="004B2F28"/>
    <w:rsid w:val="004B30A8"/>
    <w:rsid w:val="004B3450"/>
    <w:rsid w:val="004B36BF"/>
    <w:rsid w:val="004B3C68"/>
    <w:rsid w:val="004B472C"/>
    <w:rsid w:val="004B5E41"/>
    <w:rsid w:val="004B6382"/>
    <w:rsid w:val="004B6B97"/>
    <w:rsid w:val="004B6F70"/>
    <w:rsid w:val="004B77DB"/>
    <w:rsid w:val="004B7AA1"/>
    <w:rsid w:val="004C08D1"/>
    <w:rsid w:val="004C0CB9"/>
    <w:rsid w:val="004C1702"/>
    <w:rsid w:val="004C1BA2"/>
    <w:rsid w:val="004C1D77"/>
    <w:rsid w:val="004C1E75"/>
    <w:rsid w:val="004C1F4F"/>
    <w:rsid w:val="004C25E5"/>
    <w:rsid w:val="004C2B57"/>
    <w:rsid w:val="004C2C68"/>
    <w:rsid w:val="004C3A25"/>
    <w:rsid w:val="004C3B9C"/>
    <w:rsid w:val="004C4671"/>
    <w:rsid w:val="004C5331"/>
    <w:rsid w:val="004C5F1D"/>
    <w:rsid w:val="004C6319"/>
    <w:rsid w:val="004C6C80"/>
    <w:rsid w:val="004C6FBC"/>
    <w:rsid w:val="004D16DE"/>
    <w:rsid w:val="004D18F5"/>
    <w:rsid w:val="004D236A"/>
    <w:rsid w:val="004D2B0B"/>
    <w:rsid w:val="004D2CDB"/>
    <w:rsid w:val="004D2FA7"/>
    <w:rsid w:val="004D4B07"/>
    <w:rsid w:val="004D4E3A"/>
    <w:rsid w:val="004D5D13"/>
    <w:rsid w:val="004D6B7C"/>
    <w:rsid w:val="004D6E5C"/>
    <w:rsid w:val="004D7033"/>
    <w:rsid w:val="004D73CE"/>
    <w:rsid w:val="004D75E0"/>
    <w:rsid w:val="004D7E91"/>
    <w:rsid w:val="004E0A34"/>
    <w:rsid w:val="004E0E2E"/>
    <w:rsid w:val="004E112C"/>
    <w:rsid w:val="004E18F6"/>
    <w:rsid w:val="004E2591"/>
    <w:rsid w:val="004E35A6"/>
    <w:rsid w:val="004E3FB3"/>
    <w:rsid w:val="004E4832"/>
    <w:rsid w:val="004E49FF"/>
    <w:rsid w:val="004E4EF9"/>
    <w:rsid w:val="004E61C8"/>
    <w:rsid w:val="004E61D3"/>
    <w:rsid w:val="004E72AE"/>
    <w:rsid w:val="004E790F"/>
    <w:rsid w:val="004EA9AE"/>
    <w:rsid w:val="004F0035"/>
    <w:rsid w:val="004F0C9F"/>
    <w:rsid w:val="004F13E8"/>
    <w:rsid w:val="004F16D8"/>
    <w:rsid w:val="004F19B2"/>
    <w:rsid w:val="004F1A60"/>
    <w:rsid w:val="004F2317"/>
    <w:rsid w:val="004F23E2"/>
    <w:rsid w:val="004F25FA"/>
    <w:rsid w:val="004F2913"/>
    <w:rsid w:val="004F2D6D"/>
    <w:rsid w:val="004F2F53"/>
    <w:rsid w:val="004F35CC"/>
    <w:rsid w:val="004F425F"/>
    <w:rsid w:val="004F4436"/>
    <w:rsid w:val="004F5288"/>
    <w:rsid w:val="004F66E2"/>
    <w:rsid w:val="004F6B57"/>
    <w:rsid w:val="00500F4E"/>
    <w:rsid w:val="0050135A"/>
    <w:rsid w:val="00501C12"/>
    <w:rsid w:val="00501E63"/>
    <w:rsid w:val="00502FF6"/>
    <w:rsid w:val="00503BBB"/>
    <w:rsid w:val="00503CC5"/>
    <w:rsid w:val="00504FA1"/>
    <w:rsid w:val="00505210"/>
    <w:rsid w:val="0050523A"/>
    <w:rsid w:val="005052B8"/>
    <w:rsid w:val="00505320"/>
    <w:rsid w:val="005056EE"/>
    <w:rsid w:val="00505851"/>
    <w:rsid w:val="00505BF8"/>
    <w:rsid w:val="00505E52"/>
    <w:rsid w:val="005065EE"/>
    <w:rsid w:val="00506E72"/>
    <w:rsid w:val="00507B46"/>
    <w:rsid w:val="00510190"/>
    <w:rsid w:val="005102AE"/>
    <w:rsid w:val="00510632"/>
    <w:rsid w:val="00510ADA"/>
    <w:rsid w:val="00511019"/>
    <w:rsid w:val="0051164D"/>
    <w:rsid w:val="00511775"/>
    <w:rsid w:val="005118FF"/>
    <w:rsid w:val="0051219A"/>
    <w:rsid w:val="00512576"/>
    <w:rsid w:val="00512B18"/>
    <w:rsid w:val="00513AA7"/>
    <w:rsid w:val="00513E6E"/>
    <w:rsid w:val="00513EC9"/>
    <w:rsid w:val="00514094"/>
    <w:rsid w:val="005146D7"/>
    <w:rsid w:val="00514A01"/>
    <w:rsid w:val="00514AD2"/>
    <w:rsid w:val="00514BBC"/>
    <w:rsid w:val="005159D6"/>
    <w:rsid w:val="00515E2C"/>
    <w:rsid w:val="00516133"/>
    <w:rsid w:val="0051650F"/>
    <w:rsid w:val="00516BD1"/>
    <w:rsid w:val="00517A9D"/>
    <w:rsid w:val="00517F0F"/>
    <w:rsid w:val="00520712"/>
    <w:rsid w:val="00521335"/>
    <w:rsid w:val="00521406"/>
    <w:rsid w:val="0052172C"/>
    <w:rsid w:val="00522C19"/>
    <w:rsid w:val="0052318B"/>
    <w:rsid w:val="005231C3"/>
    <w:rsid w:val="0052334B"/>
    <w:rsid w:val="00523506"/>
    <w:rsid w:val="00523682"/>
    <w:rsid w:val="00523B1B"/>
    <w:rsid w:val="00523E64"/>
    <w:rsid w:val="00525CEE"/>
    <w:rsid w:val="00525D2D"/>
    <w:rsid w:val="00526258"/>
    <w:rsid w:val="00526E57"/>
    <w:rsid w:val="005274A9"/>
    <w:rsid w:val="00527558"/>
    <w:rsid w:val="00530EF4"/>
    <w:rsid w:val="00531813"/>
    <w:rsid w:val="00531C7F"/>
    <w:rsid w:val="00532466"/>
    <w:rsid w:val="00532F4D"/>
    <w:rsid w:val="00533086"/>
    <w:rsid w:val="005336A9"/>
    <w:rsid w:val="005336AA"/>
    <w:rsid w:val="00533822"/>
    <w:rsid w:val="0053388B"/>
    <w:rsid w:val="00533E84"/>
    <w:rsid w:val="00533F77"/>
    <w:rsid w:val="0053411F"/>
    <w:rsid w:val="00535F28"/>
    <w:rsid w:val="00536854"/>
    <w:rsid w:val="005370F9"/>
    <w:rsid w:val="00537183"/>
    <w:rsid w:val="0053740E"/>
    <w:rsid w:val="005378B7"/>
    <w:rsid w:val="00537B29"/>
    <w:rsid w:val="00537C71"/>
    <w:rsid w:val="005401E5"/>
    <w:rsid w:val="0054056F"/>
    <w:rsid w:val="005406E0"/>
    <w:rsid w:val="00540D9E"/>
    <w:rsid w:val="005417CA"/>
    <w:rsid w:val="00541ECE"/>
    <w:rsid w:val="005425E8"/>
    <w:rsid w:val="0054346E"/>
    <w:rsid w:val="00544221"/>
    <w:rsid w:val="00544721"/>
    <w:rsid w:val="00544EAF"/>
    <w:rsid w:val="00544ECC"/>
    <w:rsid w:val="005462DA"/>
    <w:rsid w:val="0054678F"/>
    <w:rsid w:val="005469C3"/>
    <w:rsid w:val="005472F3"/>
    <w:rsid w:val="005479B3"/>
    <w:rsid w:val="00547C0D"/>
    <w:rsid w:val="00551BE2"/>
    <w:rsid w:val="00551C2A"/>
    <w:rsid w:val="005522AF"/>
    <w:rsid w:val="005527E2"/>
    <w:rsid w:val="00552D85"/>
    <w:rsid w:val="00552ED2"/>
    <w:rsid w:val="00553801"/>
    <w:rsid w:val="005539D2"/>
    <w:rsid w:val="00553FBC"/>
    <w:rsid w:val="0055438A"/>
    <w:rsid w:val="0055518A"/>
    <w:rsid w:val="005551EB"/>
    <w:rsid w:val="00555628"/>
    <w:rsid w:val="00556097"/>
    <w:rsid w:val="0055688D"/>
    <w:rsid w:val="00556FC4"/>
    <w:rsid w:val="00557691"/>
    <w:rsid w:val="00560106"/>
    <w:rsid w:val="0056013D"/>
    <w:rsid w:val="005601CE"/>
    <w:rsid w:val="005603CF"/>
    <w:rsid w:val="00560AE2"/>
    <w:rsid w:val="005613C3"/>
    <w:rsid w:val="00562226"/>
    <w:rsid w:val="00562E2A"/>
    <w:rsid w:val="00563718"/>
    <w:rsid w:val="00563D9C"/>
    <w:rsid w:val="00564C70"/>
    <w:rsid w:val="00564EC2"/>
    <w:rsid w:val="005658D2"/>
    <w:rsid w:val="00566F15"/>
    <w:rsid w:val="00566FC7"/>
    <w:rsid w:val="005670E6"/>
    <w:rsid w:val="005672C9"/>
    <w:rsid w:val="005672FD"/>
    <w:rsid w:val="00567438"/>
    <w:rsid w:val="00567D63"/>
    <w:rsid w:val="00567DBB"/>
    <w:rsid w:val="0057013A"/>
    <w:rsid w:val="00570351"/>
    <w:rsid w:val="005704FC"/>
    <w:rsid w:val="00573E35"/>
    <w:rsid w:val="00574A23"/>
    <w:rsid w:val="0057505C"/>
    <w:rsid w:val="0057695E"/>
    <w:rsid w:val="00577031"/>
    <w:rsid w:val="00577BE2"/>
    <w:rsid w:val="00580607"/>
    <w:rsid w:val="005818A1"/>
    <w:rsid w:val="0058247F"/>
    <w:rsid w:val="005829AF"/>
    <w:rsid w:val="00583258"/>
    <w:rsid w:val="0058332A"/>
    <w:rsid w:val="00583897"/>
    <w:rsid w:val="00583CAC"/>
    <w:rsid w:val="005849F5"/>
    <w:rsid w:val="005850F3"/>
    <w:rsid w:val="00585629"/>
    <w:rsid w:val="00586515"/>
    <w:rsid w:val="00586EFC"/>
    <w:rsid w:val="00587C82"/>
    <w:rsid w:val="00587FDE"/>
    <w:rsid w:val="00590327"/>
    <w:rsid w:val="0059074B"/>
    <w:rsid w:val="00591E1C"/>
    <w:rsid w:val="0059286A"/>
    <w:rsid w:val="005939F5"/>
    <w:rsid w:val="00593E0A"/>
    <w:rsid w:val="005945B9"/>
    <w:rsid w:val="005951E9"/>
    <w:rsid w:val="00595671"/>
    <w:rsid w:val="00595A1C"/>
    <w:rsid w:val="00595B75"/>
    <w:rsid w:val="00595B79"/>
    <w:rsid w:val="00596512"/>
    <w:rsid w:val="00596D39"/>
    <w:rsid w:val="00596DFC"/>
    <w:rsid w:val="00597692"/>
    <w:rsid w:val="0059790C"/>
    <w:rsid w:val="00597AA1"/>
    <w:rsid w:val="005A0D36"/>
    <w:rsid w:val="005A1226"/>
    <w:rsid w:val="005A1797"/>
    <w:rsid w:val="005A2073"/>
    <w:rsid w:val="005A2386"/>
    <w:rsid w:val="005A489B"/>
    <w:rsid w:val="005A560D"/>
    <w:rsid w:val="005A5683"/>
    <w:rsid w:val="005A5ECE"/>
    <w:rsid w:val="005A73DB"/>
    <w:rsid w:val="005A752F"/>
    <w:rsid w:val="005A7719"/>
    <w:rsid w:val="005A7850"/>
    <w:rsid w:val="005B06BE"/>
    <w:rsid w:val="005B0783"/>
    <w:rsid w:val="005B1108"/>
    <w:rsid w:val="005B141C"/>
    <w:rsid w:val="005B19F6"/>
    <w:rsid w:val="005B1EFC"/>
    <w:rsid w:val="005B251F"/>
    <w:rsid w:val="005B26F7"/>
    <w:rsid w:val="005B2CB3"/>
    <w:rsid w:val="005B2FB0"/>
    <w:rsid w:val="005B3913"/>
    <w:rsid w:val="005B4427"/>
    <w:rsid w:val="005B46F8"/>
    <w:rsid w:val="005B4725"/>
    <w:rsid w:val="005B4F4C"/>
    <w:rsid w:val="005B5709"/>
    <w:rsid w:val="005B626C"/>
    <w:rsid w:val="005B6EDB"/>
    <w:rsid w:val="005B72CF"/>
    <w:rsid w:val="005C0996"/>
    <w:rsid w:val="005C114B"/>
    <w:rsid w:val="005C1235"/>
    <w:rsid w:val="005C1C94"/>
    <w:rsid w:val="005C1E7E"/>
    <w:rsid w:val="005C2187"/>
    <w:rsid w:val="005C23AB"/>
    <w:rsid w:val="005C3C80"/>
    <w:rsid w:val="005C41B4"/>
    <w:rsid w:val="005C54D4"/>
    <w:rsid w:val="005C6405"/>
    <w:rsid w:val="005C7774"/>
    <w:rsid w:val="005C7823"/>
    <w:rsid w:val="005C7F56"/>
    <w:rsid w:val="005D0A8A"/>
    <w:rsid w:val="005D2918"/>
    <w:rsid w:val="005D403C"/>
    <w:rsid w:val="005D545B"/>
    <w:rsid w:val="005D55CA"/>
    <w:rsid w:val="005D742F"/>
    <w:rsid w:val="005E09C3"/>
    <w:rsid w:val="005E1538"/>
    <w:rsid w:val="005E1772"/>
    <w:rsid w:val="005E19C7"/>
    <w:rsid w:val="005E26DD"/>
    <w:rsid w:val="005E32DE"/>
    <w:rsid w:val="005E5B42"/>
    <w:rsid w:val="005E5E6E"/>
    <w:rsid w:val="005E6E3F"/>
    <w:rsid w:val="005E75DE"/>
    <w:rsid w:val="005F0433"/>
    <w:rsid w:val="005F0B47"/>
    <w:rsid w:val="005F0CBE"/>
    <w:rsid w:val="005F1B19"/>
    <w:rsid w:val="005F2811"/>
    <w:rsid w:val="005F39C6"/>
    <w:rsid w:val="005F3B1E"/>
    <w:rsid w:val="005F4572"/>
    <w:rsid w:val="005F463D"/>
    <w:rsid w:val="005F5606"/>
    <w:rsid w:val="005F5739"/>
    <w:rsid w:val="005F578F"/>
    <w:rsid w:val="005F5E93"/>
    <w:rsid w:val="005F63AA"/>
    <w:rsid w:val="005F660C"/>
    <w:rsid w:val="005F6BF5"/>
    <w:rsid w:val="005F6C0A"/>
    <w:rsid w:val="0060037E"/>
    <w:rsid w:val="00601CFF"/>
    <w:rsid w:val="00601F7E"/>
    <w:rsid w:val="0060204A"/>
    <w:rsid w:val="00602C39"/>
    <w:rsid w:val="006035BD"/>
    <w:rsid w:val="006045D6"/>
    <w:rsid w:val="006045EB"/>
    <w:rsid w:val="006049F3"/>
    <w:rsid w:val="00605E8A"/>
    <w:rsid w:val="00606295"/>
    <w:rsid w:val="006064C6"/>
    <w:rsid w:val="00606966"/>
    <w:rsid w:val="00606CB2"/>
    <w:rsid w:val="00610471"/>
    <w:rsid w:val="00610741"/>
    <w:rsid w:val="0061079E"/>
    <w:rsid w:val="00610BE9"/>
    <w:rsid w:val="00611069"/>
    <w:rsid w:val="00611730"/>
    <w:rsid w:val="0061192A"/>
    <w:rsid w:val="00611DA0"/>
    <w:rsid w:val="00612A23"/>
    <w:rsid w:val="00612C90"/>
    <w:rsid w:val="006132C4"/>
    <w:rsid w:val="006137F6"/>
    <w:rsid w:val="00614843"/>
    <w:rsid w:val="0061492A"/>
    <w:rsid w:val="00614D16"/>
    <w:rsid w:val="00614D93"/>
    <w:rsid w:val="0061577E"/>
    <w:rsid w:val="00616746"/>
    <w:rsid w:val="00616EBD"/>
    <w:rsid w:val="00617166"/>
    <w:rsid w:val="00617419"/>
    <w:rsid w:val="0061776A"/>
    <w:rsid w:val="006203A3"/>
    <w:rsid w:val="0062095E"/>
    <w:rsid w:val="00620B39"/>
    <w:rsid w:val="00621F69"/>
    <w:rsid w:val="00622DA1"/>
    <w:rsid w:val="00623768"/>
    <w:rsid w:val="00623E34"/>
    <w:rsid w:val="0062406E"/>
    <w:rsid w:val="00624613"/>
    <w:rsid w:val="00624BDA"/>
    <w:rsid w:val="00624DC4"/>
    <w:rsid w:val="00624F12"/>
    <w:rsid w:val="00625276"/>
    <w:rsid w:val="00625E58"/>
    <w:rsid w:val="006267C6"/>
    <w:rsid w:val="00626D90"/>
    <w:rsid w:val="00627325"/>
    <w:rsid w:val="0063040D"/>
    <w:rsid w:val="006304AB"/>
    <w:rsid w:val="00630699"/>
    <w:rsid w:val="00630DB6"/>
    <w:rsid w:val="006316A3"/>
    <w:rsid w:val="0063235F"/>
    <w:rsid w:val="0063269E"/>
    <w:rsid w:val="006334E8"/>
    <w:rsid w:val="006338E3"/>
    <w:rsid w:val="00633E9D"/>
    <w:rsid w:val="00634814"/>
    <w:rsid w:val="00634E4D"/>
    <w:rsid w:val="006353AE"/>
    <w:rsid w:val="00636468"/>
    <w:rsid w:val="00637349"/>
    <w:rsid w:val="00637AEF"/>
    <w:rsid w:val="00640008"/>
    <w:rsid w:val="0064043F"/>
    <w:rsid w:val="00640A15"/>
    <w:rsid w:val="00640EB1"/>
    <w:rsid w:val="006417CE"/>
    <w:rsid w:val="006425AA"/>
    <w:rsid w:val="006427D5"/>
    <w:rsid w:val="006432BC"/>
    <w:rsid w:val="00643A8B"/>
    <w:rsid w:val="00643E0D"/>
    <w:rsid w:val="00644254"/>
    <w:rsid w:val="006442B3"/>
    <w:rsid w:val="006446CA"/>
    <w:rsid w:val="00644B72"/>
    <w:rsid w:val="00644DD0"/>
    <w:rsid w:val="0064543C"/>
    <w:rsid w:val="00645981"/>
    <w:rsid w:val="00645DB5"/>
    <w:rsid w:val="0064654D"/>
    <w:rsid w:val="006466C2"/>
    <w:rsid w:val="00646BB2"/>
    <w:rsid w:val="00647430"/>
    <w:rsid w:val="00650069"/>
    <w:rsid w:val="0065058A"/>
    <w:rsid w:val="00650AB8"/>
    <w:rsid w:val="00650E25"/>
    <w:rsid w:val="0065143E"/>
    <w:rsid w:val="0065170C"/>
    <w:rsid w:val="00652A74"/>
    <w:rsid w:val="00652C9E"/>
    <w:rsid w:val="0065319D"/>
    <w:rsid w:val="00653733"/>
    <w:rsid w:val="0065379E"/>
    <w:rsid w:val="006557FD"/>
    <w:rsid w:val="00655C64"/>
    <w:rsid w:val="0065630A"/>
    <w:rsid w:val="00656821"/>
    <w:rsid w:val="0065692D"/>
    <w:rsid w:val="00657C71"/>
    <w:rsid w:val="006601D1"/>
    <w:rsid w:val="00660553"/>
    <w:rsid w:val="006613A8"/>
    <w:rsid w:val="006621B0"/>
    <w:rsid w:val="00663049"/>
    <w:rsid w:val="00663D77"/>
    <w:rsid w:val="00664234"/>
    <w:rsid w:val="00664648"/>
    <w:rsid w:val="0066492F"/>
    <w:rsid w:val="00665193"/>
    <w:rsid w:val="00665CCC"/>
    <w:rsid w:val="00666845"/>
    <w:rsid w:val="00667050"/>
    <w:rsid w:val="006670C1"/>
    <w:rsid w:val="006671F7"/>
    <w:rsid w:val="006674BD"/>
    <w:rsid w:val="0066760B"/>
    <w:rsid w:val="00667884"/>
    <w:rsid w:val="00667D10"/>
    <w:rsid w:val="00670512"/>
    <w:rsid w:val="0067065A"/>
    <w:rsid w:val="00670719"/>
    <w:rsid w:val="006710C7"/>
    <w:rsid w:val="0067120A"/>
    <w:rsid w:val="00671238"/>
    <w:rsid w:val="00671BB3"/>
    <w:rsid w:val="00671D78"/>
    <w:rsid w:val="00672447"/>
    <w:rsid w:val="00672B96"/>
    <w:rsid w:val="00672E37"/>
    <w:rsid w:val="00673D34"/>
    <w:rsid w:val="006743AF"/>
    <w:rsid w:val="0067464C"/>
    <w:rsid w:val="006750D8"/>
    <w:rsid w:val="00675638"/>
    <w:rsid w:val="00675AAA"/>
    <w:rsid w:val="00676011"/>
    <w:rsid w:val="00677615"/>
    <w:rsid w:val="00680EA5"/>
    <w:rsid w:val="0068174E"/>
    <w:rsid w:val="00681A27"/>
    <w:rsid w:val="00681E82"/>
    <w:rsid w:val="00681F9E"/>
    <w:rsid w:val="006829D8"/>
    <w:rsid w:val="00682F3B"/>
    <w:rsid w:val="0068318B"/>
    <w:rsid w:val="0068370F"/>
    <w:rsid w:val="006837DB"/>
    <w:rsid w:val="00683B36"/>
    <w:rsid w:val="00684E9A"/>
    <w:rsid w:val="006858C4"/>
    <w:rsid w:val="00686154"/>
    <w:rsid w:val="00686199"/>
    <w:rsid w:val="00686448"/>
    <w:rsid w:val="00686FEE"/>
    <w:rsid w:val="00687840"/>
    <w:rsid w:val="00687DE2"/>
    <w:rsid w:val="00690095"/>
    <w:rsid w:val="00690774"/>
    <w:rsid w:val="00690965"/>
    <w:rsid w:val="00691AA6"/>
    <w:rsid w:val="00691C81"/>
    <w:rsid w:val="00691F0B"/>
    <w:rsid w:val="006922DA"/>
    <w:rsid w:val="006925B5"/>
    <w:rsid w:val="006927D1"/>
    <w:rsid w:val="00692AC8"/>
    <w:rsid w:val="00692E20"/>
    <w:rsid w:val="00693189"/>
    <w:rsid w:val="00693BCF"/>
    <w:rsid w:val="006947B7"/>
    <w:rsid w:val="00694CA7"/>
    <w:rsid w:val="00695397"/>
    <w:rsid w:val="00696128"/>
    <w:rsid w:val="0069624B"/>
    <w:rsid w:val="00696567"/>
    <w:rsid w:val="00697BCC"/>
    <w:rsid w:val="006A11DC"/>
    <w:rsid w:val="006A2D1D"/>
    <w:rsid w:val="006A30ED"/>
    <w:rsid w:val="006A39BA"/>
    <w:rsid w:val="006A4545"/>
    <w:rsid w:val="006A4C34"/>
    <w:rsid w:val="006A5902"/>
    <w:rsid w:val="006A5B4F"/>
    <w:rsid w:val="006A6DF7"/>
    <w:rsid w:val="006A7785"/>
    <w:rsid w:val="006A7A12"/>
    <w:rsid w:val="006A7A5E"/>
    <w:rsid w:val="006A7C13"/>
    <w:rsid w:val="006A7E62"/>
    <w:rsid w:val="006B00AD"/>
    <w:rsid w:val="006B0212"/>
    <w:rsid w:val="006B126C"/>
    <w:rsid w:val="006B1292"/>
    <w:rsid w:val="006B1651"/>
    <w:rsid w:val="006B1D5B"/>
    <w:rsid w:val="006B23F3"/>
    <w:rsid w:val="006B2622"/>
    <w:rsid w:val="006B3D11"/>
    <w:rsid w:val="006B47A5"/>
    <w:rsid w:val="006B5C17"/>
    <w:rsid w:val="006B5C30"/>
    <w:rsid w:val="006B5DF4"/>
    <w:rsid w:val="006B6433"/>
    <w:rsid w:val="006B6857"/>
    <w:rsid w:val="006B69D2"/>
    <w:rsid w:val="006B76E8"/>
    <w:rsid w:val="006B79EC"/>
    <w:rsid w:val="006C045C"/>
    <w:rsid w:val="006C0766"/>
    <w:rsid w:val="006C0BD9"/>
    <w:rsid w:val="006C1002"/>
    <w:rsid w:val="006C1142"/>
    <w:rsid w:val="006C1171"/>
    <w:rsid w:val="006C17D2"/>
    <w:rsid w:val="006C3223"/>
    <w:rsid w:val="006C3D4F"/>
    <w:rsid w:val="006C4887"/>
    <w:rsid w:val="006C4D72"/>
    <w:rsid w:val="006C6262"/>
    <w:rsid w:val="006C6D07"/>
    <w:rsid w:val="006C6FEE"/>
    <w:rsid w:val="006C7252"/>
    <w:rsid w:val="006C79E7"/>
    <w:rsid w:val="006C7D3F"/>
    <w:rsid w:val="006D080E"/>
    <w:rsid w:val="006D0A18"/>
    <w:rsid w:val="006D0F3C"/>
    <w:rsid w:val="006D1413"/>
    <w:rsid w:val="006D1F58"/>
    <w:rsid w:val="006D25EB"/>
    <w:rsid w:val="006D2ABE"/>
    <w:rsid w:val="006D2EE4"/>
    <w:rsid w:val="006D3223"/>
    <w:rsid w:val="006D3D9B"/>
    <w:rsid w:val="006D5774"/>
    <w:rsid w:val="006D5CC5"/>
    <w:rsid w:val="006D6858"/>
    <w:rsid w:val="006D6BE8"/>
    <w:rsid w:val="006D6CD8"/>
    <w:rsid w:val="006D6D62"/>
    <w:rsid w:val="006D7742"/>
    <w:rsid w:val="006E06A0"/>
    <w:rsid w:val="006E07C8"/>
    <w:rsid w:val="006E1735"/>
    <w:rsid w:val="006E1A22"/>
    <w:rsid w:val="006E24B3"/>
    <w:rsid w:val="006E2FC4"/>
    <w:rsid w:val="006E34BE"/>
    <w:rsid w:val="006E3AAD"/>
    <w:rsid w:val="006E3E42"/>
    <w:rsid w:val="006E40AC"/>
    <w:rsid w:val="006E4986"/>
    <w:rsid w:val="006E4EDD"/>
    <w:rsid w:val="006E5CF9"/>
    <w:rsid w:val="006E69EA"/>
    <w:rsid w:val="006E752F"/>
    <w:rsid w:val="006E7779"/>
    <w:rsid w:val="006F1540"/>
    <w:rsid w:val="006F1D1A"/>
    <w:rsid w:val="006F2355"/>
    <w:rsid w:val="006F237F"/>
    <w:rsid w:val="006F359E"/>
    <w:rsid w:val="006F3795"/>
    <w:rsid w:val="006F37D2"/>
    <w:rsid w:val="006F4501"/>
    <w:rsid w:val="006F484F"/>
    <w:rsid w:val="006F4F44"/>
    <w:rsid w:val="006F6A41"/>
    <w:rsid w:val="006F6A8C"/>
    <w:rsid w:val="006F72B0"/>
    <w:rsid w:val="006F7EBD"/>
    <w:rsid w:val="00700268"/>
    <w:rsid w:val="007006FA"/>
    <w:rsid w:val="00701727"/>
    <w:rsid w:val="00701A28"/>
    <w:rsid w:val="00701AE1"/>
    <w:rsid w:val="00701E72"/>
    <w:rsid w:val="00702292"/>
    <w:rsid w:val="00702368"/>
    <w:rsid w:val="007029E3"/>
    <w:rsid w:val="007041AC"/>
    <w:rsid w:val="007042B3"/>
    <w:rsid w:val="007042CE"/>
    <w:rsid w:val="0070433E"/>
    <w:rsid w:val="007044E7"/>
    <w:rsid w:val="00704554"/>
    <w:rsid w:val="007051C9"/>
    <w:rsid w:val="00705582"/>
    <w:rsid w:val="00705E03"/>
    <w:rsid w:val="0070614C"/>
    <w:rsid w:val="00706DA9"/>
    <w:rsid w:val="00707426"/>
    <w:rsid w:val="00707820"/>
    <w:rsid w:val="00711C10"/>
    <w:rsid w:val="00711F11"/>
    <w:rsid w:val="00712475"/>
    <w:rsid w:val="00712C38"/>
    <w:rsid w:val="007142A7"/>
    <w:rsid w:val="00714353"/>
    <w:rsid w:val="0071446E"/>
    <w:rsid w:val="00714AFB"/>
    <w:rsid w:val="00714C56"/>
    <w:rsid w:val="00714E35"/>
    <w:rsid w:val="007158FD"/>
    <w:rsid w:val="007164A5"/>
    <w:rsid w:val="00716538"/>
    <w:rsid w:val="0071698D"/>
    <w:rsid w:val="00717BDF"/>
    <w:rsid w:val="0072076D"/>
    <w:rsid w:val="00720A17"/>
    <w:rsid w:val="00720B81"/>
    <w:rsid w:val="00721371"/>
    <w:rsid w:val="00721D40"/>
    <w:rsid w:val="00722507"/>
    <w:rsid w:val="00722615"/>
    <w:rsid w:val="007228A5"/>
    <w:rsid w:val="00722B5C"/>
    <w:rsid w:val="007236F3"/>
    <w:rsid w:val="0072450E"/>
    <w:rsid w:val="00724609"/>
    <w:rsid w:val="007248BD"/>
    <w:rsid w:val="00724BE5"/>
    <w:rsid w:val="007250E2"/>
    <w:rsid w:val="0072526B"/>
    <w:rsid w:val="007258CA"/>
    <w:rsid w:val="007270E4"/>
    <w:rsid w:val="00727624"/>
    <w:rsid w:val="00727A3F"/>
    <w:rsid w:val="007301BD"/>
    <w:rsid w:val="00730882"/>
    <w:rsid w:val="00731032"/>
    <w:rsid w:val="00731105"/>
    <w:rsid w:val="0073139D"/>
    <w:rsid w:val="007318A3"/>
    <w:rsid w:val="00731EE6"/>
    <w:rsid w:val="00732105"/>
    <w:rsid w:val="00732232"/>
    <w:rsid w:val="00732468"/>
    <w:rsid w:val="00732989"/>
    <w:rsid w:val="00732A50"/>
    <w:rsid w:val="007343BE"/>
    <w:rsid w:val="0073474E"/>
    <w:rsid w:val="007348A5"/>
    <w:rsid w:val="007349C5"/>
    <w:rsid w:val="00735056"/>
    <w:rsid w:val="007356E8"/>
    <w:rsid w:val="007359A4"/>
    <w:rsid w:val="00735B9A"/>
    <w:rsid w:val="0073605E"/>
    <w:rsid w:val="00736E96"/>
    <w:rsid w:val="00736F27"/>
    <w:rsid w:val="0073700C"/>
    <w:rsid w:val="0073717B"/>
    <w:rsid w:val="00737C90"/>
    <w:rsid w:val="00740012"/>
    <w:rsid w:val="007401EB"/>
    <w:rsid w:val="0074061C"/>
    <w:rsid w:val="00741357"/>
    <w:rsid w:val="007414DA"/>
    <w:rsid w:val="00741AF4"/>
    <w:rsid w:val="00741B25"/>
    <w:rsid w:val="00743684"/>
    <w:rsid w:val="00743D5C"/>
    <w:rsid w:val="00744069"/>
    <w:rsid w:val="0074406B"/>
    <w:rsid w:val="00744075"/>
    <w:rsid w:val="00744C57"/>
    <w:rsid w:val="00744E9D"/>
    <w:rsid w:val="00744FE5"/>
    <w:rsid w:val="00745882"/>
    <w:rsid w:val="00745B9F"/>
    <w:rsid w:val="00746A44"/>
    <w:rsid w:val="00747795"/>
    <w:rsid w:val="007478B5"/>
    <w:rsid w:val="00747D25"/>
    <w:rsid w:val="0075019F"/>
    <w:rsid w:val="007505CD"/>
    <w:rsid w:val="007506C5"/>
    <w:rsid w:val="00750ABE"/>
    <w:rsid w:val="0075223D"/>
    <w:rsid w:val="00752407"/>
    <w:rsid w:val="00752AE5"/>
    <w:rsid w:val="00752B8D"/>
    <w:rsid w:val="00752CA8"/>
    <w:rsid w:val="0075317F"/>
    <w:rsid w:val="00755CBF"/>
    <w:rsid w:val="00756463"/>
    <w:rsid w:val="00757666"/>
    <w:rsid w:val="00757963"/>
    <w:rsid w:val="00757A6C"/>
    <w:rsid w:val="00757AD7"/>
    <w:rsid w:val="00757C4F"/>
    <w:rsid w:val="00757DDD"/>
    <w:rsid w:val="007606B7"/>
    <w:rsid w:val="007608E2"/>
    <w:rsid w:val="0076192A"/>
    <w:rsid w:val="007624F8"/>
    <w:rsid w:val="0076277E"/>
    <w:rsid w:val="007637CC"/>
    <w:rsid w:val="00764448"/>
    <w:rsid w:val="00764660"/>
    <w:rsid w:val="007649A5"/>
    <w:rsid w:val="007654D0"/>
    <w:rsid w:val="00766005"/>
    <w:rsid w:val="007661DB"/>
    <w:rsid w:val="007662AA"/>
    <w:rsid w:val="00766C37"/>
    <w:rsid w:val="00767328"/>
    <w:rsid w:val="007701D7"/>
    <w:rsid w:val="0077035C"/>
    <w:rsid w:val="007708DB"/>
    <w:rsid w:val="00770BBD"/>
    <w:rsid w:val="00771273"/>
    <w:rsid w:val="0077169C"/>
    <w:rsid w:val="007716FB"/>
    <w:rsid w:val="00771C11"/>
    <w:rsid w:val="007722E1"/>
    <w:rsid w:val="00772337"/>
    <w:rsid w:val="0077282D"/>
    <w:rsid w:val="00772AF4"/>
    <w:rsid w:val="00774BD1"/>
    <w:rsid w:val="00774F61"/>
    <w:rsid w:val="007760C2"/>
    <w:rsid w:val="00776507"/>
    <w:rsid w:val="00776C4B"/>
    <w:rsid w:val="0077715F"/>
    <w:rsid w:val="00780220"/>
    <w:rsid w:val="00780A3A"/>
    <w:rsid w:val="00780C1C"/>
    <w:rsid w:val="007814A5"/>
    <w:rsid w:val="00781596"/>
    <w:rsid w:val="00781E87"/>
    <w:rsid w:val="00781E96"/>
    <w:rsid w:val="00782DC2"/>
    <w:rsid w:val="007832D9"/>
    <w:rsid w:val="00783306"/>
    <w:rsid w:val="00783475"/>
    <w:rsid w:val="00783812"/>
    <w:rsid w:val="00783847"/>
    <w:rsid w:val="0078398F"/>
    <w:rsid w:val="00783C5E"/>
    <w:rsid w:val="007840DC"/>
    <w:rsid w:val="00784359"/>
    <w:rsid w:val="00784885"/>
    <w:rsid w:val="0078546C"/>
    <w:rsid w:val="00785FCB"/>
    <w:rsid w:val="007861B1"/>
    <w:rsid w:val="00786A11"/>
    <w:rsid w:val="0078733B"/>
    <w:rsid w:val="0078752B"/>
    <w:rsid w:val="0079079B"/>
    <w:rsid w:val="00791F2B"/>
    <w:rsid w:val="007922EA"/>
    <w:rsid w:val="00793159"/>
    <w:rsid w:val="0079364E"/>
    <w:rsid w:val="007945F3"/>
    <w:rsid w:val="0079492F"/>
    <w:rsid w:val="007958B8"/>
    <w:rsid w:val="007A0171"/>
    <w:rsid w:val="007A0961"/>
    <w:rsid w:val="007A0F62"/>
    <w:rsid w:val="007A10EE"/>
    <w:rsid w:val="007A130B"/>
    <w:rsid w:val="007A1366"/>
    <w:rsid w:val="007A1625"/>
    <w:rsid w:val="007A1742"/>
    <w:rsid w:val="007A22C9"/>
    <w:rsid w:val="007A23D4"/>
    <w:rsid w:val="007A24F4"/>
    <w:rsid w:val="007A3381"/>
    <w:rsid w:val="007A36FD"/>
    <w:rsid w:val="007A4354"/>
    <w:rsid w:val="007A4375"/>
    <w:rsid w:val="007A4AC8"/>
    <w:rsid w:val="007A52B8"/>
    <w:rsid w:val="007A6592"/>
    <w:rsid w:val="007A682F"/>
    <w:rsid w:val="007A6F8D"/>
    <w:rsid w:val="007A71C4"/>
    <w:rsid w:val="007A76FA"/>
    <w:rsid w:val="007A7A57"/>
    <w:rsid w:val="007A7D82"/>
    <w:rsid w:val="007B0048"/>
    <w:rsid w:val="007B026F"/>
    <w:rsid w:val="007B09A4"/>
    <w:rsid w:val="007B0A51"/>
    <w:rsid w:val="007B1651"/>
    <w:rsid w:val="007B2BC0"/>
    <w:rsid w:val="007B3D49"/>
    <w:rsid w:val="007B4576"/>
    <w:rsid w:val="007B4BB2"/>
    <w:rsid w:val="007B5003"/>
    <w:rsid w:val="007B57CD"/>
    <w:rsid w:val="007B5DE4"/>
    <w:rsid w:val="007B5F53"/>
    <w:rsid w:val="007B79DC"/>
    <w:rsid w:val="007B7D48"/>
    <w:rsid w:val="007C28AE"/>
    <w:rsid w:val="007C2E31"/>
    <w:rsid w:val="007C2E4A"/>
    <w:rsid w:val="007C3532"/>
    <w:rsid w:val="007C3F5E"/>
    <w:rsid w:val="007C51D5"/>
    <w:rsid w:val="007C702A"/>
    <w:rsid w:val="007C7515"/>
    <w:rsid w:val="007D0A5F"/>
    <w:rsid w:val="007D0C96"/>
    <w:rsid w:val="007D0DD9"/>
    <w:rsid w:val="007D1743"/>
    <w:rsid w:val="007D1CC9"/>
    <w:rsid w:val="007D1F15"/>
    <w:rsid w:val="007D2335"/>
    <w:rsid w:val="007D2397"/>
    <w:rsid w:val="007D2D1C"/>
    <w:rsid w:val="007D303C"/>
    <w:rsid w:val="007D3336"/>
    <w:rsid w:val="007D35D0"/>
    <w:rsid w:val="007D3764"/>
    <w:rsid w:val="007D4DBE"/>
    <w:rsid w:val="007D4F29"/>
    <w:rsid w:val="007D510F"/>
    <w:rsid w:val="007D578A"/>
    <w:rsid w:val="007D5937"/>
    <w:rsid w:val="007D60F4"/>
    <w:rsid w:val="007D6638"/>
    <w:rsid w:val="007D668D"/>
    <w:rsid w:val="007D67F8"/>
    <w:rsid w:val="007D683F"/>
    <w:rsid w:val="007D68CF"/>
    <w:rsid w:val="007D6BCC"/>
    <w:rsid w:val="007E0717"/>
    <w:rsid w:val="007E0A68"/>
    <w:rsid w:val="007E3BD6"/>
    <w:rsid w:val="007E3CBA"/>
    <w:rsid w:val="007E4D5B"/>
    <w:rsid w:val="007E5134"/>
    <w:rsid w:val="007E5253"/>
    <w:rsid w:val="007E6DAF"/>
    <w:rsid w:val="007E7104"/>
    <w:rsid w:val="007E7439"/>
    <w:rsid w:val="007E7C03"/>
    <w:rsid w:val="007E7F91"/>
    <w:rsid w:val="007F090B"/>
    <w:rsid w:val="007F219E"/>
    <w:rsid w:val="007F21DA"/>
    <w:rsid w:val="007F24CA"/>
    <w:rsid w:val="007F32C2"/>
    <w:rsid w:val="007F3D92"/>
    <w:rsid w:val="007F4ACA"/>
    <w:rsid w:val="007F4B70"/>
    <w:rsid w:val="007F4E57"/>
    <w:rsid w:val="007F53F9"/>
    <w:rsid w:val="007F5830"/>
    <w:rsid w:val="007F642D"/>
    <w:rsid w:val="007F770B"/>
    <w:rsid w:val="008003C8"/>
    <w:rsid w:val="0080040D"/>
    <w:rsid w:val="008005E6"/>
    <w:rsid w:val="00801220"/>
    <w:rsid w:val="008016E9"/>
    <w:rsid w:val="008018F4"/>
    <w:rsid w:val="00801F21"/>
    <w:rsid w:val="0080223F"/>
    <w:rsid w:val="0080290F"/>
    <w:rsid w:val="00802ABB"/>
    <w:rsid w:val="00802BEB"/>
    <w:rsid w:val="00803586"/>
    <w:rsid w:val="00803CBA"/>
    <w:rsid w:val="008041B8"/>
    <w:rsid w:val="008051CA"/>
    <w:rsid w:val="008068E0"/>
    <w:rsid w:val="00806917"/>
    <w:rsid w:val="00807484"/>
    <w:rsid w:val="008077BE"/>
    <w:rsid w:val="0080789B"/>
    <w:rsid w:val="008078B8"/>
    <w:rsid w:val="008100EF"/>
    <w:rsid w:val="00810336"/>
    <w:rsid w:val="00810F5A"/>
    <w:rsid w:val="0081216E"/>
    <w:rsid w:val="0081227A"/>
    <w:rsid w:val="00812708"/>
    <w:rsid w:val="00812B9A"/>
    <w:rsid w:val="0081317F"/>
    <w:rsid w:val="008142B0"/>
    <w:rsid w:val="0081445B"/>
    <w:rsid w:val="00814AED"/>
    <w:rsid w:val="00814E40"/>
    <w:rsid w:val="008155AC"/>
    <w:rsid w:val="00815AB5"/>
    <w:rsid w:val="00816364"/>
    <w:rsid w:val="00816722"/>
    <w:rsid w:val="00816A0A"/>
    <w:rsid w:val="00816E1A"/>
    <w:rsid w:val="00816F00"/>
    <w:rsid w:val="00816FF1"/>
    <w:rsid w:val="008176AB"/>
    <w:rsid w:val="00817AD7"/>
    <w:rsid w:val="0082064D"/>
    <w:rsid w:val="00820C33"/>
    <w:rsid w:val="008214F9"/>
    <w:rsid w:val="0082154B"/>
    <w:rsid w:val="00821C2E"/>
    <w:rsid w:val="008259CF"/>
    <w:rsid w:val="00825C85"/>
    <w:rsid w:val="00825DED"/>
    <w:rsid w:val="00826552"/>
    <w:rsid w:val="00826B85"/>
    <w:rsid w:val="00826BDC"/>
    <w:rsid w:val="00827852"/>
    <w:rsid w:val="008302C6"/>
    <w:rsid w:val="00830512"/>
    <w:rsid w:val="00830AA3"/>
    <w:rsid w:val="00831220"/>
    <w:rsid w:val="0083194F"/>
    <w:rsid w:val="00832497"/>
    <w:rsid w:val="0083260F"/>
    <w:rsid w:val="0083263A"/>
    <w:rsid w:val="0083268B"/>
    <w:rsid w:val="00832C04"/>
    <w:rsid w:val="0083385C"/>
    <w:rsid w:val="00833C77"/>
    <w:rsid w:val="00833CC1"/>
    <w:rsid w:val="00834B3C"/>
    <w:rsid w:val="00834FA6"/>
    <w:rsid w:val="00835606"/>
    <w:rsid w:val="00835974"/>
    <w:rsid w:val="00836C1C"/>
    <w:rsid w:val="00837BBD"/>
    <w:rsid w:val="008403F3"/>
    <w:rsid w:val="00841E5C"/>
    <w:rsid w:val="00842268"/>
    <w:rsid w:val="008427AE"/>
    <w:rsid w:val="00842DAB"/>
    <w:rsid w:val="00843D4A"/>
    <w:rsid w:val="00843F1A"/>
    <w:rsid w:val="008441BA"/>
    <w:rsid w:val="00844CFE"/>
    <w:rsid w:val="00845EB1"/>
    <w:rsid w:val="00845F24"/>
    <w:rsid w:val="00846086"/>
    <w:rsid w:val="00846529"/>
    <w:rsid w:val="008467F1"/>
    <w:rsid w:val="00846AA8"/>
    <w:rsid w:val="00847846"/>
    <w:rsid w:val="00847C6B"/>
    <w:rsid w:val="00850359"/>
    <w:rsid w:val="00850F7A"/>
    <w:rsid w:val="0085341F"/>
    <w:rsid w:val="00853849"/>
    <w:rsid w:val="008557AA"/>
    <w:rsid w:val="00855ADB"/>
    <w:rsid w:val="00855EFB"/>
    <w:rsid w:val="008563ED"/>
    <w:rsid w:val="00856984"/>
    <w:rsid w:val="00856C82"/>
    <w:rsid w:val="008572B4"/>
    <w:rsid w:val="00857435"/>
    <w:rsid w:val="008574E4"/>
    <w:rsid w:val="00857CA1"/>
    <w:rsid w:val="00860295"/>
    <w:rsid w:val="008606D0"/>
    <w:rsid w:val="008612C5"/>
    <w:rsid w:val="00861A86"/>
    <w:rsid w:val="00861D43"/>
    <w:rsid w:val="00862185"/>
    <w:rsid w:val="0086272C"/>
    <w:rsid w:val="008628FF"/>
    <w:rsid w:val="00863255"/>
    <w:rsid w:val="008633C5"/>
    <w:rsid w:val="008655BE"/>
    <w:rsid w:val="0086596A"/>
    <w:rsid w:val="00865C93"/>
    <w:rsid w:val="0086703D"/>
    <w:rsid w:val="00867120"/>
    <w:rsid w:val="008672F2"/>
    <w:rsid w:val="0086777F"/>
    <w:rsid w:val="0086796D"/>
    <w:rsid w:val="00867A9B"/>
    <w:rsid w:val="00867DE0"/>
    <w:rsid w:val="00867FE5"/>
    <w:rsid w:val="00870104"/>
    <w:rsid w:val="00870F69"/>
    <w:rsid w:val="00871438"/>
    <w:rsid w:val="00871E3E"/>
    <w:rsid w:val="00871FDF"/>
    <w:rsid w:val="0087276A"/>
    <w:rsid w:val="00873D79"/>
    <w:rsid w:val="008740A8"/>
    <w:rsid w:val="0087464E"/>
    <w:rsid w:val="0087570C"/>
    <w:rsid w:val="008757B7"/>
    <w:rsid w:val="00875B1E"/>
    <w:rsid w:val="00875BDA"/>
    <w:rsid w:val="008765B9"/>
    <w:rsid w:val="008765E4"/>
    <w:rsid w:val="008767C7"/>
    <w:rsid w:val="00876B52"/>
    <w:rsid w:val="00877253"/>
    <w:rsid w:val="00877521"/>
    <w:rsid w:val="00877878"/>
    <w:rsid w:val="008778B7"/>
    <w:rsid w:val="0087795D"/>
    <w:rsid w:val="008779BA"/>
    <w:rsid w:val="00877C5B"/>
    <w:rsid w:val="00880368"/>
    <w:rsid w:val="00880504"/>
    <w:rsid w:val="00880828"/>
    <w:rsid w:val="00880DD9"/>
    <w:rsid w:val="008814F1"/>
    <w:rsid w:val="008823E3"/>
    <w:rsid w:val="00882410"/>
    <w:rsid w:val="00882806"/>
    <w:rsid w:val="00883684"/>
    <w:rsid w:val="008839CE"/>
    <w:rsid w:val="00883B2E"/>
    <w:rsid w:val="00883C42"/>
    <w:rsid w:val="00884AE1"/>
    <w:rsid w:val="00885B16"/>
    <w:rsid w:val="00885F06"/>
    <w:rsid w:val="00885FE3"/>
    <w:rsid w:val="00886017"/>
    <w:rsid w:val="008864A6"/>
    <w:rsid w:val="00886EC5"/>
    <w:rsid w:val="0089033A"/>
    <w:rsid w:val="008904E2"/>
    <w:rsid w:val="008906EA"/>
    <w:rsid w:val="0089105D"/>
    <w:rsid w:val="008911DC"/>
    <w:rsid w:val="00891C2F"/>
    <w:rsid w:val="0089208D"/>
    <w:rsid w:val="008927C6"/>
    <w:rsid w:val="00893081"/>
    <w:rsid w:val="00893A6C"/>
    <w:rsid w:val="00893AA0"/>
    <w:rsid w:val="00893C47"/>
    <w:rsid w:val="00893D8A"/>
    <w:rsid w:val="008940E3"/>
    <w:rsid w:val="008948AC"/>
    <w:rsid w:val="008948C6"/>
    <w:rsid w:val="008950DE"/>
    <w:rsid w:val="008953E9"/>
    <w:rsid w:val="00895BAD"/>
    <w:rsid w:val="00896669"/>
    <w:rsid w:val="0089686B"/>
    <w:rsid w:val="00896D1C"/>
    <w:rsid w:val="00897248"/>
    <w:rsid w:val="00897538"/>
    <w:rsid w:val="0089799C"/>
    <w:rsid w:val="00897C4F"/>
    <w:rsid w:val="008A1687"/>
    <w:rsid w:val="008A1DCE"/>
    <w:rsid w:val="008A2994"/>
    <w:rsid w:val="008A40D7"/>
    <w:rsid w:val="008A4408"/>
    <w:rsid w:val="008A537A"/>
    <w:rsid w:val="008A5545"/>
    <w:rsid w:val="008A5C5D"/>
    <w:rsid w:val="008A60C0"/>
    <w:rsid w:val="008A6F7C"/>
    <w:rsid w:val="008A7293"/>
    <w:rsid w:val="008B02D4"/>
    <w:rsid w:val="008B09B0"/>
    <w:rsid w:val="008B0DBF"/>
    <w:rsid w:val="008B0F3D"/>
    <w:rsid w:val="008B2576"/>
    <w:rsid w:val="008B2719"/>
    <w:rsid w:val="008B27FC"/>
    <w:rsid w:val="008B2E73"/>
    <w:rsid w:val="008B3450"/>
    <w:rsid w:val="008B40A2"/>
    <w:rsid w:val="008B4112"/>
    <w:rsid w:val="008B4640"/>
    <w:rsid w:val="008B4960"/>
    <w:rsid w:val="008B55C0"/>
    <w:rsid w:val="008B581B"/>
    <w:rsid w:val="008B597B"/>
    <w:rsid w:val="008B5B36"/>
    <w:rsid w:val="008B71F1"/>
    <w:rsid w:val="008B7D96"/>
    <w:rsid w:val="008B7F8B"/>
    <w:rsid w:val="008C0050"/>
    <w:rsid w:val="008C0A85"/>
    <w:rsid w:val="008C1A34"/>
    <w:rsid w:val="008C3A7D"/>
    <w:rsid w:val="008C3E6F"/>
    <w:rsid w:val="008C55E7"/>
    <w:rsid w:val="008C576C"/>
    <w:rsid w:val="008C5A21"/>
    <w:rsid w:val="008C6958"/>
    <w:rsid w:val="008C6C0E"/>
    <w:rsid w:val="008C74E6"/>
    <w:rsid w:val="008C77EB"/>
    <w:rsid w:val="008C7F9E"/>
    <w:rsid w:val="008D0586"/>
    <w:rsid w:val="008D1179"/>
    <w:rsid w:val="008D1B05"/>
    <w:rsid w:val="008D1FDF"/>
    <w:rsid w:val="008D41B0"/>
    <w:rsid w:val="008D477B"/>
    <w:rsid w:val="008D4D56"/>
    <w:rsid w:val="008D5320"/>
    <w:rsid w:val="008D5847"/>
    <w:rsid w:val="008D5E8E"/>
    <w:rsid w:val="008D5ED5"/>
    <w:rsid w:val="008D6BFF"/>
    <w:rsid w:val="008D6D06"/>
    <w:rsid w:val="008D767B"/>
    <w:rsid w:val="008E0FD4"/>
    <w:rsid w:val="008E380A"/>
    <w:rsid w:val="008E3943"/>
    <w:rsid w:val="008E39FD"/>
    <w:rsid w:val="008E4ACD"/>
    <w:rsid w:val="008E51FC"/>
    <w:rsid w:val="008E526C"/>
    <w:rsid w:val="008E5C61"/>
    <w:rsid w:val="008E6EF8"/>
    <w:rsid w:val="008E702B"/>
    <w:rsid w:val="008E7432"/>
    <w:rsid w:val="008E786C"/>
    <w:rsid w:val="008F031E"/>
    <w:rsid w:val="008F1243"/>
    <w:rsid w:val="008F147B"/>
    <w:rsid w:val="008F28F8"/>
    <w:rsid w:val="008F3628"/>
    <w:rsid w:val="008F3B8E"/>
    <w:rsid w:val="008F3CE8"/>
    <w:rsid w:val="008F43BD"/>
    <w:rsid w:val="008F4F83"/>
    <w:rsid w:val="008F60CA"/>
    <w:rsid w:val="008F6A37"/>
    <w:rsid w:val="008F775C"/>
    <w:rsid w:val="008F785E"/>
    <w:rsid w:val="008F7A62"/>
    <w:rsid w:val="008F7D3C"/>
    <w:rsid w:val="008F7F11"/>
    <w:rsid w:val="009003D1"/>
    <w:rsid w:val="00900C21"/>
    <w:rsid w:val="009012AA"/>
    <w:rsid w:val="0090159C"/>
    <w:rsid w:val="00901667"/>
    <w:rsid w:val="00901C7D"/>
    <w:rsid w:val="00902144"/>
    <w:rsid w:val="009022AA"/>
    <w:rsid w:val="00902909"/>
    <w:rsid w:val="00902971"/>
    <w:rsid w:val="009032F6"/>
    <w:rsid w:val="00903C5C"/>
    <w:rsid w:val="00903CDB"/>
    <w:rsid w:val="00903F7A"/>
    <w:rsid w:val="0090419E"/>
    <w:rsid w:val="009041CC"/>
    <w:rsid w:val="0090447E"/>
    <w:rsid w:val="009046E1"/>
    <w:rsid w:val="00904FD5"/>
    <w:rsid w:val="0090516D"/>
    <w:rsid w:val="00905ADC"/>
    <w:rsid w:val="00905F6E"/>
    <w:rsid w:val="009063F1"/>
    <w:rsid w:val="009069EA"/>
    <w:rsid w:val="00906D45"/>
    <w:rsid w:val="00907585"/>
    <w:rsid w:val="00910022"/>
    <w:rsid w:val="0091022C"/>
    <w:rsid w:val="009107A4"/>
    <w:rsid w:val="00911378"/>
    <w:rsid w:val="009116A5"/>
    <w:rsid w:val="009116ED"/>
    <w:rsid w:val="00911872"/>
    <w:rsid w:val="00911C0E"/>
    <w:rsid w:val="00912459"/>
    <w:rsid w:val="00913071"/>
    <w:rsid w:val="00914297"/>
    <w:rsid w:val="009143FC"/>
    <w:rsid w:val="00915375"/>
    <w:rsid w:val="009161DA"/>
    <w:rsid w:val="00916249"/>
    <w:rsid w:val="00916B85"/>
    <w:rsid w:val="00916D7F"/>
    <w:rsid w:val="00916EC5"/>
    <w:rsid w:val="00917189"/>
    <w:rsid w:val="00917193"/>
    <w:rsid w:val="0091722B"/>
    <w:rsid w:val="00920140"/>
    <w:rsid w:val="00920A4C"/>
    <w:rsid w:val="009213A9"/>
    <w:rsid w:val="00921DCA"/>
    <w:rsid w:val="00922233"/>
    <w:rsid w:val="0092249D"/>
    <w:rsid w:val="0092291C"/>
    <w:rsid w:val="00922C7C"/>
    <w:rsid w:val="009231E1"/>
    <w:rsid w:val="009234FF"/>
    <w:rsid w:val="00923D9E"/>
    <w:rsid w:val="00923DBE"/>
    <w:rsid w:val="009241D1"/>
    <w:rsid w:val="00924928"/>
    <w:rsid w:val="00924C1B"/>
    <w:rsid w:val="00924C1D"/>
    <w:rsid w:val="00925DC3"/>
    <w:rsid w:val="00926843"/>
    <w:rsid w:val="00926BE7"/>
    <w:rsid w:val="00926DDF"/>
    <w:rsid w:val="00930261"/>
    <w:rsid w:val="0093098C"/>
    <w:rsid w:val="00930BA6"/>
    <w:rsid w:val="0093120B"/>
    <w:rsid w:val="00931F1E"/>
    <w:rsid w:val="00931FB8"/>
    <w:rsid w:val="0093299C"/>
    <w:rsid w:val="0093319F"/>
    <w:rsid w:val="00933311"/>
    <w:rsid w:val="00933385"/>
    <w:rsid w:val="00933D30"/>
    <w:rsid w:val="009343A1"/>
    <w:rsid w:val="009344F4"/>
    <w:rsid w:val="009347DE"/>
    <w:rsid w:val="00934F8A"/>
    <w:rsid w:val="00935688"/>
    <w:rsid w:val="009359EF"/>
    <w:rsid w:val="00936ABB"/>
    <w:rsid w:val="00937E9C"/>
    <w:rsid w:val="009417BF"/>
    <w:rsid w:val="00941AB2"/>
    <w:rsid w:val="00942630"/>
    <w:rsid w:val="00942CF3"/>
    <w:rsid w:val="009454F4"/>
    <w:rsid w:val="00945E0E"/>
    <w:rsid w:val="00945E1F"/>
    <w:rsid w:val="009476F5"/>
    <w:rsid w:val="00947D24"/>
    <w:rsid w:val="00950B93"/>
    <w:rsid w:val="00951496"/>
    <w:rsid w:val="00952085"/>
    <w:rsid w:val="00952305"/>
    <w:rsid w:val="00952C54"/>
    <w:rsid w:val="00953007"/>
    <w:rsid w:val="00953A4B"/>
    <w:rsid w:val="00953CCF"/>
    <w:rsid w:val="00953E4F"/>
    <w:rsid w:val="00953F61"/>
    <w:rsid w:val="00954814"/>
    <w:rsid w:val="00954E22"/>
    <w:rsid w:val="0095538B"/>
    <w:rsid w:val="00955B73"/>
    <w:rsid w:val="00955DA9"/>
    <w:rsid w:val="00956B2B"/>
    <w:rsid w:val="00956CB8"/>
    <w:rsid w:val="009577E4"/>
    <w:rsid w:val="00957CB0"/>
    <w:rsid w:val="00960A5F"/>
    <w:rsid w:val="00960C1B"/>
    <w:rsid w:val="00961044"/>
    <w:rsid w:val="0096118B"/>
    <w:rsid w:val="00961430"/>
    <w:rsid w:val="0096256F"/>
    <w:rsid w:val="0096293F"/>
    <w:rsid w:val="00962DBD"/>
    <w:rsid w:val="00963632"/>
    <w:rsid w:val="009636A3"/>
    <w:rsid w:val="0096390A"/>
    <w:rsid w:val="00964336"/>
    <w:rsid w:val="00964C49"/>
    <w:rsid w:val="009651F6"/>
    <w:rsid w:val="0096542B"/>
    <w:rsid w:val="009655BF"/>
    <w:rsid w:val="00965932"/>
    <w:rsid w:val="00965FA2"/>
    <w:rsid w:val="009670B7"/>
    <w:rsid w:val="00967A92"/>
    <w:rsid w:val="00970EB2"/>
    <w:rsid w:val="0097111F"/>
    <w:rsid w:val="009718D2"/>
    <w:rsid w:val="0097210C"/>
    <w:rsid w:val="00972434"/>
    <w:rsid w:val="00972668"/>
    <w:rsid w:val="00972D33"/>
    <w:rsid w:val="009730B6"/>
    <w:rsid w:val="0097402A"/>
    <w:rsid w:val="009749B3"/>
    <w:rsid w:val="00975519"/>
    <w:rsid w:val="00977159"/>
    <w:rsid w:val="009773A3"/>
    <w:rsid w:val="00977447"/>
    <w:rsid w:val="009776ED"/>
    <w:rsid w:val="00977815"/>
    <w:rsid w:val="00977858"/>
    <w:rsid w:val="00980174"/>
    <w:rsid w:val="0098056B"/>
    <w:rsid w:val="00980725"/>
    <w:rsid w:val="00980BB8"/>
    <w:rsid w:val="00980CE2"/>
    <w:rsid w:val="00980ED2"/>
    <w:rsid w:val="00980FA6"/>
    <w:rsid w:val="009813E6"/>
    <w:rsid w:val="0098174E"/>
    <w:rsid w:val="00982528"/>
    <w:rsid w:val="00983557"/>
    <w:rsid w:val="00984909"/>
    <w:rsid w:val="00984CD0"/>
    <w:rsid w:val="00984E16"/>
    <w:rsid w:val="00984FD5"/>
    <w:rsid w:val="0098574B"/>
    <w:rsid w:val="00986BA4"/>
    <w:rsid w:val="009873FA"/>
    <w:rsid w:val="00990261"/>
    <w:rsid w:val="00990647"/>
    <w:rsid w:val="009906B2"/>
    <w:rsid w:val="00990932"/>
    <w:rsid w:val="009909D3"/>
    <w:rsid w:val="00990EE4"/>
    <w:rsid w:val="00991736"/>
    <w:rsid w:val="00991F8C"/>
    <w:rsid w:val="009922D6"/>
    <w:rsid w:val="00992A30"/>
    <w:rsid w:val="00992E7B"/>
    <w:rsid w:val="00993B0B"/>
    <w:rsid w:val="00993EE5"/>
    <w:rsid w:val="0099449D"/>
    <w:rsid w:val="0099491A"/>
    <w:rsid w:val="00994A44"/>
    <w:rsid w:val="00994B5D"/>
    <w:rsid w:val="009956A7"/>
    <w:rsid w:val="0099596A"/>
    <w:rsid w:val="00996866"/>
    <w:rsid w:val="00997AB2"/>
    <w:rsid w:val="00997FC9"/>
    <w:rsid w:val="009A01A9"/>
    <w:rsid w:val="009A0E14"/>
    <w:rsid w:val="009A0FA0"/>
    <w:rsid w:val="009A1439"/>
    <w:rsid w:val="009A1C26"/>
    <w:rsid w:val="009A1D80"/>
    <w:rsid w:val="009A1E05"/>
    <w:rsid w:val="009A26CB"/>
    <w:rsid w:val="009A3144"/>
    <w:rsid w:val="009A3469"/>
    <w:rsid w:val="009A44B7"/>
    <w:rsid w:val="009A5252"/>
    <w:rsid w:val="009A551A"/>
    <w:rsid w:val="009A57D4"/>
    <w:rsid w:val="009A6377"/>
    <w:rsid w:val="009A686F"/>
    <w:rsid w:val="009A6AF5"/>
    <w:rsid w:val="009A72B3"/>
    <w:rsid w:val="009A7EA2"/>
    <w:rsid w:val="009B0EED"/>
    <w:rsid w:val="009B1030"/>
    <w:rsid w:val="009B127D"/>
    <w:rsid w:val="009B17FE"/>
    <w:rsid w:val="009B1BA7"/>
    <w:rsid w:val="009B21D6"/>
    <w:rsid w:val="009B2793"/>
    <w:rsid w:val="009B3BE0"/>
    <w:rsid w:val="009B426B"/>
    <w:rsid w:val="009B45F0"/>
    <w:rsid w:val="009B5095"/>
    <w:rsid w:val="009B534C"/>
    <w:rsid w:val="009B56D9"/>
    <w:rsid w:val="009B5E20"/>
    <w:rsid w:val="009B5EAF"/>
    <w:rsid w:val="009B6D4C"/>
    <w:rsid w:val="009B7149"/>
    <w:rsid w:val="009B7437"/>
    <w:rsid w:val="009B7B34"/>
    <w:rsid w:val="009B7ED1"/>
    <w:rsid w:val="009C0295"/>
    <w:rsid w:val="009C15E6"/>
    <w:rsid w:val="009C190A"/>
    <w:rsid w:val="009C1962"/>
    <w:rsid w:val="009C1E64"/>
    <w:rsid w:val="009C1F82"/>
    <w:rsid w:val="009C27EF"/>
    <w:rsid w:val="009C2978"/>
    <w:rsid w:val="009C2B16"/>
    <w:rsid w:val="009C2B84"/>
    <w:rsid w:val="009C2BA8"/>
    <w:rsid w:val="009C37FC"/>
    <w:rsid w:val="009C382B"/>
    <w:rsid w:val="009C3AE3"/>
    <w:rsid w:val="009C40DD"/>
    <w:rsid w:val="009C466F"/>
    <w:rsid w:val="009C4CF0"/>
    <w:rsid w:val="009C5A7A"/>
    <w:rsid w:val="009C5BE2"/>
    <w:rsid w:val="009C647C"/>
    <w:rsid w:val="009C6E94"/>
    <w:rsid w:val="009C73AB"/>
    <w:rsid w:val="009D0F74"/>
    <w:rsid w:val="009D11AC"/>
    <w:rsid w:val="009D1309"/>
    <w:rsid w:val="009D178F"/>
    <w:rsid w:val="009D1CB1"/>
    <w:rsid w:val="009D26EA"/>
    <w:rsid w:val="009D2904"/>
    <w:rsid w:val="009D2D82"/>
    <w:rsid w:val="009D3470"/>
    <w:rsid w:val="009D356E"/>
    <w:rsid w:val="009D3ACE"/>
    <w:rsid w:val="009D6465"/>
    <w:rsid w:val="009E2BB3"/>
    <w:rsid w:val="009E2D4D"/>
    <w:rsid w:val="009E2E7E"/>
    <w:rsid w:val="009E32E9"/>
    <w:rsid w:val="009E378F"/>
    <w:rsid w:val="009E3D4F"/>
    <w:rsid w:val="009E3D5A"/>
    <w:rsid w:val="009E41E1"/>
    <w:rsid w:val="009E5CA8"/>
    <w:rsid w:val="009E5D62"/>
    <w:rsid w:val="009E621B"/>
    <w:rsid w:val="009E6548"/>
    <w:rsid w:val="009E6E0D"/>
    <w:rsid w:val="009E7347"/>
    <w:rsid w:val="009E77F6"/>
    <w:rsid w:val="009E7B26"/>
    <w:rsid w:val="009F01FA"/>
    <w:rsid w:val="009F0603"/>
    <w:rsid w:val="009F0865"/>
    <w:rsid w:val="009F1165"/>
    <w:rsid w:val="009F213F"/>
    <w:rsid w:val="009F2402"/>
    <w:rsid w:val="009F2BE1"/>
    <w:rsid w:val="009F2E9C"/>
    <w:rsid w:val="009F35D4"/>
    <w:rsid w:val="009F37F4"/>
    <w:rsid w:val="009F3A40"/>
    <w:rsid w:val="009F4DBB"/>
    <w:rsid w:val="009F5852"/>
    <w:rsid w:val="009F5A79"/>
    <w:rsid w:val="009F6034"/>
    <w:rsid w:val="009F67D1"/>
    <w:rsid w:val="009F6939"/>
    <w:rsid w:val="009F7173"/>
    <w:rsid w:val="009F7F76"/>
    <w:rsid w:val="009FB3CE"/>
    <w:rsid w:val="00A00340"/>
    <w:rsid w:val="00A005B3"/>
    <w:rsid w:val="00A00F4A"/>
    <w:rsid w:val="00A01163"/>
    <w:rsid w:val="00A017E1"/>
    <w:rsid w:val="00A01967"/>
    <w:rsid w:val="00A01BD1"/>
    <w:rsid w:val="00A01F22"/>
    <w:rsid w:val="00A02448"/>
    <w:rsid w:val="00A02598"/>
    <w:rsid w:val="00A030BE"/>
    <w:rsid w:val="00A042B3"/>
    <w:rsid w:val="00A04329"/>
    <w:rsid w:val="00A04441"/>
    <w:rsid w:val="00A0467D"/>
    <w:rsid w:val="00A0594A"/>
    <w:rsid w:val="00A059AC"/>
    <w:rsid w:val="00A05EB3"/>
    <w:rsid w:val="00A05F93"/>
    <w:rsid w:val="00A067FD"/>
    <w:rsid w:val="00A06986"/>
    <w:rsid w:val="00A06CA0"/>
    <w:rsid w:val="00A075F3"/>
    <w:rsid w:val="00A07F14"/>
    <w:rsid w:val="00A106CA"/>
    <w:rsid w:val="00A112A8"/>
    <w:rsid w:val="00A1151C"/>
    <w:rsid w:val="00A11675"/>
    <w:rsid w:val="00A11A26"/>
    <w:rsid w:val="00A124F5"/>
    <w:rsid w:val="00A12940"/>
    <w:rsid w:val="00A129D8"/>
    <w:rsid w:val="00A12F73"/>
    <w:rsid w:val="00A130F7"/>
    <w:rsid w:val="00A13337"/>
    <w:rsid w:val="00A13C9C"/>
    <w:rsid w:val="00A14F2E"/>
    <w:rsid w:val="00A15666"/>
    <w:rsid w:val="00A15A97"/>
    <w:rsid w:val="00A15B28"/>
    <w:rsid w:val="00A15B5F"/>
    <w:rsid w:val="00A166D2"/>
    <w:rsid w:val="00A175C5"/>
    <w:rsid w:val="00A203CA"/>
    <w:rsid w:val="00A20AF0"/>
    <w:rsid w:val="00A2108C"/>
    <w:rsid w:val="00A217EE"/>
    <w:rsid w:val="00A21B71"/>
    <w:rsid w:val="00A21D6B"/>
    <w:rsid w:val="00A22821"/>
    <w:rsid w:val="00A2305B"/>
    <w:rsid w:val="00A235C2"/>
    <w:rsid w:val="00A23645"/>
    <w:rsid w:val="00A238C2"/>
    <w:rsid w:val="00A23A08"/>
    <w:rsid w:val="00A2439F"/>
    <w:rsid w:val="00A243B0"/>
    <w:rsid w:val="00A24FDC"/>
    <w:rsid w:val="00A25071"/>
    <w:rsid w:val="00A251D5"/>
    <w:rsid w:val="00A25BEF"/>
    <w:rsid w:val="00A25FF6"/>
    <w:rsid w:val="00A26184"/>
    <w:rsid w:val="00A27835"/>
    <w:rsid w:val="00A27909"/>
    <w:rsid w:val="00A27BC7"/>
    <w:rsid w:val="00A27C5C"/>
    <w:rsid w:val="00A30017"/>
    <w:rsid w:val="00A301C2"/>
    <w:rsid w:val="00A30439"/>
    <w:rsid w:val="00A30564"/>
    <w:rsid w:val="00A3085C"/>
    <w:rsid w:val="00A309CD"/>
    <w:rsid w:val="00A3186D"/>
    <w:rsid w:val="00A320DD"/>
    <w:rsid w:val="00A3238A"/>
    <w:rsid w:val="00A32B24"/>
    <w:rsid w:val="00A32D19"/>
    <w:rsid w:val="00A3372E"/>
    <w:rsid w:val="00A33E75"/>
    <w:rsid w:val="00A34AD6"/>
    <w:rsid w:val="00A351D7"/>
    <w:rsid w:val="00A35479"/>
    <w:rsid w:val="00A361E1"/>
    <w:rsid w:val="00A36BD9"/>
    <w:rsid w:val="00A36DB6"/>
    <w:rsid w:val="00A36EDA"/>
    <w:rsid w:val="00A3766B"/>
    <w:rsid w:val="00A378C4"/>
    <w:rsid w:val="00A37D78"/>
    <w:rsid w:val="00A40FC5"/>
    <w:rsid w:val="00A41090"/>
    <w:rsid w:val="00A4194E"/>
    <w:rsid w:val="00A41C33"/>
    <w:rsid w:val="00A42536"/>
    <w:rsid w:val="00A42770"/>
    <w:rsid w:val="00A42B35"/>
    <w:rsid w:val="00A42BAE"/>
    <w:rsid w:val="00A42DB4"/>
    <w:rsid w:val="00A43168"/>
    <w:rsid w:val="00A433C0"/>
    <w:rsid w:val="00A439C0"/>
    <w:rsid w:val="00A440CD"/>
    <w:rsid w:val="00A446C0"/>
    <w:rsid w:val="00A45624"/>
    <w:rsid w:val="00A45804"/>
    <w:rsid w:val="00A46A1E"/>
    <w:rsid w:val="00A46EE0"/>
    <w:rsid w:val="00A47306"/>
    <w:rsid w:val="00A47333"/>
    <w:rsid w:val="00A47E96"/>
    <w:rsid w:val="00A47F0D"/>
    <w:rsid w:val="00A508D5"/>
    <w:rsid w:val="00A50BE1"/>
    <w:rsid w:val="00A50EA3"/>
    <w:rsid w:val="00A5126B"/>
    <w:rsid w:val="00A518A6"/>
    <w:rsid w:val="00A51BA2"/>
    <w:rsid w:val="00A51D85"/>
    <w:rsid w:val="00A52445"/>
    <w:rsid w:val="00A5247F"/>
    <w:rsid w:val="00A52EEF"/>
    <w:rsid w:val="00A53872"/>
    <w:rsid w:val="00A53CC3"/>
    <w:rsid w:val="00A53E0B"/>
    <w:rsid w:val="00A54270"/>
    <w:rsid w:val="00A544E5"/>
    <w:rsid w:val="00A549AD"/>
    <w:rsid w:val="00A54D88"/>
    <w:rsid w:val="00A55308"/>
    <w:rsid w:val="00A55723"/>
    <w:rsid w:val="00A55C9E"/>
    <w:rsid w:val="00A56729"/>
    <w:rsid w:val="00A57E06"/>
    <w:rsid w:val="00A602CA"/>
    <w:rsid w:val="00A606CE"/>
    <w:rsid w:val="00A60BB8"/>
    <w:rsid w:val="00A60C50"/>
    <w:rsid w:val="00A60C88"/>
    <w:rsid w:val="00A62883"/>
    <w:rsid w:val="00A62993"/>
    <w:rsid w:val="00A63033"/>
    <w:rsid w:val="00A631E9"/>
    <w:rsid w:val="00A6343B"/>
    <w:rsid w:val="00A64169"/>
    <w:rsid w:val="00A65392"/>
    <w:rsid w:val="00A65957"/>
    <w:rsid w:val="00A65CAC"/>
    <w:rsid w:val="00A663FF"/>
    <w:rsid w:val="00A670F6"/>
    <w:rsid w:val="00A67284"/>
    <w:rsid w:val="00A6786A"/>
    <w:rsid w:val="00A709B6"/>
    <w:rsid w:val="00A70E1B"/>
    <w:rsid w:val="00A71298"/>
    <w:rsid w:val="00A7221C"/>
    <w:rsid w:val="00A724FA"/>
    <w:rsid w:val="00A725B8"/>
    <w:rsid w:val="00A72B83"/>
    <w:rsid w:val="00A72F5F"/>
    <w:rsid w:val="00A73DAC"/>
    <w:rsid w:val="00A74155"/>
    <w:rsid w:val="00A74BEA"/>
    <w:rsid w:val="00A75A36"/>
    <w:rsid w:val="00A76D56"/>
    <w:rsid w:val="00A76F9D"/>
    <w:rsid w:val="00A77C4C"/>
    <w:rsid w:val="00A80A69"/>
    <w:rsid w:val="00A80EAF"/>
    <w:rsid w:val="00A81099"/>
    <w:rsid w:val="00A81BE4"/>
    <w:rsid w:val="00A82BDC"/>
    <w:rsid w:val="00A83256"/>
    <w:rsid w:val="00A83D65"/>
    <w:rsid w:val="00A83E9E"/>
    <w:rsid w:val="00A842C9"/>
    <w:rsid w:val="00A84384"/>
    <w:rsid w:val="00A8553B"/>
    <w:rsid w:val="00A85699"/>
    <w:rsid w:val="00A85782"/>
    <w:rsid w:val="00A85A8E"/>
    <w:rsid w:val="00A85BD2"/>
    <w:rsid w:val="00A869D7"/>
    <w:rsid w:val="00A86B47"/>
    <w:rsid w:val="00A87060"/>
    <w:rsid w:val="00A87A0D"/>
    <w:rsid w:val="00A900BA"/>
    <w:rsid w:val="00A9022E"/>
    <w:rsid w:val="00A91A5F"/>
    <w:rsid w:val="00A91D43"/>
    <w:rsid w:val="00A92B15"/>
    <w:rsid w:val="00A92DAA"/>
    <w:rsid w:val="00A9339E"/>
    <w:rsid w:val="00A9385A"/>
    <w:rsid w:val="00A94079"/>
    <w:rsid w:val="00A94352"/>
    <w:rsid w:val="00A9478D"/>
    <w:rsid w:val="00A9640D"/>
    <w:rsid w:val="00A96B46"/>
    <w:rsid w:val="00A96C95"/>
    <w:rsid w:val="00A9716B"/>
    <w:rsid w:val="00A974DA"/>
    <w:rsid w:val="00A9799B"/>
    <w:rsid w:val="00AA0E6B"/>
    <w:rsid w:val="00AA158F"/>
    <w:rsid w:val="00AA2162"/>
    <w:rsid w:val="00AA244E"/>
    <w:rsid w:val="00AA2918"/>
    <w:rsid w:val="00AA2D1B"/>
    <w:rsid w:val="00AA47A0"/>
    <w:rsid w:val="00AA4AAD"/>
    <w:rsid w:val="00AA4F34"/>
    <w:rsid w:val="00AA596B"/>
    <w:rsid w:val="00AA5CAA"/>
    <w:rsid w:val="00AA5D46"/>
    <w:rsid w:val="00AA5DD1"/>
    <w:rsid w:val="00AA674A"/>
    <w:rsid w:val="00AA6F74"/>
    <w:rsid w:val="00AA7535"/>
    <w:rsid w:val="00AA7A79"/>
    <w:rsid w:val="00AA7F4D"/>
    <w:rsid w:val="00AB0818"/>
    <w:rsid w:val="00AB13F1"/>
    <w:rsid w:val="00AB14E7"/>
    <w:rsid w:val="00AB1C7E"/>
    <w:rsid w:val="00AB1DCD"/>
    <w:rsid w:val="00AB1FE2"/>
    <w:rsid w:val="00AB214A"/>
    <w:rsid w:val="00AB2408"/>
    <w:rsid w:val="00AB2E24"/>
    <w:rsid w:val="00AB348E"/>
    <w:rsid w:val="00AB46F8"/>
    <w:rsid w:val="00AB53FE"/>
    <w:rsid w:val="00AB601E"/>
    <w:rsid w:val="00AB6196"/>
    <w:rsid w:val="00AB6C1C"/>
    <w:rsid w:val="00AB6D86"/>
    <w:rsid w:val="00AB761E"/>
    <w:rsid w:val="00AB7ED3"/>
    <w:rsid w:val="00AB7F62"/>
    <w:rsid w:val="00AB7FAB"/>
    <w:rsid w:val="00AC015F"/>
    <w:rsid w:val="00AC0262"/>
    <w:rsid w:val="00AC0744"/>
    <w:rsid w:val="00AC1D09"/>
    <w:rsid w:val="00AC279E"/>
    <w:rsid w:val="00AC2A86"/>
    <w:rsid w:val="00AC2C9A"/>
    <w:rsid w:val="00AC3765"/>
    <w:rsid w:val="00AC3BEB"/>
    <w:rsid w:val="00AC4451"/>
    <w:rsid w:val="00AC4893"/>
    <w:rsid w:val="00AC493D"/>
    <w:rsid w:val="00AC4FB6"/>
    <w:rsid w:val="00AC51AF"/>
    <w:rsid w:val="00AC51B1"/>
    <w:rsid w:val="00AC538F"/>
    <w:rsid w:val="00AC5BBE"/>
    <w:rsid w:val="00AC5EB0"/>
    <w:rsid w:val="00AC6008"/>
    <w:rsid w:val="00AC6771"/>
    <w:rsid w:val="00AC6C3B"/>
    <w:rsid w:val="00AC76BF"/>
    <w:rsid w:val="00AD01A5"/>
    <w:rsid w:val="00AD083D"/>
    <w:rsid w:val="00AD123F"/>
    <w:rsid w:val="00AD1A4D"/>
    <w:rsid w:val="00AD2181"/>
    <w:rsid w:val="00AD22DB"/>
    <w:rsid w:val="00AD2418"/>
    <w:rsid w:val="00AD330B"/>
    <w:rsid w:val="00AD4A8F"/>
    <w:rsid w:val="00AD51DF"/>
    <w:rsid w:val="00AD6735"/>
    <w:rsid w:val="00AD75F5"/>
    <w:rsid w:val="00AD7A69"/>
    <w:rsid w:val="00AD7B42"/>
    <w:rsid w:val="00AE0A48"/>
    <w:rsid w:val="00AE0AFF"/>
    <w:rsid w:val="00AE2705"/>
    <w:rsid w:val="00AE2962"/>
    <w:rsid w:val="00AE3487"/>
    <w:rsid w:val="00AE3ACB"/>
    <w:rsid w:val="00AE49EA"/>
    <w:rsid w:val="00AE4CCE"/>
    <w:rsid w:val="00AE5B49"/>
    <w:rsid w:val="00AE6222"/>
    <w:rsid w:val="00AE63BA"/>
    <w:rsid w:val="00AE7467"/>
    <w:rsid w:val="00AF0291"/>
    <w:rsid w:val="00AF043B"/>
    <w:rsid w:val="00AF198B"/>
    <w:rsid w:val="00AF1B3B"/>
    <w:rsid w:val="00AF1D1D"/>
    <w:rsid w:val="00AF240B"/>
    <w:rsid w:val="00AF37F8"/>
    <w:rsid w:val="00AF3A3A"/>
    <w:rsid w:val="00AF4592"/>
    <w:rsid w:val="00AF4968"/>
    <w:rsid w:val="00AF5580"/>
    <w:rsid w:val="00AF6546"/>
    <w:rsid w:val="00AF6A2B"/>
    <w:rsid w:val="00B007E2"/>
    <w:rsid w:val="00B00A28"/>
    <w:rsid w:val="00B013FE"/>
    <w:rsid w:val="00B016DD"/>
    <w:rsid w:val="00B040A6"/>
    <w:rsid w:val="00B0511F"/>
    <w:rsid w:val="00B05EF4"/>
    <w:rsid w:val="00B06A41"/>
    <w:rsid w:val="00B0706E"/>
    <w:rsid w:val="00B073C6"/>
    <w:rsid w:val="00B078E1"/>
    <w:rsid w:val="00B07A7E"/>
    <w:rsid w:val="00B10BD0"/>
    <w:rsid w:val="00B10C6A"/>
    <w:rsid w:val="00B1135F"/>
    <w:rsid w:val="00B11415"/>
    <w:rsid w:val="00B11C83"/>
    <w:rsid w:val="00B1210C"/>
    <w:rsid w:val="00B133F6"/>
    <w:rsid w:val="00B13D78"/>
    <w:rsid w:val="00B140EA"/>
    <w:rsid w:val="00B156BD"/>
    <w:rsid w:val="00B15AD1"/>
    <w:rsid w:val="00B15FA9"/>
    <w:rsid w:val="00B1637D"/>
    <w:rsid w:val="00B165EE"/>
    <w:rsid w:val="00B172D9"/>
    <w:rsid w:val="00B178F8"/>
    <w:rsid w:val="00B2099F"/>
    <w:rsid w:val="00B20D39"/>
    <w:rsid w:val="00B235C4"/>
    <w:rsid w:val="00B23B8E"/>
    <w:rsid w:val="00B24BD4"/>
    <w:rsid w:val="00B25B9F"/>
    <w:rsid w:val="00B26933"/>
    <w:rsid w:val="00B27148"/>
    <w:rsid w:val="00B272C2"/>
    <w:rsid w:val="00B2754D"/>
    <w:rsid w:val="00B27B35"/>
    <w:rsid w:val="00B3031D"/>
    <w:rsid w:val="00B30F04"/>
    <w:rsid w:val="00B30FD6"/>
    <w:rsid w:val="00B312C6"/>
    <w:rsid w:val="00B31908"/>
    <w:rsid w:val="00B33CD1"/>
    <w:rsid w:val="00B34325"/>
    <w:rsid w:val="00B3487B"/>
    <w:rsid w:val="00B35C2B"/>
    <w:rsid w:val="00B37210"/>
    <w:rsid w:val="00B373A1"/>
    <w:rsid w:val="00B37C6A"/>
    <w:rsid w:val="00B40025"/>
    <w:rsid w:val="00B400D0"/>
    <w:rsid w:val="00B401F5"/>
    <w:rsid w:val="00B40AF9"/>
    <w:rsid w:val="00B41301"/>
    <w:rsid w:val="00B416F2"/>
    <w:rsid w:val="00B41853"/>
    <w:rsid w:val="00B424E2"/>
    <w:rsid w:val="00B4279A"/>
    <w:rsid w:val="00B42BCF"/>
    <w:rsid w:val="00B4329C"/>
    <w:rsid w:val="00B4366C"/>
    <w:rsid w:val="00B44093"/>
    <w:rsid w:val="00B4524F"/>
    <w:rsid w:val="00B4536F"/>
    <w:rsid w:val="00B461B0"/>
    <w:rsid w:val="00B4651C"/>
    <w:rsid w:val="00B46823"/>
    <w:rsid w:val="00B46A02"/>
    <w:rsid w:val="00B4700F"/>
    <w:rsid w:val="00B50F5D"/>
    <w:rsid w:val="00B50FCC"/>
    <w:rsid w:val="00B510D1"/>
    <w:rsid w:val="00B51DEF"/>
    <w:rsid w:val="00B52FCE"/>
    <w:rsid w:val="00B53E0C"/>
    <w:rsid w:val="00B54773"/>
    <w:rsid w:val="00B54E8D"/>
    <w:rsid w:val="00B555F8"/>
    <w:rsid w:val="00B55AE3"/>
    <w:rsid w:val="00B5759D"/>
    <w:rsid w:val="00B60852"/>
    <w:rsid w:val="00B60DCF"/>
    <w:rsid w:val="00B61C65"/>
    <w:rsid w:val="00B61DEB"/>
    <w:rsid w:val="00B62972"/>
    <w:rsid w:val="00B63528"/>
    <w:rsid w:val="00B63D26"/>
    <w:rsid w:val="00B63FE7"/>
    <w:rsid w:val="00B65BC1"/>
    <w:rsid w:val="00B65F4D"/>
    <w:rsid w:val="00B65FA3"/>
    <w:rsid w:val="00B666CE"/>
    <w:rsid w:val="00B6706B"/>
    <w:rsid w:val="00B6725E"/>
    <w:rsid w:val="00B6743B"/>
    <w:rsid w:val="00B7004B"/>
    <w:rsid w:val="00B704D2"/>
    <w:rsid w:val="00B709EB"/>
    <w:rsid w:val="00B70DB2"/>
    <w:rsid w:val="00B720FE"/>
    <w:rsid w:val="00B726B9"/>
    <w:rsid w:val="00B729C0"/>
    <w:rsid w:val="00B72BBF"/>
    <w:rsid w:val="00B72E70"/>
    <w:rsid w:val="00B7301F"/>
    <w:rsid w:val="00B732E1"/>
    <w:rsid w:val="00B7433A"/>
    <w:rsid w:val="00B74410"/>
    <w:rsid w:val="00B74EBE"/>
    <w:rsid w:val="00B75E2A"/>
    <w:rsid w:val="00B76056"/>
    <w:rsid w:val="00B76224"/>
    <w:rsid w:val="00B763FB"/>
    <w:rsid w:val="00B769E6"/>
    <w:rsid w:val="00B76F5E"/>
    <w:rsid w:val="00B77767"/>
    <w:rsid w:val="00B81269"/>
    <w:rsid w:val="00B81E45"/>
    <w:rsid w:val="00B823FC"/>
    <w:rsid w:val="00B826C2"/>
    <w:rsid w:val="00B83382"/>
    <w:rsid w:val="00B8402B"/>
    <w:rsid w:val="00B840FB"/>
    <w:rsid w:val="00B844A5"/>
    <w:rsid w:val="00B845D4"/>
    <w:rsid w:val="00B8488C"/>
    <w:rsid w:val="00B84CC1"/>
    <w:rsid w:val="00B84D1E"/>
    <w:rsid w:val="00B860DD"/>
    <w:rsid w:val="00B86A7D"/>
    <w:rsid w:val="00B86FE6"/>
    <w:rsid w:val="00B9031C"/>
    <w:rsid w:val="00B90F7E"/>
    <w:rsid w:val="00B91EC1"/>
    <w:rsid w:val="00B92E8C"/>
    <w:rsid w:val="00B93A6B"/>
    <w:rsid w:val="00B95E31"/>
    <w:rsid w:val="00B95EBF"/>
    <w:rsid w:val="00B9622D"/>
    <w:rsid w:val="00B9640F"/>
    <w:rsid w:val="00B96E43"/>
    <w:rsid w:val="00B975D8"/>
    <w:rsid w:val="00B97C24"/>
    <w:rsid w:val="00BA3077"/>
    <w:rsid w:val="00BA33C6"/>
    <w:rsid w:val="00BA363F"/>
    <w:rsid w:val="00BA4919"/>
    <w:rsid w:val="00BA493C"/>
    <w:rsid w:val="00BA4D87"/>
    <w:rsid w:val="00BA5F56"/>
    <w:rsid w:val="00BA60BB"/>
    <w:rsid w:val="00BA6384"/>
    <w:rsid w:val="00BA6C9F"/>
    <w:rsid w:val="00BA7118"/>
    <w:rsid w:val="00BA7E7C"/>
    <w:rsid w:val="00BB04E0"/>
    <w:rsid w:val="00BB0E37"/>
    <w:rsid w:val="00BB11E2"/>
    <w:rsid w:val="00BB1289"/>
    <w:rsid w:val="00BB25C2"/>
    <w:rsid w:val="00BB33DB"/>
    <w:rsid w:val="00BB3BA9"/>
    <w:rsid w:val="00BB3C03"/>
    <w:rsid w:val="00BB423D"/>
    <w:rsid w:val="00BB4541"/>
    <w:rsid w:val="00BB56B1"/>
    <w:rsid w:val="00BB5BF4"/>
    <w:rsid w:val="00BB61FF"/>
    <w:rsid w:val="00BB699D"/>
    <w:rsid w:val="00BB7148"/>
    <w:rsid w:val="00BB728B"/>
    <w:rsid w:val="00BB7413"/>
    <w:rsid w:val="00BB7A66"/>
    <w:rsid w:val="00BC01F2"/>
    <w:rsid w:val="00BC07CF"/>
    <w:rsid w:val="00BC0A33"/>
    <w:rsid w:val="00BC0DD9"/>
    <w:rsid w:val="00BC12EB"/>
    <w:rsid w:val="00BC14E7"/>
    <w:rsid w:val="00BC178B"/>
    <w:rsid w:val="00BC22DD"/>
    <w:rsid w:val="00BC2F09"/>
    <w:rsid w:val="00BC357C"/>
    <w:rsid w:val="00BC3F76"/>
    <w:rsid w:val="00BC4099"/>
    <w:rsid w:val="00BC40FC"/>
    <w:rsid w:val="00BC4940"/>
    <w:rsid w:val="00BC5B75"/>
    <w:rsid w:val="00BC5E20"/>
    <w:rsid w:val="00BC5F6B"/>
    <w:rsid w:val="00BC6538"/>
    <w:rsid w:val="00BC6D38"/>
    <w:rsid w:val="00BD22A5"/>
    <w:rsid w:val="00BD2A70"/>
    <w:rsid w:val="00BD30E7"/>
    <w:rsid w:val="00BD393A"/>
    <w:rsid w:val="00BD4665"/>
    <w:rsid w:val="00BD4896"/>
    <w:rsid w:val="00BD52B7"/>
    <w:rsid w:val="00BD564B"/>
    <w:rsid w:val="00BD60C3"/>
    <w:rsid w:val="00BD65FF"/>
    <w:rsid w:val="00BD6D38"/>
    <w:rsid w:val="00BD7D8F"/>
    <w:rsid w:val="00BD7E39"/>
    <w:rsid w:val="00BD7FD2"/>
    <w:rsid w:val="00BE1C44"/>
    <w:rsid w:val="00BE1F9A"/>
    <w:rsid w:val="00BE2323"/>
    <w:rsid w:val="00BE2569"/>
    <w:rsid w:val="00BE30EF"/>
    <w:rsid w:val="00BE3344"/>
    <w:rsid w:val="00BE419A"/>
    <w:rsid w:val="00BE4E30"/>
    <w:rsid w:val="00BE53C9"/>
    <w:rsid w:val="00BE5913"/>
    <w:rsid w:val="00BE5A6A"/>
    <w:rsid w:val="00BE61B2"/>
    <w:rsid w:val="00BE6282"/>
    <w:rsid w:val="00BE6F2A"/>
    <w:rsid w:val="00BE7BFF"/>
    <w:rsid w:val="00BE7D4B"/>
    <w:rsid w:val="00BF05A6"/>
    <w:rsid w:val="00BF07AD"/>
    <w:rsid w:val="00BF0F46"/>
    <w:rsid w:val="00BF1174"/>
    <w:rsid w:val="00BF117E"/>
    <w:rsid w:val="00BF14AB"/>
    <w:rsid w:val="00BF1F36"/>
    <w:rsid w:val="00BF2773"/>
    <w:rsid w:val="00BF2CFA"/>
    <w:rsid w:val="00BF527A"/>
    <w:rsid w:val="00BF5923"/>
    <w:rsid w:val="00BF5DAE"/>
    <w:rsid w:val="00BF66E9"/>
    <w:rsid w:val="00BF6AB2"/>
    <w:rsid w:val="00BF6B0D"/>
    <w:rsid w:val="00BF7A43"/>
    <w:rsid w:val="00C00594"/>
    <w:rsid w:val="00C006B3"/>
    <w:rsid w:val="00C01663"/>
    <w:rsid w:val="00C017B6"/>
    <w:rsid w:val="00C01970"/>
    <w:rsid w:val="00C01F00"/>
    <w:rsid w:val="00C01FE4"/>
    <w:rsid w:val="00C0295F"/>
    <w:rsid w:val="00C0483D"/>
    <w:rsid w:val="00C04937"/>
    <w:rsid w:val="00C058D7"/>
    <w:rsid w:val="00C07FBB"/>
    <w:rsid w:val="00C1136B"/>
    <w:rsid w:val="00C116B3"/>
    <w:rsid w:val="00C119F5"/>
    <w:rsid w:val="00C1289D"/>
    <w:rsid w:val="00C1311D"/>
    <w:rsid w:val="00C13518"/>
    <w:rsid w:val="00C13C55"/>
    <w:rsid w:val="00C13CA1"/>
    <w:rsid w:val="00C15250"/>
    <w:rsid w:val="00C15644"/>
    <w:rsid w:val="00C16C92"/>
    <w:rsid w:val="00C2041E"/>
    <w:rsid w:val="00C20589"/>
    <w:rsid w:val="00C20737"/>
    <w:rsid w:val="00C209EA"/>
    <w:rsid w:val="00C20A18"/>
    <w:rsid w:val="00C20B20"/>
    <w:rsid w:val="00C20CCC"/>
    <w:rsid w:val="00C21275"/>
    <w:rsid w:val="00C2128C"/>
    <w:rsid w:val="00C22B51"/>
    <w:rsid w:val="00C22FDE"/>
    <w:rsid w:val="00C232C2"/>
    <w:rsid w:val="00C237A1"/>
    <w:rsid w:val="00C23BC0"/>
    <w:rsid w:val="00C23E9E"/>
    <w:rsid w:val="00C25554"/>
    <w:rsid w:val="00C256FA"/>
    <w:rsid w:val="00C257F4"/>
    <w:rsid w:val="00C25BC4"/>
    <w:rsid w:val="00C25E18"/>
    <w:rsid w:val="00C26856"/>
    <w:rsid w:val="00C26DFE"/>
    <w:rsid w:val="00C27927"/>
    <w:rsid w:val="00C300E4"/>
    <w:rsid w:val="00C310B8"/>
    <w:rsid w:val="00C321A9"/>
    <w:rsid w:val="00C32C7D"/>
    <w:rsid w:val="00C33C9B"/>
    <w:rsid w:val="00C33F22"/>
    <w:rsid w:val="00C34B4F"/>
    <w:rsid w:val="00C34E4F"/>
    <w:rsid w:val="00C35AAB"/>
    <w:rsid w:val="00C36191"/>
    <w:rsid w:val="00C368F1"/>
    <w:rsid w:val="00C3710F"/>
    <w:rsid w:val="00C37382"/>
    <w:rsid w:val="00C378AB"/>
    <w:rsid w:val="00C37A11"/>
    <w:rsid w:val="00C37B35"/>
    <w:rsid w:val="00C40554"/>
    <w:rsid w:val="00C40578"/>
    <w:rsid w:val="00C40831"/>
    <w:rsid w:val="00C40EF5"/>
    <w:rsid w:val="00C411F1"/>
    <w:rsid w:val="00C4431D"/>
    <w:rsid w:val="00C44BC1"/>
    <w:rsid w:val="00C44F13"/>
    <w:rsid w:val="00C44F9E"/>
    <w:rsid w:val="00C45757"/>
    <w:rsid w:val="00C46450"/>
    <w:rsid w:val="00C46B3D"/>
    <w:rsid w:val="00C46F2C"/>
    <w:rsid w:val="00C4737C"/>
    <w:rsid w:val="00C474F8"/>
    <w:rsid w:val="00C506A4"/>
    <w:rsid w:val="00C50705"/>
    <w:rsid w:val="00C5084F"/>
    <w:rsid w:val="00C50855"/>
    <w:rsid w:val="00C50FD9"/>
    <w:rsid w:val="00C5177D"/>
    <w:rsid w:val="00C51B39"/>
    <w:rsid w:val="00C51D66"/>
    <w:rsid w:val="00C523BF"/>
    <w:rsid w:val="00C52B4C"/>
    <w:rsid w:val="00C52E5B"/>
    <w:rsid w:val="00C538B5"/>
    <w:rsid w:val="00C545BA"/>
    <w:rsid w:val="00C554F2"/>
    <w:rsid w:val="00C557A7"/>
    <w:rsid w:val="00C557C3"/>
    <w:rsid w:val="00C56626"/>
    <w:rsid w:val="00C56E9C"/>
    <w:rsid w:val="00C575D9"/>
    <w:rsid w:val="00C57D30"/>
    <w:rsid w:val="00C60E6B"/>
    <w:rsid w:val="00C61261"/>
    <w:rsid w:val="00C613D6"/>
    <w:rsid w:val="00C61703"/>
    <w:rsid w:val="00C61ACE"/>
    <w:rsid w:val="00C62C5E"/>
    <w:rsid w:val="00C630E2"/>
    <w:rsid w:val="00C64025"/>
    <w:rsid w:val="00C641E9"/>
    <w:rsid w:val="00C646DE"/>
    <w:rsid w:val="00C647B1"/>
    <w:rsid w:val="00C64A2D"/>
    <w:rsid w:val="00C6510F"/>
    <w:rsid w:val="00C6621C"/>
    <w:rsid w:val="00C66252"/>
    <w:rsid w:val="00C66322"/>
    <w:rsid w:val="00C6694F"/>
    <w:rsid w:val="00C67DC9"/>
    <w:rsid w:val="00C70438"/>
    <w:rsid w:val="00C7046E"/>
    <w:rsid w:val="00C707A2"/>
    <w:rsid w:val="00C71D5F"/>
    <w:rsid w:val="00C723A6"/>
    <w:rsid w:val="00C72456"/>
    <w:rsid w:val="00C724ED"/>
    <w:rsid w:val="00C72DAE"/>
    <w:rsid w:val="00C73A60"/>
    <w:rsid w:val="00C73EA0"/>
    <w:rsid w:val="00C74153"/>
    <w:rsid w:val="00C745A8"/>
    <w:rsid w:val="00C75C7C"/>
    <w:rsid w:val="00C76946"/>
    <w:rsid w:val="00C76A04"/>
    <w:rsid w:val="00C77C9E"/>
    <w:rsid w:val="00C81469"/>
    <w:rsid w:val="00C834DD"/>
    <w:rsid w:val="00C8386E"/>
    <w:rsid w:val="00C8449F"/>
    <w:rsid w:val="00C84D4E"/>
    <w:rsid w:val="00C851E8"/>
    <w:rsid w:val="00C85451"/>
    <w:rsid w:val="00C854B8"/>
    <w:rsid w:val="00C86AFD"/>
    <w:rsid w:val="00C86C85"/>
    <w:rsid w:val="00C86CFB"/>
    <w:rsid w:val="00C87620"/>
    <w:rsid w:val="00C8776D"/>
    <w:rsid w:val="00C878DE"/>
    <w:rsid w:val="00C90B0C"/>
    <w:rsid w:val="00C90F0D"/>
    <w:rsid w:val="00C9128A"/>
    <w:rsid w:val="00C9199C"/>
    <w:rsid w:val="00C92732"/>
    <w:rsid w:val="00C92DD7"/>
    <w:rsid w:val="00C931C2"/>
    <w:rsid w:val="00C935F0"/>
    <w:rsid w:val="00C936BA"/>
    <w:rsid w:val="00C947A6"/>
    <w:rsid w:val="00C94D2F"/>
    <w:rsid w:val="00C9613C"/>
    <w:rsid w:val="00C96148"/>
    <w:rsid w:val="00C9745D"/>
    <w:rsid w:val="00C97695"/>
    <w:rsid w:val="00CA108A"/>
    <w:rsid w:val="00CA1613"/>
    <w:rsid w:val="00CA19EC"/>
    <w:rsid w:val="00CA1F71"/>
    <w:rsid w:val="00CA2C52"/>
    <w:rsid w:val="00CA2EE9"/>
    <w:rsid w:val="00CA35B2"/>
    <w:rsid w:val="00CA37C9"/>
    <w:rsid w:val="00CA4B15"/>
    <w:rsid w:val="00CA5361"/>
    <w:rsid w:val="00CA5FDB"/>
    <w:rsid w:val="00CA7759"/>
    <w:rsid w:val="00CB0601"/>
    <w:rsid w:val="00CB12F0"/>
    <w:rsid w:val="00CB305E"/>
    <w:rsid w:val="00CB3255"/>
    <w:rsid w:val="00CB3484"/>
    <w:rsid w:val="00CB34E7"/>
    <w:rsid w:val="00CB3784"/>
    <w:rsid w:val="00CB3880"/>
    <w:rsid w:val="00CB42B2"/>
    <w:rsid w:val="00CB48E2"/>
    <w:rsid w:val="00CB4B93"/>
    <w:rsid w:val="00CB55C7"/>
    <w:rsid w:val="00CB5FA4"/>
    <w:rsid w:val="00CB6BE3"/>
    <w:rsid w:val="00CB6E2A"/>
    <w:rsid w:val="00CB70AA"/>
    <w:rsid w:val="00CB73F2"/>
    <w:rsid w:val="00CB7BAF"/>
    <w:rsid w:val="00CB7BE7"/>
    <w:rsid w:val="00CB7E90"/>
    <w:rsid w:val="00CC019D"/>
    <w:rsid w:val="00CC08C7"/>
    <w:rsid w:val="00CC0A12"/>
    <w:rsid w:val="00CC0FF0"/>
    <w:rsid w:val="00CC100D"/>
    <w:rsid w:val="00CC23C5"/>
    <w:rsid w:val="00CC24B0"/>
    <w:rsid w:val="00CC2E71"/>
    <w:rsid w:val="00CC33C4"/>
    <w:rsid w:val="00CC36F8"/>
    <w:rsid w:val="00CC380B"/>
    <w:rsid w:val="00CC564C"/>
    <w:rsid w:val="00CC63C0"/>
    <w:rsid w:val="00CC6EDE"/>
    <w:rsid w:val="00CC72C8"/>
    <w:rsid w:val="00CD0500"/>
    <w:rsid w:val="00CD08AC"/>
    <w:rsid w:val="00CD1097"/>
    <w:rsid w:val="00CD1A6E"/>
    <w:rsid w:val="00CD1E05"/>
    <w:rsid w:val="00CD29D0"/>
    <w:rsid w:val="00CD337F"/>
    <w:rsid w:val="00CD4462"/>
    <w:rsid w:val="00CD465D"/>
    <w:rsid w:val="00CD50E5"/>
    <w:rsid w:val="00CD594F"/>
    <w:rsid w:val="00CD6816"/>
    <w:rsid w:val="00CD780E"/>
    <w:rsid w:val="00CD7DDF"/>
    <w:rsid w:val="00CE03D7"/>
    <w:rsid w:val="00CE0FF2"/>
    <w:rsid w:val="00CE1607"/>
    <w:rsid w:val="00CE29F5"/>
    <w:rsid w:val="00CE31A7"/>
    <w:rsid w:val="00CE3A56"/>
    <w:rsid w:val="00CE3CB0"/>
    <w:rsid w:val="00CE4606"/>
    <w:rsid w:val="00CE4DFE"/>
    <w:rsid w:val="00CE78AB"/>
    <w:rsid w:val="00CE7914"/>
    <w:rsid w:val="00CF0239"/>
    <w:rsid w:val="00CF0819"/>
    <w:rsid w:val="00CF0843"/>
    <w:rsid w:val="00CF0B1D"/>
    <w:rsid w:val="00CF17BC"/>
    <w:rsid w:val="00CF19EC"/>
    <w:rsid w:val="00CF1CA1"/>
    <w:rsid w:val="00CF21C1"/>
    <w:rsid w:val="00CF2315"/>
    <w:rsid w:val="00CF2CB9"/>
    <w:rsid w:val="00CF425F"/>
    <w:rsid w:val="00CF4CE7"/>
    <w:rsid w:val="00CF5042"/>
    <w:rsid w:val="00CF592A"/>
    <w:rsid w:val="00CF5E2A"/>
    <w:rsid w:val="00CF62B2"/>
    <w:rsid w:val="00CF68A1"/>
    <w:rsid w:val="00CF6A58"/>
    <w:rsid w:val="00D00875"/>
    <w:rsid w:val="00D00BB7"/>
    <w:rsid w:val="00D0101E"/>
    <w:rsid w:val="00D01A85"/>
    <w:rsid w:val="00D01BB3"/>
    <w:rsid w:val="00D0232B"/>
    <w:rsid w:val="00D0318C"/>
    <w:rsid w:val="00D034ED"/>
    <w:rsid w:val="00D03517"/>
    <w:rsid w:val="00D03854"/>
    <w:rsid w:val="00D03B45"/>
    <w:rsid w:val="00D03BC8"/>
    <w:rsid w:val="00D04856"/>
    <w:rsid w:val="00D05337"/>
    <w:rsid w:val="00D055D3"/>
    <w:rsid w:val="00D06710"/>
    <w:rsid w:val="00D0688D"/>
    <w:rsid w:val="00D06912"/>
    <w:rsid w:val="00D07331"/>
    <w:rsid w:val="00D076E1"/>
    <w:rsid w:val="00D10B5F"/>
    <w:rsid w:val="00D111AA"/>
    <w:rsid w:val="00D122C9"/>
    <w:rsid w:val="00D127E9"/>
    <w:rsid w:val="00D12D2E"/>
    <w:rsid w:val="00D13696"/>
    <w:rsid w:val="00D13B70"/>
    <w:rsid w:val="00D146B1"/>
    <w:rsid w:val="00D14B6E"/>
    <w:rsid w:val="00D1593C"/>
    <w:rsid w:val="00D1619F"/>
    <w:rsid w:val="00D163C9"/>
    <w:rsid w:val="00D165F2"/>
    <w:rsid w:val="00D16E6F"/>
    <w:rsid w:val="00D17258"/>
    <w:rsid w:val="00D1734B"/>
    <w:rsid w:val="00D204BE"/>
    <w:rsid w:val="00D21077"/>
    <w:rsid w:val="00D21682"/>
    <w:rsid w:val="00D21DB9"/>
    <w:rsid w:val="00D21F6A"/>
    <w:rsid w:val="00D23641"/>
    <w:rsid w:val="00D25C11"/>
    <w:rsid w:val="00D26A21"/>
    <w:rsid w:val="00D26CB8"/>
    <w:rsid w:val="00D306FD"/>
    <w:rsid w:val="00D30905"/>
    <w:rsid w:val="00D30EF1"/>
    <w:rsid w:val="00D313F3"/>
    <w:rsid w:val="00D3141A"/>
    <w:rsid w:val="00D320C9"/>
    <w:rsid w:val="00D32C31"/>
    <w:rsid w:val="00D33851"/>
    <w:rsid w:val="00D33948"/>
    <w:rsid w:val="00D34331"/>
    <w:rsid w:val="00D34459"/>
    <w:rsid w:val="00D3471D"/>
    <w:rsid w:val="00D34C5B"/>
    <w:rsid w:val="00D36E6A"/>
    <w:rsid w:val="00D36F0B"/>
    <w:rsid w:val="00D37009"/>
    <w:rsid w:val="00D375C9"/>
    <w:rsid w:val="00D37EDB"/>
    <w:rsid w:val="00D402BE"/>
    <w:rsid w:val="00D404E1"/>
    <w:rsid w:val="00D4112F"/>
    <w:rsid w:val="00D43100"/>
    <w:rsid w:val="00D43246"/>
    <w:rsid w:val="00D434DB"/>
    <w:rsid w:val="00D43A5A"/>
    <w:rsid w:val="00D43E75"/>
    <w:rsid w:val="00D44F5B"/>
    <w:rsid w:val="00D454CE"/>
    <w:rsid w:val="00D456D0"/>
    <w:rsid w:val="00D45FD1"/>
    <w:rsid w:val="00D47955"/>
    <w:rsid w:val="00D502CE"/>
    <w:rsid w:val="00D50A94"/>
    <w:rsid w:val="00D51D25"/>
    <w:rsid w:val="00D5270B"/>
    <w:rsid w:val="00D5293D"/>
    <w:rsid w:val="00D52C37"/>
    <w:rsid w:val="00D531C6"/>
    <w:rsid w:val="00D535DD"/>
    <w:rsid w:val="00D547C1"/>
    <w:rsid w:val="00D54B09"/>
    <w:rsid w:val="00D55B91"/>
    <w:rsid w:val="00D55F02"/>
    <w:rsid w:val="00D563A8"/>
    <w:rsid w:val="00D56A4B"/>
    <w:rsid w:val="00D57C48"/>
    <w:rsid w:val="00D603A6"/>
    <w:rsid w:val="00D60A4E"/>
    <w:rsid w:val="00D60A9D"/>
    <w:rsid w:val="00D619EA"/>
    <w:rsid w:val="00D6257B"/>
    <w:rsid w:val="00D62650"/>
    <w:rsid w:val="00D62941"/>
    <w:rsid w:val="00D62D2D"/>
    <w:rsid w:val="00D62E47"/>
    <w:rsid w:val="00D642F4"/>
    <w:rsid w:val="00D6448D"/>
    <w:rsid w:val="00D6475A"/>
    <w:rsid w:val="00D65222"/>
    <w:rsid w:val="00D667FE"/>
    <w:rsid w:val="00D66923"/>
    <w:rsid w:val="00D66E34"/>
    <w:rsid w:val="00D6735D"/>
    <w:rsid w:val="00D67520"/>
    <w:rsid w:val="00D67F09"/>
    <w:rsid w:val="00D70280"/>
    <w:rsid w:val="00D710F7"/>
    <w:rsid w:val="00D7165B"/>
    <w:rsid w:val="00D7255D"/>
    <w:rsid w:val="00D7305B"/>
    <w:rsid w:val="00D74314"/>
    <w:rsid w:val="00D747A9"/>
    <w:rsid w:val="00D74B62"/>
    <w:rsid w:val="00D75146"/>
    <w:rsid w:val="00D75174"/>
    <w:rsid w:val="00D75F73"/>
    <w:rsid w:val="00D76428"/>
    <w:rsid w:val="00D76874"/>
    <w:rsid w:val="00D7691C"/>
    <w:rsid w:val="00D77793"/>
    <w:rsid w:val="00D80007"/>
    <w:rsid w:val="00D80D63"/>
    <w:rsid w:val="00D810BE"/>
    <w:rsid w:val="00D81E29"/>
    <w:rsid w:val="00D81EE8"/>
    <w:rsid w:val="00D81FF4"/>
    <w:rsid w:val="00D82059"/>
    <w:rsid w:val="00D821EA"/>
    <w:rsid w:val="00D823E4"/>
    <w:rsid w:val="00D828E0"/>
    <w:rsid w:val="00D82A4B"/>
    <w:rsid w:val="00D83EB4"/>
    <w:rsid w:val="00D84199"/>
    <w:rsid w:val="00D84552"/>
    <w:rsid w:val="00D84779"/>
    <w:rsid w:val="00D847AE"/>
    <w:rsid w:val="00D84F17"/>
    <w:rsid w:val="00D85631"/>
    <w:rsid w:val="00D856FD"/>
    <w:rsid w:val="00D87186"/>
    <w:rsid w:val="00D87552"/>
    <w:rsid w:val="00D8771A"/>
    <w:rsid w:val="00D90389"/>
    <w:rsid w:val="00D90ED2"/>
    <w:rsid w:val="00D91A17"/>
    <w:rsid w:val="00D92689"/>
    <w:rsid w:val="00D9442A"/>
    <w:rsid w:val="00D94ACC"/>
    <w:rsid w:val="00D94B89"/>
    <w:rsid w:val="00D9612A"/>
    <w:rsid w:val="00D96708"/>
    <w:rsid w:val="00D97C3E"/>
    <w:rsid w:val="00DA007D"/>
    <w:rsid w:val="00DA04C2"/>
    <w:rsid w:val="00DA0F1B"/>
    <w:rsid w:val="00DA2579"/>
    <w:rsid w:val="00DA26D7"/>
    <w:rsid w:val="00DA37DB"/>
    <w:rsid w:val="00DA40B2"/>
    <w:rsid w:val="00DA5C73"/>
    <w:rsid w:val="00DA5D74"/>
    <w:rsid w:val="00DA68CB"/>
    <w:rsid w:val="00DA7718"/>
    <w:rsid w:val="00DA7CD0"/>
    <w:rsid w:val="00DB0C2E"/>
    <w:rsid w:val="00DB0E35"/>
    <w:rsid w:val="00DB1686"/>
    <w:rsid w:val="00DB2705"/>
    <w:rsid w:val="00DB2DBA"/>
    <w:rsid w:val="00DB323E"/>
    <w:rsid w:val="00DB3976"/>
    <w:rsid w:val="00DB3DAC"/>
    <w:rsid w:val="00DB4A4D"/>
    <w:rsid w:val="00DB4EB1"/>
    <w:rsid w:val="00DB5A15"/>
    <w:rsid w:val="00DB5B0E"/>
    <w:rsid w:val="00DB5E5E"/>
    <w:rsid w:val="00DB6490"/>
    <w:rsid w:val="00DB7A6C"/>
    <w:rsid w:val="00DC01B1"/>
    <w:rsid w:val="00DC0445"/>
    <w:rsid w:val="00DC06EE"/>
    <w:rsid w:val="00DC2621"/>
    <w:rsid w:val="00DC2A62"/>
    <w:rsid w:val="00DC3FA2"/>
    <w:rsid w:val="00DC4470"/>
    <w:rsid w:val="00DC4EFC"/>
    <w:rsid w:val="00DC533B"/>
    <w:rsid w:val="00DC5410"/>
    <w:rsid w:val="00DC6299"/>
    <w:rsid w:val="00DC6A1D"/>
    <w:rsid w:val="00DC6A8E"/>
    <w:rsid w:val="00DC7BFD"/>
    <w:rsid w:val="00DD0A3D"/>
    <w:rsid w:val="00DD110F"/>
    <w:rsid w:val="00DD1317"/>
    <w:rsid w:val="00DD15B0"/>
    <w:rsid w:val="00DD15C2"/>
    <w:rsid w:val="00DD1763"/>
    <w:rsid w:val="00DD1B6D"/>
    <w:rsid w:val="00DD1DFE"/>
    <w:rsid w:val="00DD351F"/>
    <w:rsid w:val="00DD3862"/>
    <w:rsid w:val="00DD466F"/>
    <w:rsid w:val="00DD54E0"/>
    <w:rsid w:val="00DD5AF2"/>
    <w:rsid w:val="00DD5F49"/>
    <w:rsid w:val="00DD6110"/>
    <w:rsid w:val="00DD78EA"/>
    <w:rsid w:val="00DD7B15"/>
    <w:rsid w:val="00DE0EA9"/>
    <w:rsid w:val="00DE1427"/>
    <w:rsid w:val="00DE1C06"/>
    <w:rsid w:val="00DE1D77"/>
    <w:rsid w:val="00DE2102"/>
    <w:rsid w:val="00DE37D5"/>
    <w:rsid w:val="00DE3869"/>
    <w:rsid w:val="00DE4065"/>
    <w:rsid w:val="00DE4284"/>
    <w:rsid w:val="00DE476F"/>
    <w:rsid w:val="00DE4CB5"/>
    <w:rsid w:val="00DE504D"/>
    <w:rsid w:val="00DE61C3"/>
    <w:rsid w:val="00DE635E"/>
    <w:rsid w:val="00DE7A97"/>
    <w:rsid w:val="00DF0C11"/>
    <w:rsid w:val="00DF17F5"/>
    <w:rsid w:val="00DF1CE7"/>
    <w:rsid w:val="00DF58A5"/>
    <w:rsid w:val="00DF5F08"/>
    <w:rsid w:val="00DF6052"/>
    <w:rsid w:val="00DF60C5"/>
    <w:rsid w:val="00DF654F"/>
    <w:rsid w:val="00E0004F"/>
    <w:rsid w:val="00E0076C"/>
    <w:rsid w:val="00E03047"/>
    <w:rsid w:val="00E034B7"/>
    <w:rsid w:val="00E03807"/>
    <w:rsid w:val="00E03818"/>
    <w:rsid w:val="00E0387B"/>
    <w:rsid w:val="00E03974"/>
    <w:rsid w:val="00E040BB"/>
    <w:rsid w:val="00E040CB"/>
    <w:rsid w:val="00E0410E"/>
    <w:rsid w:val="00E04A1A"/>
    <w:rsid w:val="00E04F4F"/>
    <w:rsid w:val="00E05810"/>
    <w:rsid w:val="00E05DBD"/>
    <w:rsid w:val="00E05FC9"/>
    <w:rsid w:val="00E06C38"/>
    <w:rsid w:val="00E07C8B"/>
    <w:rsid w:val="00E07ED5"/>
    <w:rsid w:val="00E10D17"/>
    <w:rsid w:val="00E1111C"/>
    <w:rsid w:val="00E1225A"/>
    <w:rsid w:val="00E12294"/>
    <w:rsid w:val="00E124B6"/>
    <w:rsid w:val="00E1256C"/>
    <w:rsid w:val="00E13829"/>
    <w:rsid w:val="00E13DF2"/>
    <w:rsid w:val="00E13E68"/>
    <w:rsid w:val="00E14069"/>
    <w:rsid w:val="00E1418A"/>
    <w:rsid w:val="00E142BE"/>
    <w:rsid w:val="00E14B53"/>
    <w:rsid w:val="00E157C0"/>
    <w:rsid w:val="00E15D10"/>
    <w:rsid w:val="00E1681C"/>
    <w:rsid w:val="00E1682F"/>
    <w:rsid w:val="00E16B9B"/>
    <w:rsid w:val="00E16E01"/>
    <w:rsid w:val="00E17122"/>
    <w:rsid w:val="00E201A3"/>
    <w:rsid w:val="00E2068F"/>
    <w:rsid w:val="00E20953"/>
    <w:rsid w:val="00E21582"/>
    <w:rsid w:val="00E23215"/>
    <w:rsid w:val="00E23BE8"/>
    <w:rsid w:val="00E24C4C"/>
    <w:rsid w:val="00E25753"/>
    <w:rsid w:val="00E2594B"/>
    <w:rsid w:val="00E25EFF"/>
    <w:rsid w:val="00E2625F"/>
    <w:rsid w:val="00E2627B"/>
    <w:rsid w:val="00E263DC"/>
    <w:rsid w:val="00E26C1D"/>
    <w:rsid w:val="00E2712B"/>
    <w:rsid w:val="00E2766D"/>
    <w:rsid w:val="00E276E4"/>
    <w:rsid w:val="00E27F21"/>
    <w:rsid w:val="00E30EB0"/>
    <w:rsid w:val="00E30F88"/>
    <w:rsid w:val="00E31DEA"/>
    <w:rsid w:val="00E32BA0"/>
    <w:rsid w:val="00E3313C"/>
    <w:rsid w:val="00E33D88"/>
    <w:rsid w:val="00E35F6C"/>
    <w:rsid w:val="00E362AE"/>
    <w:rsid w:val="00E36391"/>
    <w:rsid w:val="00E375E0"/>
    <w:rsid w:val="00E378FA"/>
    <w:rsid w:val="00E403C2"/>
    <w:rsid w:val="00E4106B"/>
    <w:rsid w:val="00E4121A"/>
    <w:rsid w:val="00E41E59"/>
    <w:rsid w:val="00E4210A"/>
    <w:rsid w:val="00E421E1"/>
    <w:rsid w:val="00E42A99"/>
    <w:rsid w:val="00E42DB3"/>
    <w:rsid w:val="00E430B3"/>
    <w:rsid w:val="00E450D4"/>
    <w:rsid w:val="00E4535E"/>
    <w:rsid w:val="00E45EAF"/>
    <w:rsid w:val="00E46068"/>
    <w:rsid w:val="00E4642E"/>
    <w:rsid w:val="00E46962"/>
    <w:rsid w:val="00E46B4E"/>
    <w:rsid w:val="00E46DEF"/>
    <w:rsid w:val="00E5001A"/>
    <w:rsid w:val="00E5035F"/>
    <w:rsid w:val="00E507C1"/>
    <w:rsid w:val="00E50844"/>
    <w:rsid w:val="00E50EDD"/>
    <w:rsid w:val="00E51597"/>
    <w:rsid w:val="00E515E7"/>
    <w:rsid w:val="00E51741"/>
    <w:rsid w:val="00E51C10"/>
    <w:rsid w:val="00E525C6"/>
    <w:rsid w:val="00E52C9E"/>
    <w:rsid w:val="00E53574"/>
    <w:rsid w:val="00E5387E"/>
    <w:rsid w:val="00E542AD"/>
    <w:rsid w:val="00E542E1"/>
    <w:rsid w:val="00E54BA8"/>
    <w:rsid w:val="00E5622E"/>
    <w:rsid w:val="00E56C69"/>
    <w:rsid w:val="00E5704C"/>
    <w:rsid w:val="00E5736B"/>
    <w:rsid w:val="00E57787"/>
    <w:rsid w:val="00E57903"/>
    <w:rsid w:val="00E57AE1"/>
    <w:rsid w:val="00E60971"/>
    <w:rsid w:val="00E60CA4"/>
    <w:rsid w:val="00E60E58"/>
    <w:rsid w:val="00E62085"/>
    <w:rsid w:val="00E62244"/>
    <w:rsid w:val="00E62898"/>
    <w:rsid w:val="00E63288"/>
    <w:rsid w:val="00E63F4A"/>
    <w:rsid w:val="00E651F9"/>
    <w:rsid w:val="00E664E3"/>
    <w:rsid w:val="00E66835"/>
    <w:rsid w:val="00E66B83"/>
    <w:rsid w:val="00E66CDE"/>
    <w:rsid w:val="00E66E82"/>
    <w:rsid w:val="00E67CCF"/>
    <w:rsid w:val="00E67DC7"/>
    <w:rsid w:val="00E67E23"/>
    <w:rsid w:val="00E70093"/>
    <w:rsid w:val="00E70BCA"/>
    <w:rsid w:val="00E70FD5"/>
    <w:rsid w:val="00E71C18"/>
    <w:rsid w:val="00E72258"/>
    <w:rsid w:val="00E72446"/>
    <w:rsid w:val="00E72CAE"/>
    <w:rsid w:val="00E72F56"/>
    <w:rsid w:val="00E7322F"/>
    <w:rsid w:val="00E74DC4"/>
    <w:rsid w:val="00E750F5"/>
    <w:rsid w:val="00E751D3"/>
    <w:rsid w:val="00E759A9"/>
    <w:rsid w:val="00E75C89"/>
    <w:rsid w:val="00E75D4E"/>
    <w:rsid w:val="00E7617A"/>
    <w:rsid w:val="00E7635E"/>
    <w:rsid w:val="00E76885"/>
    <w:rsid w:val="00E76A3C"/>
    <w:rsid w:val="00E77C83"/>
    <w:rsid w:val="00E77F76"/>
    <w:rsid w:val="00E8020A"/>
    <w:rsid w:val="00E80844"/>
    <w:rsid w:val="00E80E7C"/>
    <w:rsid w:val="00E8142B"/>
    <w:rsid w:val="00E81487"/>
    <w:rsid w:val="00E819B6"/>
    <w:rsid w:val="00E81C43"/>
    <w:rsid w:val="00E82639"/>
    <w:rsid w:val="00E82DF1"/>
    <w:rsid w:val="00E83150"/>
    <w:rsid w:val="00E832B9"/>
    <w:rsid w:val="00E8337F"/>
    <w:rsid w:val="00E8396B"/>
    <w:rsid w:val="00E8498C"/>
    <w:rsid w:val="00E84C65"/>
    <w:rsid w:val="00E8523B"/>
    <w:rsid w:val="00E8530D"/>
    <w:rsid w:val="00E85975"/>
    <w:rsid w:val="00E85F32"/>
    <w:rsid w:val="00E85F48"/>
    <w:rsid w:val="00E8653E"/>
    <w:rsid w:val="00E867B3"/>
    <w:rsid w:val="00E86825"/>
    <w:rsid w:val="00E87BEF"/>
    <w:rsid w:val="00E9005A"/>
    <w:rsid w:val="00E90810"/>
    <w:rsid w:val="00E9193E"/>
    <w:rsid w:val="00E9221F"/>
    <w:rsid w:val="00E9256A"/>
    <w:rsid w:val="00E94550"/>
    <w:rsid w:val="00E9493B"/>
    <w:rsid w:val="00E952E5"/>
    <w:rsid w:val="00E95A22"/>
    <w:rsid w:val="00E96587"/>
    <w:rsid w:val="00E966C4"/>
    <w:rsid w:val="00E973CF"/>
    <w:rsid w:val="00EA1256"/>
    <w:rsid w:val="00EA164B"/>
    <w:rsid w:val="00EA199F"/>
    <w:rsid w:val="00EA29FD"/>
    <w:rsid w:val="00EA3BB9"/>
    <w:rsid w:val="00EA3BF2"/>
    <w:rsid w:val="00EA3C2B"/>
    <w:rsid w:val="00EA41F4"/>
    <w:rsid w:val="00EA445A"/>
    <w:rsid w:val="00EA4E95"/>
    <w:rsid w:val="00EA4F3B"/>
    <w:rsid w:val="00EA518A"/>
    <w:rsid w:val="00EA51D3"/>
    <w:rsid w:val="00EA52AD"/>
    <w:rsid w:val="00EA5568"/>
    <w:rsid w:val="00EA5A4A"/>
    <w:rsid w:val="00EA5F8C"/>
    <w:rsid w:val="00EA6BB0"/>
    <w:rsid w:val="00EA749D"/>
    <w:rsid w:val="00EA7B7E"/>
    <w:rsid w:val="00EB0D33"/>
    <w:rsid w:val="00EB0D66"/>
    <w:rsid w:val="00EB11D6"/>
    <w:rsid w:val="00EB160E"/>
    <w:rsid w:val="00EB1D6E"/>
    <w:rsid w:val="00EB216C"/>
    <w:rsid w:val="00EB253B"/>
    <w:rsid w:val="00EB26F0"/>
    <w:rsid w:val="00EB2908"/>
    <w:rsid w:val="00EB3115"/>
    <w:rsid w:val="00EB3117"/>
    <w:rsid w:val="00EB34C5"/>
    <w:rsid w:val="00EB3B7F"/>
    <w:rsid w:val="00EB4131"/>
    <w:rsid w:val="00EB417C"/>
    <w:rsid w:val="00EB44C4"/>
    <w:rsid w:val="00EB4627"/>
    <w:rsid w:val="00EB5204"/>
    <w:rsid w:val="00EB5562"/>
    <w:rsid w:val="00EB584A"/>
    <w:rsid w:val="00EB7450"/>
    <w:rsid w:val="00EB7482"/>
    <w:rsid w:val="00EB79CE"/>
    <w:rsid w:val="00EB7FE8"/>
    <w:rsid w:val="00EC0EBF"/>
    <w:rsid w:val="00EC100D"/>
    <w:rsid w:val="00EC111B"/>
    <w:rsid w:val="00EC1444"/>
    <w:rsid w:val="00EC15A0"/>
    <w:rsid w:val="00EC16F4"/>
    <w:rsid w:val="00EC1BF9"/>
    <w:rsid w:val="00EC1C5C"/>
    <w:rsid w:val="00EC1F84"/>
    <w:rsid w:val="00EC2A56"/>
    <w:rsid w:val="00EC381C"/>
    <w:rsid w:val="00EC3A65"/>
    <w:rsid w:val="00EC3ABA"/>
    <w:rsid w:val="00EC421E"/>
    <w:rsid w:val="00EC51CA"/>
    <w:rsid w:val="00EC563F"/>
    <w:rsid w:val="00EC5760"/>
    <w:rsid w:val="00EC6BCD"/>
    <w:rsid w:val="00EC7D19"/>
    <w:rsid w:val="00EC7D8D"/>
    <w:rsid w:val="00ED0751"/>
    <w:rsid w:val="00ED0C12"/>
    <w:rsid w:val="00ED0DCE"/>
    <w:rsid w:val="00ED115E"/>
    <w:rsid w:val="00ED16AC"/>
    <w:rsid w:val="00ED31E2"/>
    <w:rsid w:val="00ED3DD8"/>
    <w:rsid w:val="00ED428B"/>
    <w:rsid w:val="00ED53DC"/>
    <w:rsid w:val="00ED55EE"/>
    <w:rsid w:val="00ED66EA"/>
    <w:rsid w:val="00ED69FA"/>
    <w:rsid w:val="00ED77A4"/>
    <w:rsid w:val="00ED7B68"/>
    <w:rsid w:val="00ED7E79"/>
    <w:rsid w:val="00EE059C"/>
    <w:rsid w:val="00EE1844"/>
    <w:rsid w:val="00EE2978"/>
    <w:rsid w:val="00EE30FE"/>
    <w:rsid w:val="00EE3D20"/>
    <w:rsid w:val="00EE4160"/>
    <w:rsid w:val="00EE484F"/>
    <w:rsid w:val="00EE4852"/>
    <w:rsid w:val="00EE4D68"/>
    <w:rsid w:val="00EE5FF0"/>
    <w:rsid w:val="00EE63FA"/>
    <w:rsid w:val="00EE7096"/>
    <w:rsid w:val="00EE71DD"/>
    <w:rsid w:val="00EE7233"/>
    <w:rsid w:val="00EF0406"/>
    <w:rsid w:val="00EF06A3"/>
    <w:rsid w:val="00EF084F"/>
    <w:rsid w:val="00EF08C1"/>
    <w:rsid w:val="00EF0A74"/>
    <w:rsid w:val="00EF0F7E"/>
    <w:rsid w:val="00EF1184"/>
    <w:rsid w:val="00EF2621"/>
    <w:rsid w:val="00EF31AC"/>
    <w:rsid w:val="00EF440B"/>
    <w:rsid w:val="00EF4544"/>
    <w:rsid w:val="00EF462A"/>
    <w:rsid w:val="00EF4780"/>
    <w:rsid w:val="00EF491E"/>
    <w:rsid w:val="00EF4CB8"/>
    <w:rsid w:val="00EF4E6F"/>
    <w:rsid w:val="00EF5955"/>
    <w:rsid w:val="00EF6346"/>
    <w:rsid w:val="00EF64D3"/>
    <w:rsid w:val="00EF654B"/>
    <w:rsid w:val="00EF662F"/>
    <w:rsid w:val="00EF671D"/>
    <w:rsid w:val="00EF68B5"/>
    <w:rsid w:val="00EF73CA"/>
    <w:rsid w:val="00EF750E"/>
    <w:rsid w:val="00EF7C41"/>
    <w:rsid w:val="00F00C57"/>
    <w:rsid w:val="00F00F98"/>
    <w:rsid w:val="00F0147E"/>
    <w:rsid w:val="00F029C7"/>
    <w:rsid w:val="00F0312A"/>
    <w:rsid w:val="00F0322C"/>
    <w:rsid w:val="00F0394F"/>
    <w:rsid w:val="00F03C70"/>
    <w:rsid w:val="00F04676"/>
    <w:rsid w:val="00F04B9E"/>
    <w:rsid w:val="00F04C94"/>
    <w:rsid w:val="00F04E96"/>
    <w:rsid w:val="00F04EA0"/>
    <w:rsid w:val="00F04EA9"/>
    <w:rsid w:val="00F05712"/>
    <w:rsid w:val="00F05743"/>
    <w:rsid w:val="00F0623D"/>
    <w:rsid w:val="00F06AD8"/>
    <w:rsid w:val="00F06F9D"/>
    <w:rsid w:val="00F07A88"/>
    <w:rsid w:val="00F1038B"/>
    <w:rsid w:val="00F107EA"/>
    <w:rsid w:val="00F10AE1"/>
    <w:rsid w:val="00F11564"/>
    <w:rsid w:val="00F11795"/>
    <w:rsid w:val="00F11A34"/>
    <w:rsid w:val="00F11E30"/>
    <w:rsid w:val="00F11F07"/>
    <w:rsid w:val="00F122A3"/>
    <w:rsid w:val="00F12BEF"/>
    <w:rsid w:val="00F13464"/>
    <w:rsid w:val="00F140F9"/>
    <w:rsid w:val="00F1498A"/>
    <w:rsid w:val="00F14AC8"/>
    <w:rsid w:val="00F15303"/>
    <w:rsid w:val="00F155EE"/>
    <w:rsid w:val="00F15FE1"/>
    <w:rsid w:val="00F17E53"/>
    <w:rsid w:val="00F200CE"/>
    <w:rsid w:val="00F20247"/>
    <w:rsid w:val="00F2098A"/>
    <w:rsid w:val="00F21EED"/>
    <w:rsid w:val="00F2279C"/>
    <w:rsid w:val="00F22FE6"/>
    <w:rsid w:val="00F230BB"/>
    <w:rsid w:val="00F2323A"/>
    <w:rsid w:val="00F23255"/>
    <w:rsid w:val="00F234B9"/>
    <w:rsid w:val="00F23F5D"/>
    <w:rsid w:val="00F24204"/>
    <w:rsid w:val="00F24623"/>
    <w:rsid w:val="00F25680"/>
    <w:rsid w:val="00F25F6C"/>
    <w:rsid w:val="00F2623C"/>
    <w:rsid w:val="00F26D6D"/>
    <w:rsid w:val="00F26E8A"/>
    <w:rsid w:val="00F27019"/>
    <w:rsid w:val="00F2713F"/>
    <w:rsid w:val="00F303DE"/>
    <w:rsid w:val="00F3061B"/>
    <w:rsid w:val="00F30873"/>
    <w:rsid w:val="00F3133C"/>
    <w:rsid w:val="00F315A1"/>
    <w:rsid w:val="00F3183B"/>
    <w:rsid w:val="00F31F62"/>
    <w:rsid w:val="00F32896"/>
    <w:rsid w:val="00F33078"/>
    <w:rsid w:val="00F35003"/>
    <w:rsid w:val="00F3577A"/>
    <w:rsid w:val="00F3634F"/>
    <w:rsid w:val="00F36739"/>
    <w:rsid w:val="00F36C2F"/>
    <w:rsid w:val="00F36D60"/>
    <w:rsid w:val="00F3797F"/>
    <w:rsid w:val="00F37D12"/>
    <w:rsid w:val="00F40004"/>
    <w:rsid w:val="00F42295"/>
    <w:rsid w:val="00F42509"/>
    <w:rsid w:val="00F429F4"/>
    <w:rsid w:val="00F43956"/>
    <w:rsid w:val="00F439E0"/>
    <w:rsid w:val="00F43C7B"/>
    <w:rsid w:val="00F43D92"/>
    <w:rsid w:val="00F4412D"/>
    <w:rsid w:val="00F4421D"/>
    <w:rsid w:val="00F44309"/>
    <w:rsid w:val="00F44F9B"/>
    <w:rsid w:val="00F45F9C"/>
    <w:rsid w:val="00F46F88"/>
    <w:rsid w:val="00F4758A"/>
    <w:rsid w:val="00F47670"/>
    <w:rsid w:val="00F501DA"/>
    <w:rsid w:val="00F5092A"/>
    <w:rsid w:val="00F509BE"/>
    <w:rsid w:val="00F51388"/>
    <w:rsid w:val="00F520BB"/>
    <w:rsid w:val="00F52176"/>
    <w:rsid w:val="00F5283B"/>
    <w:rsid w:val="00F52981"/>
    <w:rsid w:val="00F52B2D"/>
    <w:rsid w:val="00F52D92"/>
    <w:rsid w:val="00F530EF"/>
    <w:rsid w:val="00F53BFC"/>
    <w:rsid w:val="00F54356"/>
    <w:rsid w:val="00F54CF4"/>
    <w:rsid w:val="00F5543C"/>
    <w:rsid w:val="00F557AD"/>
    <w:rsid w:val="00F55AC8"/>
    <w:rsid w:val="00F55CB3"/>
    <w:rsid w:val="00F5642A"/>
    <w:rsid w:val="00F56FBE"/>
    <w:rsid w:val="00F572EC"/>
    <w:rsid w:val="00F5730F"/>
    <w:rsid w:val="00F579B4"/>
    <w:rsid w:val="00F60490"/>
    <w:rsid w:val="00F60798"/>
    <w:rsid w:val="00F607BA"/>
    <w:rsid w:val="00F60986"/>
    <w:rsid w:val="00F60F85"/>
    <w:rsid w:val="00F610BB"/>
    <w:rsid w:val="00F6233B"/>
    <w:rsid w:val="00F6237D"/>
    <w:rsid w:val="00F626C0"/>
    <w:rsid w:val="00F6310D"/>
    <w:rsid w:val="00F642F6"/>
    <w:rsid w:val="00F64CB6"/>
    <w:rsid w:val="00F65070"/>
    <w:rsid w:val="00F65227"/>
    <w:rsid w:val="00F659DE"/>
    <w:rsid w:val="00F664B8"/>
    <w:rsid w:val="00F66845"/>
    <w:rsid w:val="00F66B1D"/>
    <w:rsid w:val="00F66BBE"/>
    <w:rsid w:val="00F678E4"/>
    <w:rsid w:val="00F71F49"/>
    <w:rsid w:val="00F73880"/>
    <w:rsid w:val="00F739CD"/>
    <w:rsid w:val="00F739D1"/>
    <w:rsid w:val="00F739FD"/>
    <w:rsid w:val="00F73B35"/>
    <w:rsid w:val="00F73B82"/>
    <w:rsid w:val="00F73CC5"/>
    <w:rsid w:val="00F73F3B"/>
    <w:rsid w:val="00F73FC9"/>
    <w:rsid w:val="00F74244"/>
    <w:rsid w:val="00F74804"/>
    <w:rsid w:val="00F770C3"/>
    <w:rsid w:val="00F77ACF"/>
    <w:rsid w:val="00F81D3C"/>
    <w:rsid w:val="00F828C0"/>
    <w:rsid w:val="00F82A18"/>
    <w:rsid w:val="00F82DF9"/>
    <w:rsid w:val="00F836D3"/>
    <w:rsid w:val="00F83A56"/>
    <w:rsid w:val="00F8412D"/>
    <w:rsid w:val="00F844A2"/>
    <w:rsid w:val="00F8487F"/>
    <w:rsid w:val="00F84B64"/>
    <w:rsid w:val="00F84E28"/>
    <w:rsid w:val="00F8518E"/>
    <w:rsid w:val="00F85415"/>
    <w:rsid w:val="00F85A7C"/>
    <w:rsid w:val="00F86227"/>
    <w:rsid w:val="00F86959"/>
    <w:rsid w:val="00F871A1"/>
    <w:rsid w:val="00F8738B"/>
    <w:rsid w:val="00F87D5A"/>
    <w:rsid w:val="00F87FD0"/>
    <w:rsid w:val="00F9099C"/>
    <w:rsid w:val="00F91112"/>
    <w:rsid w:val="00F9124B"/>
    <w:rsid w:val="00F91AF4"/>
    <w:rsid w:val="00F91BEB"/>
    <w:rsid w:val="00F91DC8"/>
    <w:rsid w:val="00F9230F"/>
    <w:rsid w:val="00F945DA"/>
    <w:rsid w:val="00F947D6"/>
    <w:rsid w:val="00F95967"/>
    <w:rsid w:val="00F96277"/>
    <w:rsid w:val="00F96D10"/>
    <w:rsid w:val="00F97563"/>
    <w:rsid w:val="00FA02EC"/>
    <w:rsid w:val="00FA046B"/>
    <w:rsid w:val="00FA080B"/>
    <w:rsid w:val="00FA0945"/>
    <w:rsid w:val="00FA0C4F"/>
    <w:rsid w:val="00FA1109"/>
    <w:rsid w:val="00FA22BB"/>
    <w:rsid w:val="00FA2AA3"/>
    <w:rsid w:val="00FA2C8B"/>
    <w:rsid w:val="00FA305B"/>
    <w:rsid w:val="00FA3962"/>
    <w:rsid w:val="00FA3DFC"/>
    <w:rsid w:val="00FA3FAC"/>
    <w:rsid w:val="00FA42B1"/>
    <w:rsid w:val="00FA47EF"/>
    <w:rsid w:val="00FA51E9"/>
    <w:rsid w:val="00FA6661"/>
    <w:rsid w:val="00FA7A19"/>
    <w:rsid w:val="00FB0495"/>
    <w:rsid w:val="00FB087C"/>
    <w:rsid w:val="00FB09F6"/>
    <w:rsid w:val="00FB0CBF"/>
    <w:rsid w:val="00FB10D4"/>
    <w:rsid w:val="00FB18A3"/>
    <w:rsid w:val="00FB1E86"/>
    <w:rsid w:val="00FB2DFF"/>
    <w:rsid w:val="00FB32CC"/>
    <w:rsid w:val="00FB32F7"/>
    <w:rsid w:val="00FB437B"/>
    <w:rsid w:val="00FB49F8"/>
    <w:rsid w:val="00FB4B0E"/>
    <w:rsid w:val="00FB5200"/>
    <w:rsid w:val="00FB5B4D"/>
    <w:rsid w:val="00FB5BA9"/>
    <w:rsid w:val="00FB5BFF"/>
    <w:rsid w:val="00FB5D90"/>
    <w:rsid w:val="00FB651D"/>
    <w:rsid w:val="00FB689A"/>
    <w:rsid w:val="00FB6BDA"/>
    <w:rsid w:val="00FB7449"/>
    <w:rsid w:val="00FC0E6F"/>
    <w:rsid w:val="00FC1EA2"/>
    <w:rsid w:val="00FC2D48"/>
    <w:rsid w:val="00FC4A4F"/>
    <w:rsid w:val="00FC5523"/>
    <w:rsid w:val="00FC5781"/>
    <w:rsid w:val="00FC58A6"/>
    <w:rsid w:val="00FC5F91"/>
    <w:rsid w:val="00FC6183"/>
    <w:rsid w:val="00FC6578"/>
    <w:rsid w:val="00FC7798"/>
    <w:rsid w:val="00FC79F9"/>
    <w:rsid w:val="00FD0DFF"/>
    <w:rsid w:val="00FD0F69"/>
    <w:rsid w:val="00FD154D"/>
    <w:rsid w:val="00FD25C7"/>
    <w:rsid w:val="00FD2AA2"/>
    <w:rsid w:val="00FD47AC"/>
    <w:rsid w:val="00FD6F8B"/>
    <w:rsid w:val="00FD757B"/>
    <w:rsid w:val="00FE01FC"/>
    <w:rsid w:val="00FE0338"/>
    <w:rsid w:val="00FE09F2"/>
    <w:rsid w:val="00FE2244"/>
    <w:rsid w:val="00FE2757"/>
    <w:rsid w:val="00FE2C18"/>
    <w:rsid w:val="00FE2E1B"/>
    <w:rsid w:val="00FE3C69"/>
    <w:rsid w:val="00FE3DD5"/>
    <w:rsid w:val="00FE42DD"/>
    <w:rsid w:val="00FE498D"/>
    <w:rsid w:val="00FE534D"/>
    <w:rsid w:val="00FE5DC7"/>
    <w:rsid w:val="00FE6BE4"/>
    <w:rsid w:val="00FE6FE9"/>
    <w:rsid w:val="00FE72BA"/>
    <w:rsid w:val="00FE7882"/>
    <w:rsid w:val="00FF0135"/>
    <w:rsid w:val="00FF01C7"/>
    <w:rsid w:val="00FF063F"/>
    <w:rsid w:val="00FF07D0"/>
    <w:rsid w:val="00FF169B"/>
    <w:rsid w:val="00FF1BA9"/>
    <w:rsid w:val="00FF243B"/>
    <w:rsid w:val="00FF2507"/>
    <w:rsid w:val="00FF29A4"/>
    <w:rsid w:val="00FF2F87"/>
    <w:rsid w:val="00FF358D"/>
    <w:rsid w:val="00FF3CB8"/>
    <w:rsid w:val="00FF3DFF"/>
    <w:rsid w:val="00FF49F8"/>
    <w:rsid w:val="00FF64B5"/>
    <w:rsid w:val="00FF6755"/>
    <w:rsid w:val="00FF69E4"/>
    <w:rsid w:val="00FF6BAE"/>
    <w:rsid w:val="00FF72EF"/>
    <w:rsid w:val="00FF7616"/>
    <w:rsid w:val="00FF7B44"/>
    <w:rsid w:val="016A770D"/>
    <w:rsid w:val="019FE065"/>
    <w:rsid w:val="01A00A01"/>
    <w:rsid w:val="01DA172A"/>
    <w:rsid w:val="023D8920"/>
    <w:rsid w:val="027AFA89"/>
    <w:rsid w:val="028FD91F"/>
    <w:rsid w:val="02D0811B"/>
    <w:rsid w:val="02D5A2D4"/>
    <w:rsid w:val="034EE3DB"/>
    <w:rsid w:val="03DA9B15"/>
    <w:rsid w:val="0417F8B5"/>
    <w:rsid w:val="04451A7D"/>
    <w:rsid w:val="0460B15A"/>
    <w:rsid w:val="04623773"/>
    <w:rsid w:val="049B7381"/>
    <w:rsid w:val="04CFA192"/>
    <w:rsid w:val="0530679C"/>
    <w:rsid w:val="055EBA13"/>
    <w:rsid w:val="0570180B"/>
    <w:rsid w:val="059DB7F9"/>
    <w:rsid w:val="05B6D265"/>
    <w:rsid w:val="05BB48EA"/>
    <w:rsid w:val="05E47D8A"/>
    <w:rsid w:val="0654D2D1"/>
    <w:rsid w:val="066A88BF"/>
    <w:rsid w:val="066C3440"/>
    <w:rsid w:val="069C7A39"/>
    <w:rsid w:val="0711495E"/>
    <w:rsid w:val="073C668C"/>
    <w:rsid w:val="07B36021"/>
    <w:rsid w:val="07E33F8A"/>
    <w:rsid w:val="07E541EB"/>
    <w:rsid w:val="07F92318"/>
    <w:rsid w:val="0831C919"/>
    <w:rsid w:val="086C7015"/>
    <w:rsid w:val="08ACCAA4"/>
    <w:rsid w:val="08BA1B1E"/>
    <w:rsid w:val="08BBE186"/>
    <w:rsid w:val="08DDF706"/>
    <w:rsid w:val="09491553"/>
    <w:rsid w:val="09736ED3"/>
    <w:rsid w:val="09A77B38"/>
    <w:rsid w:val="09EF997F"/>
    <w:rsid w:val="09FF9D6F"/>
    <w:rsid w:val="0A4F3EF7"/>
    <w:rsid w:val="0A8D2057"/>
    <w:rsid w:val="0AB50905"/>
    <w:rsid w:val="0AB89738"/>
    <w:rsid w:val="0B0C6FDA"/>
    <w:rsid w:val="0B2D8DF7"/>
    <w:rsid w:val="0B65176A"/>
    <w:rsid w:val="0BD9A81A"/>
    <w:rsid w:val="0BE22D29"/>
    <w:rsid w:val="0BED4D1C"/>
    <w:rsid w:val="0C2B2F38"/>
    <w:rsid w:val="0C34DD88"/>
    <w:rsid w:val="0C7357ED"/>
    <w:rsid w:val="0C781C3E"/>
    <w:rsid w:val="0CCA519E"/>
    <w:rsid w:val="0D2CE6D0"/>
    <w:rsid w:val="0D3B7981"/>
    <w:rsid w:val="0DED273A"/>
    <w:rsid w:val="0DFB4D8B"/>
    <w:rsid w:val="0E3A22FA"/>
    <w:rsid w:val="0E7A29F5"/>
    <w:rsid w:val="0E9DCCD4"/>
    <w:rsid w:val="0EB59731"/>
    <w:rsid w:val="0EC2998B"/>
    <w:rsid w:val="0EC49A03"/>
    <w:rsid w:val="0ED94465"/>
    <w:rsid w:val="0F1FF6C8"/>
    <w:rsid w:val="0F5DB08E"/>
    <w:rsid w:val="0F71B884"/>
    <w:rsid w:val="0FCB68CD"/>
    <w:rsid w:val="0FDB1486"/>
    <w:rsid w:val="0FDCA602"/>
    <w:rsid w:val="0FF266CB"/>
    <w:rsid w:val="10175540"/>
    <w:rsid w:val="1023F1B7"/>
    <w:rsid w:val="103B1628"/>
    <w:rsid w:val="106F2E6A"/>
    <w:rsid w:val="10B105DF"/>
    <w:rsid w:val="10E35181"/>
    <w:rsid w:val="10EAC5C2"/>
    <w:rsid w:val="11084EAB"/>
    <w:rsid w:val="1122C646"/>
    <w:rsid w:val="112D7DB6"/>
    <w:rsid w:val="118692A2"/>
    <w:rsid w:val="118BDCA5"/>
    <w:rsid w:val="11AB129C"/>
    <w:rsid w:val="1260A60F"/>
    <w:rsid w:val="12893A02"/>
    <w:rsid w:val="129431B4"/>
    <w:rsid w:val="12B28A90"/>
    <w:rsid w:val="13023D5D"/>
    <w:rsid w:val="13424A81"/>
    <w:rsid w:val="1374ACCA"/>
    <w:rsid w:val="1376CC1C"/>
    <w:rsid w:val="13D6D4D8"/>
    <w:rsid w:val="14109B68"/>
    <w:rsid w:val="1412E007"/>
    <w:rsid w:val="14695002"/>
    <w:rsid w:val="146A8F0F"/>
    <w:rsid w:val="147DEF00"/>
    <w:rsid w:val="14C5D34B"/>
    <w:rsid w:val="1573416D"/>
    <w:rsid w:val="157FB1CF"/>
    <w:rsid w:val="15AB3EDB"/>
    <w:rsid w:val="1622A02D"/>
    <w:rsid w:val="17E21FC4"/>
    <w:rsid w:val="18023375"/>
    <w:rsid w:val="18282067"/>
    <w:rsid w:val="183A206F"/>
    <w:rsid w:val="185706D3"/>
    <w:rsid w:val="18691010"/>
    <w:rsid w:val="18772E51"/>
    <w:rsid w:val="18B281FD"/>
    <w:rsid w:val="18B913E1"/>
    <w:rsid w:val="18BF41D6"/>
    <w:rsid w:val="18DD7533"/>
    <w:rsid w:val="18E1DB44"/>
    <w:rsid w:val="19017AFA"/>
    <w:rsid w:val="19266A8F"/>
    <w:rsid w:val="19412A44"/>
    <w:rsid w:val="19450DCA"/>
    <w:rsid w:val="199A12FE"/>
    <w:rsid w:val="19F072D9"/>
    <w:rsid w:val="1A286D25"/>
    <w:rsid w:val="1A448781"/>
    <w:rsid w:val="1A4C6918"/>
    <w:rsid w:val="1A5EA8A4"/>
    <w:rsid w:val="1A64A40B"/>
    <w:rsid w:val="1A7A438B"/>
    <w:rsid w:val="1A7B07DF"/>
    <w:rsid w:val="1B39819E"/>
    <w:rsid w:val="1B3B21A5"/>
    <w:rsid w:val="1B66D6D1"/>
    <w:rsid w:val="1B8B98F0"/>
    <w:rsid w:val="1BB52D1F"/>
    <w:rsid w:val="1BCFDE1F"/>
    <w:rsid w:val="1C50E8D3"/>
    <w:rsid w:val="1C7A8E8A"/>
    <w:rsid w:val="1C9A76C7"/>
    <w:rsid w:val="1CCE06CE"/>
    <w:rsid w:val="1CD6F206"/>
    <w:rsid w:val="1CE09A48"/>
    <w:rsid w:val="1D259BE8"/>
    <w:rsid w:val="1D2C58A6"/>
    <w:rsid w:val="1D32A289"/>
    <w:rsid w:val="1D4E83F5"/>
    <w:rsid w:val="1D523D83"/>
    <w:rsid w:val="1D859911"/>
    <w:rsid w:val="1D8C6C27"/>
    <w:rsid w:val="1E0329A2"/>
    <w:rsid w:val="1E32EE24"/>
    <w:rsid w:val="1E4D4FAD"/>
    <w:rsid w:val="1E82470C"/>
    <w:rsid w:val="1EA843EC"/>
    <w:rsid w:val="1ED9BB8F"/>
    <w:rsid w:val="1F579AF8"/>
    <w:rsid w:val="1FAD8C9B"/>
    <w:rsid w:val="2037DD96"/>
    <w:rsid w:val="2055827B"/>
    <w:rsid w:val="2093B1FB"/>
    <w:rsid w:val="21542751"/>
    <w:rsid w:val="21C4307A"/>
    <w:rsid w:val="22148E17"/>
    <w:rsid w:val="224C15CB"/>
    <w:rsid w:val="2266499B"/>
    <w:rsid w:val="226B4946"/>
    <w:rsid w:val="228341B1"/>
    <w:rsid w:val="22FFD743"/>
    <w:rsid w:val="23277EC7"/>
    <w:rsid w:val="2354CDC2"/>
    <w:rsid w:val="2354DBE0"/>
    <w:rsid w:val="23837D9C"/>
    <w:rsid w:val="23CB52BD"/>
    <w:rsid w:val="242505C0"/>
    <w:rsid w:val="242DB619"/>
    <w:rsid w:val="244FE5C8"/>
    <w:rsid w:val="2459F6A4"/>
    <w:rsid w:val="246AE71C"/>
    <w:rsid w:val="247C58B7"/>
    <w:rsid w:val="24A92272"/>
    <w:rsid w:val="24B2D982"/>
    <w:rsid w:val="24CA0820"/>
    <w:rsid w:val="2566DB1D"/>
    <w:rsid w:val="25918F2B"/>
    <w:rsid w:val="25AD6BC2"/>
    <w:rsid w:val="25DF085E"/>
    <w:rsid w:val="262128F9"/>
    <w:rsid w:val="264479C0"/>
    <w:rsid w:val="2665FA0D"/>
    <w:rsid w:val="2697B729"/>
    <w:rsid w:val="26BE7345"/>
    <w:rsid w:val="26D69624"/>
    <w:rsid w:val="26F2B0AA"/>
    <w:rsid w:val="2771973F"/>
    <w:rsid w:val="27881FDA"/>
    <w:rsid w:val="278E4D5A"/>
    <w:rsid w:val="27A87CCA"/>
    <w:rsid w:val="284251AF"/>
    <w:rsid w:val="28D8488E"/>
    <w:rsid w:val="29774291"/>
    <w:rsid w:val="299FFACA"/>
    <w:rsid w:val="2A27192B"/>
    <w:rsid w:val="2A3599F8"/>
    <w:rsid w:val="2A6101E1"/>
    <w:rsid w:val="2A9C467C"/>
    <w:rsid w:val="2AA79123"/>
    <w:rsid w:val="2AB0B792"/>
    <w:rsid w:val="2AC884A9"/>
    <w:rsid w:val="2AE989E1"/>
    <w:rsid w:val="2AF2B0EF"/>
    <w:rsid w:val="2AFA5751"/>
    <w:rsid w:val="2AFBC84D"/>
    <w:rsid w:val="2B05F6AC"/>
    <w:rsid w:val="2B30AFFC"/>
    <w:rsid w:val="2B4A2357"/>
    <w:rsid w:val="2B8A74B1"/>
    <w:rsid w:val="2BCD07A1"/>
    <w:rsid w:val="2BD3E958"/>
    <w:rsid w:val="2C433019"/>
    <w:rsid w:val="2C5ABA44"/>
    <w:rsid w:val="2C725978"/>
    <w:rsid w:val="2C9B549A"/>
    <w:rsid w:val="2CCCBE65"/>
    <w:rsid w:val="2D3F718C"/>
    <w:rsid w:val="2D408169"/>
    <w:rsid w:val="2D6AFE98"/>
    <w:rsid w:val="2D8238C8"/>
    <w:rsid w:val="2DD4077B"/>
    <w:rsid w:val="2DF3AFF1"/>
    <w:rsid w:val="2E1EA55B"/>
    <w:rsid w:val="2E2C71CC"/>
    <w:rsid w:val="2E717B63"/>
    <w:rsid w:val="2E7C2063"/>
    <w:rsid w:val="2EC8703F"/>
    <w:rsid w:val="2F4816F2"/>
    <w:rsid w:val="2F8D4632"/>
    <w:rsid w:val="2FD09A36"/>
    <w:rsid w:val="300F72E0"/>
    <w:rsid w:val="30386E65"/>
    <w:rsid w:val="30A2BC00"/>
    <w:rsid w:val="30DDA3EB"/>
    <w:rsid w:val="30FF5128"/>
    <w:rsid w:val="3107016F"/>
    <w:rsid w:val="312E8F5E"/>
    <w:rsid w:val="31499F96"/>
    <w:rsid w:val="31A42F15"/>
    <w:rsid w:val="31C9E992"/>
    <w:rsid w:val="3235B9B3"/>
    <w:rsid w:val="3256A394"/>
    <w:rsid w:val="326B10D0"/>
    <w:rsid w:val="32F12AA9"/>
    <w:rsid w:val="33129527"/>
    <w:rsid w:val="33309221"/>
    <w:rsid w:val="334DEEDE"/>
    <w:rsid w:val="337BEB0A"/>
    <w:rsid w:val="33AFEC98"/>
    <w:rsid w:val="33B69503"/>
    <w:rsid w:val="33C80D43"/>
    <w:rsid w:val="33CEDD48"/>
    <w:rsid w:val="33E8CF2C"/>
    <w:rsid w:val="342F0FF7"/>
    <w:rsid w:val="349C117C"/>
    <w:rsid w:val="34CD24B6"/>
    <w:rsid w:val="34DABE2C"/>
    <w:rsid w:val="34DF67DE"/>
    <w:rsid w:val="352E9D06"/>
    <w:rsid w:val="353A9E29"/>
    <w:rsid w:val="35E41F0A"/>
    <w:rsid w:val="36185BD0"/>
    <w:rsid w:val="36B1EAE3"/>
    <w:rsid w:val="36F29D52"/>
    <w:rsid w:val="372BBC1B"/>
    <w:rsid w:val="374ABE21"/>
    <w:rsid w:val="377BEC42"/>
    <w:rsid w:val="37970FDA"/>
    <w:rsid w:val="3798B69F"/>
    <w:rsid w:val="379B5959"/>
    <w:rsid w:val="385D9D1F"/>
    <w:rsid w:val="3885C286"/>
    <w:rsid w:val="389250DD"/>
    <w:rsid w:val="38DE92A3"/>
    <w:rsid w:val="38E13A86"/>
    <w:rsid w:val="3954A3E6"/>
    <w:rsid w:val="39803DE8"/>
    <w:rsid w:val="39A85A06"/>
    <w:rsid w:val="39BA101F"/>
    <w:rsid w:val="39D346C1"/>
    <w:rsid w:val="39F9EB4F"/>
    <w:rsid w:val="3A20EF6C"/>
    <w:rsid w:val="3A43FA90"/>
    <w:rsid w:val="3A8BDBB4"/>
    <w:rsid w:val="3AEBAA71"/>
    <w:rsid w:val="3B4114A8"/>
    <w:rsid w:val="3B596BE5"/>
    <w:rsid w:val="3B642AA7"/>
    <w:rsid w:val="3B7DD3B2"/>
    <w:rsid w:val="3B8564CB"/>
    <w:rsid w:val="3BAC94E2"/>
    <w:rsid w:val="3BAD00FF"/>
    <w:rsid w:val="3BAEF223"/>
    <w:rsid w:val="3BFB7949"/>
    <w:rsid w:val="3C0D1A48"/>
    <w:rsid w:val="3C232A2C"/>
    <w:rsid w:val="3C6DC5F1"/>
    <w:rsid w:val="3C92886C"/>
    <w:rsid w:val="3D20AA4E"/>
    <w:rsid w:val="3E03FC14"/>
    <w:rsid w:val="3EA982A5"/>
    <w:rsid w:val="3EC38F32"/>
    <w:rsid w:val="3F3B5435"/>
    <w:rsid w:val="3F5A753F"/>
    <w:rsid w:val="3F7FC9D7"/>
    <w:rsid w:val="3F93F7A8"/>
    <w:rsid w:val="3FAA0964"/>
    <w:rsid w:val="3FF99B98"/>
    <w:rsid w:val="4001BD39"/>
    <w:rsid w:val="409BDA1F"/>
    <w:rsid w:val="40D4B225"/>
    <w:rsid w:val="410C8E8D"/>
    <w:rsid w:val="411BDE1C"/>
    <w:rsid w:val="41254ACD"/>
    <w:rsid w:val="413D36E8"/>
    <w:rsid w:val="41889F54"/>
    <w:rsid w:val="41E5A321"/>
    <w:rsid w:val="41EFB093"/>
    <w:rsid w:val="41F94670"/>
    <w:rsid w:val="428B6076"/>
    <w:rsid w:val="42A4FAF6"/>
    <w:rsid w:val="42BCFC9D"/>
    <w:rsid w:val="42C8D841"/>
    <w:rsid w:val="42F0EA8B"/>
    <w:rsid w:val="433521B8"/>
    <w:rsid w:val="4356338F"/>
    <w:rsid w:val="4380105E"/>
    <w:rsid w:val="43A05D5B"/>
    <w:rsid w:val="43B8E04F"/>
    <w:rsid w:val="43EDB588"/>
    <w:rsid w:val="4435630F"/>
    <w:rsid w:val="443A5B99"/>
    <w:rsid w:val="443CD365"/>
    <w:rsid w:val="4475F17E"/>
    <w:rsid w:val="44AFF468"/>
    <w:rsid w:val="44BDF027"/>
    <w:rsid w:val="44EA4F17"/>
    <w:rsid w:val="44FE7DF7"/>
    <w:rsid w:val="45221B4E"/>
    <w:rsid w:val="4567E60F"/>
    <w:rsid w:val="457CB6FF"/>
    <w:rsid w:val="45BA599F"/>
    <w:rsid w:val="45CCDB93"/>
    <w:rsid w:val="45E8327D"/>
    <w:rsid w:val="45E9B4A5"/>
    <w:rsid w:val="460848E8"/>
    <w:rsid w:val="46358055"/>
    <w:rsid w:val="46732C2A"/>
    <w:rsid w:val="469639EF"/>
    <w:rsid w:val="46A99A93"/>
    <w:rsid w:val="46E39EB6"/>
    <w:rsid w:val="46EDA95A"/>
    <w:rsid w:val="46F781CC"/>
    <w:rsid w:val="473D0AD8"/>
    <w:rsid w:val="47974801"/>
    <w:rsid w:val="47D7A58D"/>
    <w:rsid w:val="47DFCFDD"/>
    <w:rsid w:val="47FFFA9B"/>
    <w:rsid w:val="480D1E39"/>
    <w:rsid w:val="4840C482"/>
    <w:rsid w:val="4843BFF9"/>
    <w:rsid w:val="489C22AA"/>
    <w:rsid w:val="48A455D3"/>
    <w:rsid w:val="48B17F6B"/>
    <w:rsid w:val="48BD7F93"/>
    <w:rsid w:val="48D7D482"/>
    <w:rsid w:val="49157146"/>
    <w:rsid w:val="494EBAA6"/>
    <w:rsid w:val="49524DA9"/>
    <w:rsid w:val="498051CE"/>
    <w:rsid w:val="49A6B437"/>
    <w:rsid w:val="49F6218B"/>
    <w:rsid w:val="4A792995"/>
    <w:rsid w:val="4AA7AFE7"/>
    <w:rsid w:val="4ACFCA40"/>
    <w:rsid w:val="4B2156D3"/>
    <w:rsid w:val="4B42C91B"/>
    <w:rsid w:val="4B5901EB"/>
    <w:rsid w:val="4B760C20"/>
    <w:rsid w:val="4B8C0F0E"/>
    <w:rsid w:val="4C229DC1"/>
    <w:rsid w:val="4CBEE2FC"/>
    <w:rsid w:val="4CC95C1B"/>
    <w:rsid w:val="4D2B2654"/>
    <w:rsid w:val="4D333686"/>
    <w:rsid w:val="4D48FA76"/>
    <w:rsid w:val="4DCADC69"/>
    <w:rsid w:val="4DDD6091"/>
    <w:rsid w:val="4E083C20"/>
    <w:rsid w:val="4E1F2343"/>
    <w:rsid w:val="4E36B70E"/>
    <w:rsid w:val="4E571EAF"/>
    <w:rsid w:val="4E953B01"/>
    <w:rsid w:val="4EE2E4FE"/>
    <w:rsid w:val="4F8A7D1F"/>
    <w:rsid w:val="4FACB6C5"/>
    <w:rsid w:val="4FBC2612"/>
    <w:rsid w:val="5038BAE0"/>
    <w:rsid w:val="50AF1FB7"/>
    <w:rsid w:val="50D2059F"/>
    <w:rsid w:val="50D3C491"/>
    <w:rsid w:val="50E5FBCC"/>
    <w:rsid w:val="51BC4775"/>
    <w:rsid w:val="51C22597"/>
    <w:rsid w:val="51CDFF20"/>
    <w:rsid w:val="5215B17C"/>
    <w:rsid w:val="5240737B"/>
    <w:rsid w:val="52C9558A"/>
    <w:rsid w:val="52E412E1"/>
    <w:rsid w:val="5304D828"/>
    <w:rsid w:val="5328B3DE"/>
    <w:rsid w:val="5342C4E9"/>
    <w:rsid w:val="53883E88"/>
    <w:rsid w:val="53B37832"/>
    <w:rsid w:val="5444BB23"/>
    <w:rsid w:val="549D654F"/>
    <w:rsid w:val="54A88646"/>
    <w:rsid w:val="54EA098D"/>
    <w:rsid w:val="54F11675"/>
    <w:rsid w:val="55A85335"/>
    <w:rsid w:val="55B2B111"/>
    <w:rsid w:val="55C017F5"/>
    <w:rsid w:val="5603909A"/>
    <w:rsid w:val="562021AB"/>
    <w:rsid w:val="56C13578"/>
    <w:rsid w:val="573B491B"/>
    <w:rsid w:val="57C28B38"/>
    <w:rsid w:val="57E0FDEB"/>
    <w:rsid w:val="583FC87C"/>
    <w:rsid w:val="584F8FF9"/>
    <w:rsid w:val="58C41EB8"/>
    <w:rsid w:val="58D89192"/>
    <w:rsid w:val="5900C65E"/>
    <w:rsid w:val="590F8268"/>
    <w:rsid w:val="59763E6A"/>
    <w:rsid w:val="597F9FE4"/>
    <w:rsid w:val="59938C2F"/>
    <w:rsid w:val="5A4EB442"/>
    <w:rsid w:val="5A7AB5A5"/>
    <w:rsid w:val="5A9A85A4"/>
    <w:rsid w:val="5AE4BDB5"/>
    <w:rsid w:val="5AF811E9"/>
    <w:rsid w:val="5AFFA97D"/>
    <w:rsid w:val="5B2C3C20"/>
    <w:rsid w:val="5B2E4111"/>
    <w:rsid w:val="5B59BD0A"/>
    <w:rsid w:val="5B835AB1"/>
    <w:rsid w:val="5B8E918B"/>
    <w:rsid w:val="5C31A568"/>
    <w:rsid w:val="5C59FFB3"/>
    <w:rsid w:val="5D0EF12A"/>
    <w:rsid w:val="5D65265A"/>
    <w:rsid w:val="5D969D77"/>
    <w:rsid w:val="5DA281F4"/>
    <w:rsid w:val="5DB32894"/>
    <w:rsid w:val="5DE44BE8"/>
    <w:rsid w:val="5DE4DD14"/>
    <w:rsid w:val="5E1E9897"/>
    <w:rsid w:val="5E26DDCE"/>
    <w:rsid w:val="5E5A7828"/>
    <w:rsid w:val="5EA33438"/>
    <w:rsid w:val="5EB0892B"/>
    <w:rsid w:val="5ED16FFE"/>
    <w:rsid w:val="5ED66F03"/>
    <w:rsid w:val="5EFAB80F"/>
    <w:rsid w:val="5F1CEDF6"/>
    <w:rsid w:val="5F446967"/>
    <w:rsid w:val="5F68CE69"/>
    <w:rsid w:val="5F70AAED"/>
    <w:rsid w:val="5FB879AC"/>
    <w:rsid w:val="5FC48B9F"/>
    <w:rsid w:val="6017BC3C"/>
    <w:rsid w:val="6022C2FF"/>
    <w:rsid w:val="603FD451"/>
    <w:rsid w:val="6075D8CE"/>
    <w:rsid w:val="60B40EC9"/>
    <w:rsid w:val="60BDF5C6"/>
    <w:rsid w:val="60C0E2CB"/>
    <w:rsid w:val="60DCB689"/>
    <w:rsid w:val="6140304C"/>
    <w:rsid w:val="6169BE9F"/>
    <w:rsid w:val="6190F78F"/>
    <w:rsid w:val="61CA2B20"/>
    <w:rsid w:val="6222F3B3"/>
    <w:rsid w:val="627828BE"/>
    <w:rsid w:val="627B199D"/>
    <w:rsid w:val="627B4B73"/>
    <w:rsid w:val="62A7556C"/>
    <w:rsid w:val="62F07EFC"/>
    <w:rsid w:val="63016F74"/>
    <w:rsid w:val="63163B38"/>
    <w:rsid w:val="632CEDCB"/>
    <w:rsid w:val="6375FE8F"/>
    <w:rsid w:val="63798A7D"/>
    <w:rsid w:val="63A6820A"/>
    <w:rsid w:val="63B0BF23"/>
    <w:rsid w:val="63DA0317"/>
    <w:rsid w:val="63E9D195"/>
    <w:rsid w:val="641D44B1"/>
    <w:rsid w:val="642BF206"/>
    <w:rsid w:val="6449D2F4"/>
    <w:rsid w:val="64B6CC53"/>
    <w:rsid w:val="64BAB779"/>
    <w:rsid w:val="652A6F29"/>
    <w:rsid w:val="652C3FCD"/>
    <w:rsid w:val="65459C5E"/>
    <w:rsid w:val="65C6B8DD"/>
    <w:rsid w:val="668AFC2D"/>
    <w:rsid w:val="66BBB855"/>
    <w:rsid w:val="66F9CAA9"/>
    <w:rsid w:val="67F98610"/>
    <w:rsid w:val="6841DA7C"/>
    <w:rsid w:val="68485BA9"/>
    <w:rsid w:val="684C8B66"/>
    <w:rsid w:val="687A5DC9"/>
    <w:rsid w:val="6898F9AC"/>
    <w:rsid w:val="68C907AB"/>
    <w:rsid w:val="68F7C183"/>
    <w:rsid w:val="69A9CC43"/>
    <w:rsid w:val="69B78F12"/>
    <w:rsid w:val="69E85BC7"/>
    <w:rsid w:val="69F077E8"/>
    <w:rsid w:val="6A2DAF0A"/>
    <w:rsid w:val="6A341391"/>
    <w:rsid w:val="6A7E0069"/>
    <w:rsid w:val="6ABB7360"/>
    <w:rsid w:val="6B1D8CB8"/>
    <w:rsid w:val="6B307CBB"/>
    <w:rsid w:val="6B7309C1"/>
    <w:rsid w:val="6B796EE7"/>
    <w:rsid w:val="6B849C62"/>
    <w:rsid w:val="6B9FC8BA"/>
    <w:rsid w:val="6BECFCCB"/>
    <w:rsid w:val="6C104122"/>
    <w:rsid w:val="6C177B21"/>
    <w:rsid w:val="6C1E8FD6"/>
    <w:rsid w:val="6C5074CF"/>
    <w:rsid w:val="6C5FA0E1"/>
    <w:rsid w:val="6C622E39"/>
    <w:rsid w:val="6C7C8DC0"/>
    <w:rsid w:val="6CA39536"/>
    <w:rsid w:val="6CE0B526"/>
    <w:rsid w:val="6CF0372A"/>
    <w:rsid w:val="6D027755"/>
    <w:rsid w:val="6D1AAB71"/>
    <w:rsid w:val="6DBBB91F"/>
    <w:rsid w:val="6DE7BC37"/>
    <w:rsid w:val="6DFE9612"/>
    <w:rsid w:val="6E078E6C"/>
    <w:rsid w:val="6E9419F1"/>
    <w:rsid w:val="6EA95455"/>
    <w:rsid w:val="6ED25409"/>
    <w:rsid w:val="6F097CF2"/>
    <w:rsid w:val="6F113C63"/>
    <w:rsid w:val="6F3311C0"/>
    <w:rsid w:val="6F82B993"/>
    <w:rsid w:val="6F94EA9A"/>
    <w:rsid w:val="70290C32"/>
    <w:rsid w:val="7030F7E0"/>
    <w:rsid w:val="70415DD6"/>
    <w:rsid w:val="7054BD41"/>
    <w:rsid w:val="7089A4AD"/>
    <w:rsid w:val="70D41990"/>
    <w:rsid w:val="71388302"/>
    <w:rsid w:val="71A69391"/>
    <w:rsid w:val="71AEB426"/>
    <w:rsid w:val="71B24E72"/>
    <w:rsid w:val="71F1ECA9"/>
    <w:rsid w:val="723595A4"/>
    <w:rsid w:val="726477B0"/>
    <w:rsid w:val="7277D777"/>
    <w:rsid w:val="72B3D3D8"/>
    <w:rsid w:val="72B6BB9B"/>
    <w:rsid w:val="72F54A56"/>
    <w:rsid w:val="732E2B5F"/>
    <w:rsid w:val="73692229"/>
    <w:rsid w:val="7399ACBE"/>
    <w:rsid w:val="73AD4AB2"/>
    <w:rsid w:val="73B343BB"/>
    <w:rsid w:val="73FC2DE0"/>
    <w:rsid w:val="740BBA52"/>
    <w:rsid w:val="74294808"/>
    <w:rsid w:val="7486DEAA"/>
    <w:rsid w:val="74CD4854"/>
    <w:rsid w:val="74D511BE"/>
    <w:rsid w:val="74E654E8"/>
    <w:rsid w:val="74F1A72F"/>
    <w:rsid w:val="7533C409"/>
    <w:rsid w:val="756BC30C"/>
    <w:rsid w:val="758A676C"/>
    <w:rsid w:val="75D797FF"/>
    <w:rsid w:val="75DA17DB"/>
    <w:rsid w:val="76137A4A"/>
    <w:rsid w:val="763432C5"/>
    <w:rsid w:val="76352A6B"/>
    <w:rsid w:val="7636E4C6"/>
    <w:rsid w:val="7667D5F8"/>
    <w:rsid w:val="768F95A9"/>
    <w:rsid w:val="76D997F4"/>
    <w:rsid w:val="7742CA9D"/>
    <w:rsid w:val="774B489A"/>
    <w:rsid w:val="774BD0E8"/>
    <w:rsid w:val="776C2853"/>
    <w:rsid w:val="77BE13AB"/>
    <w:rsid w:val="77EDACA0"/>
    <w:rsid w:val="7814AB3D"/>
    <w:rsid w:val="781A7E28"/>
    <w:rsid w:val="781DF5AA"/>
    <w:rsid w:val="78AFC025"/>
    <w:rsid w:val="78B14CA2"/>
    <w:rsid w:val="78DC8336"/>
    <w:rsid w:val="78E718FB"/>
    <w:rsid w:val="79665593"/>
    <w:rsid w:val="79EADB09"/>
    <w:rsid w:val="79F44979"/>
    <w:rsid w:val="7A07116C"/>
    <w:rsid w:val="7A1962C3"/>
    <w:rsid w:val="7A2DD6BD"/>
    <w:rsid w:val="7A313737"/>
    <w:rsid w:val="7A99CF70"/>
    <w:rsid w:val="7AA2CAC2"/>
    <w:rsid w:val="7AC7142A"/>
    <w:rsid w:val="7ACD13AE"/>
    <w:rsid w:val="7ADDF98E"/>
    <w:rsid w:val="7B8C1C68"/>
    <w:rsid w:val="7B9C9E7E"/>
    <w:rsid w:val="7BABBAD4"/>
    <w:rsid w:val="7BF124AA"/>
    <w:rsid w:val="7BFD7FDC"/>
    <w:rsid w:val="7C6DA7AD"/>
    <w:rsid w:val="7C8D98F5"/>
    <w:rsid w:val="7D1C7939"/>
    <w:rsid w:val="7D5629F2"/>
    <w:rsid w:val="7D998365"/>
    <w:rsid w:val="7DF293A5"/>
    <w:rsid w:val="7E6C95C0"/>
    <w:rsid w:val="7ED5D5BB"/>
    <w:rsid w:val="7EEE7138"/>
    <w:rsid w:val="7F03A81E"/>
    <w:rsid w:val="7F062965"/>
    <w:rsid w:val="7F565A7F"/>
    <w:rsid w:val="7F93CB73"/>
    <w:rsid w:val="7F9A77DE"/>
    <w:rsid w:val="7FACFB84"/>
    <w:rsid w:val="7FAD309A"/>
    <w:rsid w:val="7FBEBA8C"/>
    <w:rsid w:val="7FCB4F0A"/>
    <w:rsid w:val="7FD643BF"/>
    <w:rsid w:val="7FF26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2D5AB"/>
  <w15:chartTrackingRefBased/>
  <w15:docId w15:val="{404AF965-DE14-4F02-871A-E831D0933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076B"/>
    <w:pPr>
      <w:jc w:val="both"/>
    </w:pPr>
    <w:rPr>
      <w:rFonts w:ascii="Montserrat" w:hAnsi="Montserrat"/>
      <w:color w:val="5E5F5F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19C7"/>
    <w:pPr>
      <w:keepNext/>
      <w:keepLines/>
      <w:spacing w:before="240" w:after="0"/>
      <w:outlineLvl w:val="0"/>
    </w:pPr>
    <w:rPr>
      <w:rFonts w:ascii="Montserrat SemiBold" w:eastAsiaTheme="majorEastAsia" w:hAnsi="Montserrat SemiBold" w:cstheme="majorBidi"/>
      <w:b/>
      <w:bCs/>
      <w:color w:val="7BC143"/>
      <w:sz w:val="34"/>
      <w:szCs w:val="34"/>
    </w:rPr>
  </w:style>
  <w:style w:type="paragraph" w:styleId="Heading2">
    <w:name w:val="heading 2"/>
    <w:basedOn w:val="Heading1"/>
    <w:link w:val="Heading2Char"/>
    <w:uiPriority w:val="9"/>
    <w:qFormat/>
    <w:rsid w:val="008F1243"/>
    <w:pPr>
      <w:outlineLvl w:val="1"/>
    </w:pPr>
    <w:rPr>
      <w:sz w:val="30"/>
      <w:szCs w:val="3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C22FDE"/>
    <w:pPr>
      <w:outlineLvl w:val="2"/>
    </w:pPr>
    <w:rPr>
      <w:b w:val="0"/>
      <w:sz w:val="2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076B"/>
    <w:pPr>
      <w:keepNext/>
      <w:keepLines/>
      <w:spacing w:before="240" w:after="0"/>
      <w:outlineLvl w:val="3"/>
    </w:pPr>
    <w:rPr>
      <w:rFonts w:eastAsiaTheme="majorEastAsia" w:cstheme="majorBidi"/>
      <w:color w:val="7BC143"/>
      <w:sz w:val="24"/>
      <w:szCs w:val="24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15076B"/>
    <w:pPr>
      <w:outlineLvl w:val="4"/>
    </w:pPr>
    <w:rPr>
      <w:i/>
      <w:iCs/>
    </w:rPr>
  </w:style>
  <w:style w:type="paragraph" w:styleId="Heading6">
    <w:name w:val="heading 6"/>
    <w:basedOn w:val="Heading4"/>
    <w:next w:val="Normal"/>
    <w:link w:val="Heading6Char"/>
    <w:uiPriority w:val="9"/>
    <w:unhideWhenUsed/>
    <w:rsid w:val="00F4421D"/>
    <w:pPr>
      <w:outlineLvl w:val="5"/>
    </w:pPr>
    <w:rPr>
      <w:color w:val="5E5F5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4D2B0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726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26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26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26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66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C63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035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035DD6"/>
  </w:style>
  <w:style w:type="character" w:customStyle="1" w:styleId="eop">
    <w:name w:val="eop"/>
    <w:basedOn w:val="DefaultParagraphFont"/>
    <w:rsid w:val="00035DD6"/>
  </w:style>
  <w:style w:type="character" w:styleId="Strong">
    <w:name w:val="Strong"/>
    <w:uiPriority w:val="22"/>
    <w:qFormat/>
    <w:rsid w:val="00150B28"/>
    <w:rPr>
      <w:rFonts w:ascii="Montserrat" w:hAnsi="Montserrat" w:cstheme="minorHAnsi"/>
      <w:b/>
      <w:bCs/>
      <w:color w:val="666666"/>
    </w:rPr>
  </w:style>
  <w:style w:type="table" w:styleId="TableGrid">
    <w:name w:val="Table Grid"/>
    <w:basedOn w:val="TableNormal"/>
    <w:uiPriority w:val="39"/>
    <w:rsid w:val="00EC3A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F1243"/>
    <w:rPr>
      <w:rFonts w:ascii="Muli ExtraBold" w:eastAsiaTheme="majorEastAsia" w:hAnsi="Muli ExtraBold" w:cstheme="majorBidi"/>
      <w:color w:val="7BC143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C22FDE"/>
    <w:rPr>
      <w:rFonts w:ascii="Montserrat SemiBold" w:eastAsiaTheme="majorEastAsia" w:hAnsi="Montserrat SemiBold" w:cstheme="majorBidi"/>
      <w:bCs/>
      <w:color w:val="7BC143"/>
      <w:sz w:val="26"/>
      <w:szCs w:val="28"/>
    </w:rPr>
  </w:style>
  <w:style w:type="paragraph" w:styleId="Header">
    <w:name w:val="header"/>
    <w:basedOn w:val="Normal"/>
    <w:link w:val="HeaderChar"/>
    <w:uiPriority w:val="99"/>
    <w:unhideWhenUsed/>
    <w:rsid w:val="00DB5B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B0E"/>
  </w:style>
  <w:style w:type="paragraph" w:styleId="Footer">
    <w:name w:val="footer"/>
    <w:basedOn w:val="Normal"/>
    <w:link w:val="FooterChar"/>
    <w:uiPriority w:val="99"/>
    <w:unhideWhenUsed/>
    <w:rsid w:val="00DB5B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B0E"/>
  </w:style>
  <w:style w:type="character" w:customStyle="1" w:styleId="contextualspellingandgrammarerror">
    <w:name w:val="contextualspellingandgrammarerror"/>
    <w:basedOn w:val="DefaultParagraphFont"/>
    <w:rsid w:val="008F7F11"/>
  </w:style>
  <w:style w:type="character" w:customStyle="1" w:styleId="Heading1Char">
    <w:name w:val="Heading 1 Char"/>
    <w:basedOn w:val="DefaultParagraphFont"/>
    <w:link w:val="Heading1"/>
    <w:uiPriority w:val="9"/>
    <w:rsid w:val="005E19C7"/>
    <w:rPr>
      <w:rFonts w:ascii="Montserrat SemiBold" w:eastAsiaTheme="majorEastAsia" w:hAnsi="Montserrat SemiBold" w:cstheme="majorBidi"/>
      <w:b/>
      <w:bCs/>
      <w:color w:val="7BC143"/>
      <w:sz w:val="34"/>
      <w:szCs w:val="34"/>
    </w:rPr>
  </w:style>
  <w:style w:type="paragraph" w:styleId="Caption">
    <w:name w:val="caption"/>
    <w:basedOn w:val="Normal"/>
    <w:next w:val="Normal"/>
    <w:uiPriority w:val="35"/>
    <w:unhideWhenUsed/>
    <w:qFormat/>
    <w:rsid w:val="00E74DC4"/>
    <w:pPr>
      <w:spacing w:after="200" w:line="240" w:lineRule="auto"/>
    </w:pPr>
    <w:rPr>
      <w:i/>
      <w:iCs/>
      <w:color w:val="5E5F5F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E74DC4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E74DC4"/>
    <w:rPr>
      <w:color w:val="7BC143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74DC4"/>
    <w:rPr>
      <w:color w:val="4A7428" w:themeColor="followedHyperlink"/>
      <w:u w:val="single"/>
    </w:rPr>
  </w:style>
  <w:style w:type="paragraph" w:styleId="Revision">
    <w:name w:val="Revision"/>
    <w:hidden/>
    <w:uiPriority w:val="99"/>
    <w:semiHidden/>
    <w:rsid w:val="00450913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46381E"/>
    <w:pPr>
      <w:jc w:val="center"/>
    </w:pPr>
    <w:rPr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6381E"/>
    <w:rPr>
      <w:rFonts w:ascii="Montserrat" w:hAnsi="Montserrat"/>
      <w:color w:val="5E5F5F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7A36F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76224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A36F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54141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15076B"/>
    <w:rPr>
      <w:rFonts w:ascii="Montserrat" w:eastAsiaTheme="majorEastAsia" w:hAnsi="Montserrat" w:cstheme="majorBidi"/>
      <w:color w:val="7BC143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6381E"/>
    <w:pPr>
      <w:spacing w:after="0" w:line="240" w:lineRule="auto"/>
      <w:contextualSpacing/>
      <w:jc w:val="center"/>
    </w:pPr>
    <w:rPr>
      <w:rFonts w:eastAsiaTheme="majorEastAsia" w:cstheme="majorBidi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6381E"/>
    <w:rPr>
      <w:rFonts w:ascii="Montserrat" w:eastAsiaTheme="majorEastAsia" w:hAnsi="Montserrat" w:cstheme="majorBidi"/>
      <w:color w:val="5E5F5F"/>
      <w:spacing w:val="-10"/>
      <w:kern w:val="28"/>
      <w:sz w:val="48"/>
      <w:szCs w:val="48"/>
    </w:rPr>
  </w:style>
  <w:style w:type="paragraph" w:styleId="NoSpacing">
    <w:name w:val="No Spacing"/>
    <w:basedOn w:val="Normal"/>
    <w:uiPriority w:val="1"/>
    <w:qFormat/>
    <w:rsid w:val="006B0212"/>
    <w:pPr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15076B"/>
    <w:rPr>
      <w:rFonts w:ascii="Montserrat" w:eastAsiaTheme="majorEastAsia" w:hAnsi="Montserrat" w:cstheme="majorBidi"/>
      <w:i/>
      <w:iCs/>
      <w:color w:val="7BC143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F4421D"/>
    <w:rPr>
      <w:rFonts w:ascii="Muli" w:eastAsiaTheme="majorEastAsia" w:hAnsi="Muli" w:cstheme="majorBidi"/>
      <w:color w:val="5E5F5F"/>
    </w:rPr>
  </w:style>
  <w:style w:type="paragraph" w:styleId="Quote">
    <w:name w:val="Quote"/>
    <w:basedOn w:val="Normal"/>
    <w:next w:val="Normal"/>
    <w:link w:val="QuoteChar"/>
    <w:uiPriority w:val="29"/>
    <w:qFormat/>
    <w:rsid w:val="00061870"/>
    <w:rPr>
      <w:rFonts w:cstheme="minorHAnsi"/>
      <w:i/>
      <w:iCs/>
      <w:color w:val="7BC143"/>
    </w:rPr>
  </w:style>
  <w:style w:type="character" w:customStyle="1" w:styleId="QuoteChar">
    <w:name w:val="Quote Char"/>
    <w:basedOn w:val="DefaultParagraphFont"/>
    <w:link w:val="Quote"/>
    <w:uiPriority w:val="29"/>
    <w:rsid w:val="00061870"/>
    <w:rPr>
      <w:rFonts w:ascii="Montserrat" w:hAnsi="Montserrat" w:cstheme="minorHAnsi"/>
      <w:i/>
      <w:iCs/>
      <w:color w:val="7BC143"/>
    </w:rPr>
  </w:style>
  <w:style w:type="character" w:styleId="Emphasis">
    <w:name w:val="Emphasis"/>
    <w:basedOn w:val="Strong"/>
    <w:uiPriority w:val="20"/>
    <w:qFormat/>
    <w:rsid w:val="008155AC"/>
    <w:rPr>
      <w:rFonts w:ascii="Montserrat SemiBold" w:hAnsi="Montserrat SemiBold" w:cstheme="minorHAnsi"/>
      <w:b w:val="0"/>
      <w:bCs/>
      <w:i/>
      <w:iCs/>
      <w:color w:val="666666"/>
      <w:sz w:val="22"/>
    </w:rPr>
  </w:style>
  <w:style w:type="character" w:styleId="SubtleEmphasis">
    <w:name w:val="Subtle Emphasis"/>
    <w:basedOn w:val="Emphasis"/>
    <w:uiPriority w:val="19"/>
    <w:qFormat/>
    <w:rsid w:val="008155AC"/>
    <w:rPr>
      <w:rFonts w:ascii="Montserrat Medium" w:hAnsi="Montserrat Medium" w:cstheme="minorHAnsi"/>
      <w:b w:val="0"/>
      <w:bCs/>
      <w:i/>
      <w:iCs/>
      <w:color w:val="666666"/>
      <w:sz w:val="22"/>
    </w:rPr>
  </w:style>
  <w:style w:type="character" w:styleId="IntenseEmphasis">
    <w:name w:val="Intense Emphasis"/>
    <w:basedOn w:val="Emphasis"/>
    <w:uiPriority w:val="21"/>
    <w:qFormat/>
    <w:rsid w:val="008155AC"/>
    <w:rPr>
      <w:rFonts w:ascii="Montserrat SemiBold" w:hAnsi="Montserrat SemiBold" w:cstheme="minorHAnsi"/>
      <w:b w:val="0"/>
      <w:bCs/>
      <w:i/>
      <w:iCs/>
      <w:color w:val="5E5F5F" w:themeColor="text1"/>
      <w:sz w:val="22"/>
    </w:rPr>
  </w:style>
  <w:style w:type="character" w:customStyle="1" w:styleId="advancedproofingissue">
    <w:name w:val="advancedproofingissue"/>
    <w:basedOn w:val="DefaultParagraphFont"/>
    <w:rsid w:val="001C4EFD"/>
  </w:style>
  <w:style w:type="character" w:styleId="UnresolvedMention">
    <w:name w:val="Unresolved Mention"/>
    <w:basedOn w:val="DefaultParagraphFont"/>
    <w:uiPriority w:val="99"/>
    <w:semiHidden/>
    <w:unhideWhenUsed/>
    <w:rsid w:val="002C68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6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6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8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0524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34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3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3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0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05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52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6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89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35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72979">
          <w:marLeft w:val="374"/>
          <w:marRight w:val="86"/>
          <w:marTop w:val="1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7720">
          <w:marLeft w:val="374"/>
          <w:marRight w:val="403"/>
          <w:marTop w:val="1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20495">
          <w:marLeft w:val="374"/>
          <w:marRight w:val="14"/>
          <w:marTop w:val="3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26505">
          <w:marLeft w:val="374"/>
          <w:marRight w:val="86"/>
          <w:marTop w:val="1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7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2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6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5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6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23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5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3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6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13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6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4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ons.gov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support@boxxcomms.co.uk" TargetMode="External"/><Relationship Id="rId2" Type="http://schemas.openxmlformats.org/officeDocument/2006/relationships/hyperlink" Target="http://www.boxxcomms.co.uk" TargetMode="External"/><Relationship Id="rId1" Type="http://schemas.openxmlformats.org/officeDocument/2006/relationships/hyperlink" Target="mailto:support@boxxcomms.co.uk" TargetMode="External"/><Relationship Id="rId4" Type="http://schemas.openxmlformats.org/officeDocument/2006/relationships/hyperlink" Target="http://www.boxxcomms.co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oxx Brand Colours">
      <a:dk1>
        <a:srgbClr val="5E5F5F"/>
      </a:dk1>
      <a:lt1>
        <a:srgbClr val="FFFFFF"/>
      </a:lt1>
      <a:dk2>
        <a:srgbClr val="5E5F5F"/>
      </a:dk2>
      <a:lt2>
        <a:srgbClr val="E7E7E7"/>
      </a:lt2>
      <a:accent1>
        <a:srgbClr val="7BC143"/>
      </a:accent1>
      <a:accent2>
        <a:srgbClr val="794162"/>
      </a:accent2>
      <a:accent3>
        <a:srgbClr val="4191A1"/>
      </a:accent3>
      <a:accent4>
        <a:srgbClr val="F47B3A"/>
      </a:accent4>
      <a:accent5>
        <a:srgbClr val="39A3C8"/>
      </a:accent5>
      <a:accent6>
        <a:srgbClr val="FFFFFF"/>
      </a:accent6>
      <a:hlink>
        <a:srgbClr val="7BC143"/>
      </a:hlink>
      <a:folHlink>
        <a:srgbClr val="4A742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AC23E1CCFDE64FB17B8B5EDABED940" ma:contentTypeVersion="17" ma:contentTypeDescription="Create a new document." ma:contentTypeScope="" ma:versionID="a5dbb5744adf5b256cb7d8dede299e21">
  <xsd:schema xmlns:xsd="http://www.w3.org/2001/XMLSchema" xmlns:xs="http://www.w3.org/2001/XMLSchema" xmlns:p="http://schemas.microsoft.com/office/2006/metadata/properties" xmlns:ns2="39b20fbc-ab10-4e51-92dd-88f0587435a6" xmlns:ns3="81c9fef7-b9df-4a5f-8556-e4370e11fd28" targetNamespace="http://schemas.microsoft.com/office/2006/metadata/properties" ma:root="true" ma:fieldsID="7d0e38bd394f1f10d9657f2c0ded939e" ns2:_="" ns3:_="">
    <xsd:import namespace="39b20fbc-ab10-4e51-92dd-88f0587435a6"/>
    <xsd:import namespace="81c9fef7-b9df-4a5f-8556-e4370e11fd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20fbc-ab10-4e51-92dd-88f058743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5c9c253-1aa2-4daa-8f8e-6acb835845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9fef7-b9df-4a5f-8556-e4370e11fd2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c75cb9b-14ea-4f3d-8956-fc691bf9940b}" ma:internalName="TaxCatchAll" ma:showField="CatchAllData" ma:web="81c9fef7-b9df-4a5f-8556-e4370e11fd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1c9fef7-b9df-4a5f-8556-e4370e11fd28">
      <UserInfo>
        <DisplayName>YLO001\_spocrwl_19090</DisplayName>
        <AccountId>45</AccountId>
        <AccountType/>
      </UserInfo>
      <UserInfo>
        <DisplayName>Dean Burgin</DisplayName>
        <AccountId>11</AccountId>
        <AccountType/>
      </UserInfo>
      <UserInfo>
        <DisplayName>James Green</DisplayName>
        <AccountId>14</AccountId>
        <AccountType/>
      </UserInfo>
    </SharedWithUsers>
    <TaxCatchAll xmlns="81c9fef7-b9df-4a5f-8556-e4370e11fd28" xsi:nil="true"/>
    <lcf76f155ced4ddcb4097134ff3c332f xmlns="39b20fbc-ab10-4e51-92dd-88f0587435a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137894-0B55-45D0-8968-56A8FD49CB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B06A8D-CF9B-47A6-B07B-BAA974A66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b20fbc-ab10-4e51-92dd-88f0587435a6"/>
    <ds:schemaRef ds:uri="81c9fef7-b9df-4a5f-8556-e4370e11f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88323E-F521-4DA5-9D4B-7CE5F72E7D38}">
  <ds:schemaRefs>
    <ds:schemaRef ds:uri="http://schemas.microsoft.com/office/2006/metadata/properties"/>
    <ds:schemaRef ds:uri="http://schemas.microsoft.com/office/infopath/2007/PartnerControls"/>
    <ds:schemaRef ds:uri="81c9fef7-b9df-4a5f-8556-e4370e11fd28"/>
    <ds:schemaRef ds:uri="39b20fbc-ab10-4e51-92dd-88f0587435a6"/>
  </ds:schemaRefs>
</ds:datastoreItem>
</file>

<file path=customXml/itemProps4.xml><?xml version="1.0" encoding="utf-8"?>
<ds:datastoreItem xmlns:ds="http://schemas.openxmlformats.org/officeDocument/2006/customXml" ds:itemID="{C158DDA6-A322-4FB0-8929-C281EE08D5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363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Burgin</dc:creator>
  <cp:keywords/>
  <dc:description/>
  <cp:lastModifiedBy>Dean Burgin</cp:lastModifiedBy>
  <cp:revision>54</cp:revision>
  <cp:lastPrinted>2020-01-24T18:35:00Z</cp:lastPrinted>
  <dcterms:created xsi:type="dcterms:W3CDTF">2022-02-23T14:39:00Z</dcterms:created>
  <dcterms:modified xsi:type="dcterms:W3CDTF">2023-08-18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AC23E1CCFDE64FB17B8B5EDABED940</vt:lpwstr>
  </property>
  <property fmtid="{D5CDD505-2E9C-101B-9397-08002B2CF9AE}" pid="3" name="MediaServiceImageTags">
    <vt:lpwstr/>
  </property>
</Properties>
</file>